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132.png" ContentType="image/png"/>
  <Override PartName="/word/media/rId137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56.png" ContentType="image/png"/>
  <Override PartName="/word/media/rId208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60.png" ContentType="image/png"/>
  <Override PartName="/word/media/rId248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85.png" ContentType="image/png"/>
  <Override PartName="/word/media/rId312.png" ContentType="image/png"/>
  <Override PartName="/word/media/rId31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9.png" ContentType="image/png"/>
  <Override PartName="/word/media/rId346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5.png" ContentType="image/png"/>
  <Override PartName="/word/media/rId418.png" ContentType="image/png"/>
  <Override PartName="/word/media/rId421.png" ContentType="image/png"/>
  <Override PartName="/word/media/rId425.png" ContentType="image/png"/>
  <Override PartName="/word/media/rId428.png" ContentType="image/png"/>
  <Override PartName="/word/media/rId431.png" ContentType="image/png"/>
  <Override PartName="/word/media/rId434.png" ContentType="image/png"/>
  <Override PartName="/word/media/rId437.png" ContentType="image/png"/>
  <Override PartName="/word/media/rId440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64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83.png" ContentType="image/png"/>
  <Override PartName="/word/media/rId486.png" ContentType="image/png"/>
  <Override PartName="/word/media/rId490.png" ContentType="image/png"/>
  <Override PartName="/word/media/rId68.png" ContentType="image/png"/>
  <Override PartName="/word/media/rId72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hange</w:t>
      </w:r>
      <w:r>
        <w:t xml:space="preserve"> </w:t>
      </w:r>
      <w:r>
        <w:t xml:space="preserve">Point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12-06</w:t>
      </w:r>
    </w:p>
    <w:bookmarkStart w:id="495" w:name="X456968f8f5c4a858683630b7c10fd24f8873355"/>
    <w:p>
      <w:pPr>
        <w:pStyle w:val="Heading1"/>
      </w:pPr>
      <w:r>
        <w:t xml:space="preserve">Fishery Productivity Time Series Analyses</w:t>
      </w:r>
    </w:p>
    <w:bookmarkStart w:id="20" w:name="wcnpo-striped-marlin"/>
    <w:p>
      <w:pPr>
        <w:pStyle w:val="Heading2"/>
      </w:pPr>
      <w:r>
        <w:t xml:space="preserve">WCNPO Striped Marlin</w:t>
      </w:r>
    </w:p>
    <w:bookmarkEnd w:id="20"/>
    <w:bookmarkStart w:id="22" w:name="update-of-2019-assessment"/>
    <w:p>
      <w:pPr>
        <w:pStyle w:val="Heading2"/>
      </w:pPr>
      <w:r>
        <w:t xml:space="preserve">2021 Update of 2019 Assessment</w:t>
      </w:r>
    </w:p>
    <w:bookmarkStart w:id="21" w:name="summary-of-input-data"/>
    <w:p>
      <w:pPr>
        <w:pStyle w:val="Heading3"/>
      </w:pPr>
      <w:r>
        <w:t xml:space="preserve">Summary of Input Data</w:t>
      </w:r>
    </w:p>
    <w:p>
      <w:pPr>
        <w:pStyle w:val="SourceCode"/>
      </w:pPr>
      <w:r>
        <w:rPr>
          <w:rStyle w:val="VerbatimChar"/>
        </w:rPr>
        <w:t xml:space="preserve">##       year           oni               mei                pdo         </w:t>
      </w:r>
      <w:r>
        <w:br/>
      </w:r>
      <w:r>
        <w:rPr>
          <w:rStyle w:val="VerbatimChar"/>
        </w:rPr>
        <w:t xml:space="preserve">##  Min.   :1975   Min.   :-1.2250   Min.   :-1.34000   Min.   :-2.0420  </w:t>
      </w:r>
      <w:r>
        <w:br/>
      </w:r>
      <w:r>
        <w:rPr>
          <w:rStyle w:val="VerbatimChar"/>
        </w:rPr>
        <w:t xml:space="preserve">##  1st Qu.:1986   1st Qu.:-0.4695   1st Qu.:-0.46600   1st Qu.:-0.8660  </w:t>
      </w:r>
      <w:r>
        <w:br/>
      </w:r>
      <w:r>
        <w:rPr>
          <w:rStyle w:val="VerbatimChar"/>
        </w:rPr>
        <w:t xml:space="preserve">##  Median :1996   Median : 0.0410   Median :-0.02100   Median :-0.1960  </w:t>
      </w:r>
      <w:r>
        <w:br/>
      </w:r>
      <w:r>
        <w:rPr>
          <w:rStyle w:val="VerbatimChar"/>
        </w:rPr>
        <w:t xml:space="preserve">##  Mean   :1996   Mean   : 0.0177   Mean   : 0.01377   Mean   :-0.1212  </w:t>
      </w:r>
      <w:r>
        <w:br/>
      </w:r>
      <w:r>
        <w:rPr>
          <w:rStyle w:val="VerbatimChar"/>
        </w:rPr>
        <w:t xml:space="preserve">##  3rd Qu.:2006   3rd Qu.: 0.3905   3rd Qu.: 0.40100   3rd Qu.: 0.6310  </w:t>
      </w:r>
      <w:r>
        <w:br/>
      </w:r>
      <w:r>
        <w:rPr>
          <w:rStyle w:val="VerbatimChar"/>
        </w:rPr>
        <w:t xml:space="preserve">##  Max.   :2017   Max.   : 1.4610   Max.   : 1.37300   Max.   : 1.5340  </w:t>
      </w:r>
      <w:r>
        <w:br/>
      </w:r>
      <w:r>
        <w:rPr>
          <w:rStyle w:val="VerbatimChar"/>
        </w:rPr>
        <w:t xml:space="preserve">##                                   NA's   :4                           </w:t>
      </w:r>
      <w:r>
        <w:br/>
      </w:r>
      <w:r>
        <w:rPr>
          <w:rStyle w:val="VerbatimChar"/>
        </w:rPr>
        <w:t xml:space="preserve">##       rec              ssb              rssb            popbio     </w:t>
      </w:r>
      <w:r>
        <w:br/>
      </w:r>
      <w:r>
        <w:rPr>
          <w:rStyle w:val="VerbatimChar"/>
        </w:rPr>
        <w:t xml:space="preserve">##  Min.   :0.0770   Min.   :0.5780   Min.   :0.0990   Min.   :11.56  </w:t>
      </w:r>
      <w:r>
        <w:br/>
      </w:r>
      <w:r>
        <w:rPr>
          <w:rStyle w:val="VerbatimChar"/>
        </w:rPr>
        <w:t xml:space="preserve">##  1st Qu.:0.2115   1st Qu.:0.9055   1st Qu.:0.1475   1st Qu.:12.98  </w:t>
      </w:r>
      <w:r>
        <w:br/>
      </w:r>
      <w:r>
        <w:rPr>
          <w:rStyle w:val="VerbatimChar"/>
        </w:rPr>
        <w:t xml:space="preserve">##  Median :0.4000   Median :1.2050   Median :0.2110   Median :14.18  </w:t>
      </w:r>
      <w:r>
        <w:br/>
      </w:r>
      <w:r>
        <w:rPr>
          <w:rStyle w:val="VerbatimChar"/>
        </w:rPr>
        <w:t xml:space="preserve">##  Mean   :0.3943   Mean   :1.7765   Mean   :0.2513   Mean   :14.40  </w:t>
      </w:r>
      <w:r>
        <w:br/>
      </w:r>
      <w:r>
        <w:rPr>
          <w:rStyle w:val="VerbatimChar"/>
        </w:rPr>
        <w:t xml:space="preserve">##  3rd Qu.:0.5085   3rd Qu.:2.7320   3rd Qu.:0.3410   3rd Qu.:15.88  </w:t>
      </w:r>
      <w:r>
        <w:br/>
      </w:r>
      <w:r>
        <w:rPr>
          <w:rStyle w:val="VerbatimChar"/>
        </w:rPr>
        <w:t xml:space="preserve">##  Max.   :1.0210   Max.   :4.0300   Max.   :0.6040   Max.   :17.7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mort            spr             catbio            fspr       </w:t>
      </w:r>
      <w:r>
        <w:br/>
      </w:r>
      <w:r>
        <w:rPr>
          <w:rStyle w:val="VerbatimChar"/>
        </w:rPr>
        <w:t xml:space="preserve">##  Min.   :0.530   Min.   :0.0610   Min.   : 1.808   Min.   :0.8030  </w:t>
      </w:r>
      <w:r>
        <w:br/>
      </w:r>
      <w:r>
        <w:rPr>
          <w:rStyle w:val="VerbatimChar"/>
        </w:rPr>
        <w:t xml:space="preserve">##  1st Qu.:0.770   1st Qu.:0.0955   1st Qu.: 3.559   1st Qu.:0.8575  </w:t>
      </w:r>
      <w:r>
        <w:br/>
      </w:r>
      <w:r>
        <w:rPr>
          <w:rStyle w:val="VerbatimChar"/>
        </w:rPr>
        <w:t xml:space="preserve">##  Median :1.020   Median :0.1100   Median : 5.675   Median :0.8900  </w:t>
      </w:r>
      <w:r>
        <w:br/>
      </w:r>
      <w:r>
        <w:rPr>
          <w:rStyle w:val="VerbatimChar"/>
        </w:rPr>
        <w:t xml:space="preserve">##  Mean   :1.057   Mean   :0.1196   Mean   : 5.633   Mean   :0.8804  </w:t>
      </w:r>
      <w:r>
        <w:br/>
      </w:r>
      <w:r>
        <w:rPr>
          <w:rStyle w:val="VerbatimChar"/>
        </w:rPr>
        <w:t xml:space="preserve">##  3rd Qu.:1.350   3rd Qu.:0.1425   3rd Qu.: 7.459   3rd Qu.:0.9045  </w:t>
      </w:r>
      <w:r>
        <w:br/>
      </w:r>
      <w:r>
        <w:rPr>
          <w:rStyle w:val="VerbatimChar"/>
        </w:rPr>
        <w:t xml:space="preserve">##  Max.   :1.720   Max.   :0.1970   Max.   :10.862   Max.   :0.939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netbio           hrate       </w:t>
      </w:r>
      <w:r>
        <w:br/>
      </w:r>
      <w:r>
        <w:rPr>
          <w:rStyle w:val="VerbatimChar"/>
        </w:rPr>
        <w:t xml:space="preserve">##  Min.   : 1.773   Min.   :0.1058  </w:t>
      </w:r>
      <w:r>
        <w:br/>
      </w:r>
      <w:r>
        <w:rPr>
          <w:rStyle w:val="VerbatimChar"/>
        </w:rPr>
        <w:t xml:space="preserve">##  1st Qu.: 6.384   1st Qu.:0.2672  </w:t>
      </w:r>
      <w:r>
        <w:br/>
      </w:r>
      <w:r>
        <w:rPr>
          <w:rStyle w:val="VerbatimChar"/>
        </w:rPr>
        <w:t xml:space="preserve">##  Median : 8.816   Median :0.3873  </w:t>
      </w:r>
      <w:r>
        <w:br/>
      </w:r>
      <w:r>
        <w:rPr>
          <w:rStyle w:val="VerbatimChar"/>
        </w:rPr>
        <w:t xml:space="preserve">##  Mean   : 8.768   Mean   :0.3976  </w:t>
      </w:r>
      <w:r>
        <w:br/>
      </w:r>
      <w:r>
        <w:rPr>
          <w:rStyle w:val="VerbatimChar"/>
        </w:rPr>
        <w:t xml:space="preserve">##  3rd Qu.:10.725   3rd Qu.:0.5014  </w:t>
      </w:r>
      <w:r>
        <w:br/>
      </w:r>
      <w:r>
        <w:rPr>
          <w:rStyle w:val="VerbatimChar"/>
        </w:rPr>
        <w:t xml:space="preserve">##  Max.   :15.474   Max.   :0.8597  </w:t>
      </w:r>
      <w:r>
        <w:br/>
      </w:r>
      <w:r>
        <w:rPr>
          <w:rStyle w:val="VerbatimChar"/>
        </w:rPr>
        <w:t xml:space="preserve">## </w:t>
      </w:r>
    </w:p>
    <w:bookmarkEnd w:id="21"/>
    <w:bookmarkEnd w:id="22"/>
    <w:bookmarkStart w:id="35" w:name="environmental-time-series-1975-2017"/>
    <w:p>
      <w:pPr>
        <w:pStyle w:val="Heading2"/>
      </w:pPr>
      <w:r>
        <w:t xml:space="preserve">Environmental Time Series, 1975-2017</w:t>
      </w:r>
    </w:p>
    <w:bookmarkStart w:id="23" w:name="oceanic-nino-index-oni"/>
    <w:p>
      <w:pPr>
        <w:pStyle w:val="Heading4"/>
      </w:pPr>
      <w:r>
        <w:t xml:space="preserve">Oceanic Nino Index (oni)</w:t>
      </w:r>
    </w:p>
    <w:bookmarkEnd w:id="23"/>
    <w:bookmarkStart w:id="24" w:name="multivariate-enso-index-mei"/>
    <w:p>
      <w:pPr>
        <w:pStyle w:val="Heading4"/>
      </w:pPr>
      <w:r>
        <w:t xml:space="preserve">Multivariate ENSO Index (mei)</w:t>
      </w:r>
    </w:p>
    <w:bookmarkEnd w:id="24"/>
    <w:bookmarkStart w:id="34" w:name="X6a37f05c371f1ad6e0d784c32ace25815602d0d"/>
    <w:p>
      <w:pPr>
        <w:pStyle w:val="Heading4"/>
      </w:pPr>
      <w:r>
        <w:t xml:space="preserve">Pacific Decadal Oscillation, November-March (p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76" w:name="fishery-system-time-series-1975-2017"/>
    <w:p>
      <w:pPr>
        <w:pStyle w:val="Heading2"/>
      </w:pPr>
      <w:r>
        <w:t xml:space="preserve">Fishery System Time Series, 1975-2017</w:t>
      </w:r>
    </w:p>
    <w:bookmarkStart w:id="36" w:name="X402c95d0376d98bcb3232cc348404e372e6ad32"/>
    <w:p>
      <w:pPr>
        <w:pStyle w:val="Heading4"/>
      </w:pPr>
      <w:r>
        <w:t xml:space="preserve">Recruitment (rec) and Spawning Stock Biomass (ssb)</w:t>
      </w:r>
    </w:p>
    <w:bookmarkEnd w:id="36"/>
    <w:bookmarkStart w:id="37" w:name="Xc17f6967747aa8c9e6bd26cc3d22cabb4f523a9"/>
    <w:p>
      <w:pPr>
        <w:pStyle w:val="Heading4"/>
      </w:pPr>
      <w:r>
        <w:t xml:space="preserve">Recruits per Spawning Biomass (rssb) and Spawning Potential Ratio (spr)</w:t>
      </w:r>
    </w:p>
    <w:bookmarkEnd w:id="37"/>
    <w:bookmarkStart w:id="38" w:name="X90229e3fb0c9c2fb8f52d42e9b841a3a9cb0948"/>
    <w:p>
      <w:pPr>
        <w:pStyle w:val="Heading4"/>
      </w:pPr>
      <w:r>
        <w:t xml:space="preserve">Population Biomass (popbio) and Catch Biomass (catbio)</w:t>
      </w:r>
    </w:p>
    <w:bookmarkEnd w:id="38"/>
    <w:bookmarkStart w:id="39" w:name="Xf21bcdca2afe918b03f676288a54e88809a4ebc"/>
    <w:p>
      <w:pPr>
        <w:pStyle w:val="Heading4"/>
      </w:pPr>
      <w:r>
        <w:t xml:space="preserve">Fishing Mortality (fmort) and Fishing Intensity (fspr)</w:t>
      </w:r>
    </w:p>
    <w:bookmarkEnd w:id="39"/>
    <w:bookmarkStart w:id="55" w:name="Xa4276f1c591c4afdcd9496b373c1b4e7b20cab6"/>
    <w:p>
      <w:pPr>
        <w:pStyle w:val="Heading4"/>
      </w:pPr>
      <w:r>
        <w:t xml:space="preserve">Population Minus Catch Biomass (netbio) and Harvest Rate (h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e1fcab119236234e06fd1873bb71e790d61eb7b"/>
    <w:p>
      <w:pPr>
        <w:pStyle w:val="Heading3"/>
      </w:pPr>
      <w:r>
        <w:t xml:space="preserve">Spearman Correlations of Environmental Series with Year, 1975-2017</w:t>
      </w:r>
    </w:p>
    <w:p>
      <w:pPr>
        <w:pStyle w:val="SourceCode"/>
      </w:pPr>
      <w:r>
        <w:rPr>
          <w:rStyle w:val="VerbatimChar"/>
        </w:rPr>
        <w:t xml:space="preserve">## Call:corr.test(x = mls[c(1:4)], use = "pairwise.complete.obs", method = "spearman", </w:t>
      </w:r>
      <w:r>
        <w:br/>
      </w:r>
      <w:r>
        <w:rPr>
          <w:rStyle w:val="VerbatimChar"/>
        </w:rPr>
        <w:t xml:space="preserve">##    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year   oni   mei   pdo</w:t>
      </w:r>
      <w:r>
        <w:br/>
      </w:r>
      <w:r>
        <w:rPr>
          <w:rStyle w:val="VerbatimChar"/>
        </w:rPr>
        <w:t xml:space="preserve">## year  1.00 -0.08 -0.28 -0.27</w:t>
      </w:r>
      <w:r>
        <w:br/>
      </w:r>
      <w:r>
        <w:rPr>
          <w:rStyle w:val="VerbatimChar"/>
        </w:rPr>
        <w:t xml:space="preserve">## oni  -0.08  1.00  0.95  0.30</w:t>
      </w:r>
      <w:r>
        <w:br/>
      </w:r>
      <w:r>
        <w:rPr>
          <w:rStyle w:val="VerbatimChar"/>
        </w:rPr>
        <w:t xml:space="preserve">## mei  -0.28  0.95  1.00  0.43</w:t>
      </w:r>
      <w:r>
        <w:br/>
      </w:r>
      <w:r>
        <w:rPr>
          <w:rStyle w:val="VerbatimChar"/>
        </w:rPr>
        <w:t xml:space="preserve">## pdo  -0.27  0.30  0.43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year oni mei pdo</w:t>
      </w:r>
      <w:r>
        <w:br/>
      </w:r>
      <w:r>
        <w:rPr>
          <w:rStyle w:val="VerbatimChar"/>
        </w:rPr>
        <w:t xml:space="preserve">## year   43  43  39  43</w:t>
      </w:r>
      <w:r>
        <w:br/>
      </w:r>
      <w:r>
        <w:rPr>
          <w:rStyle w:val="VerbatimChar"/>
        </w:rPr>
        <w:t xml:space="preserve">## oni    43  43  39  43</w:t>
      </w:r>
      <w:r>
        <w:br/>
      </w:r>
      <w:r>
        <w:rPr>
          <w:rStyle w:val="VerbatimChar"/>
        </w:rPr>
        <w:t xml:space="preserve">## mei    39  39  39  39</w:t>
      </w:r>
      <w:r>
        <w:br/>
      </w:r>
      <w:r>
        <w:rPr>
          <w:rStyle w:val="VerbatimChar"/>
        </w:rPr>
        <w:t xml:space="preserve">## pdo    43  43  39  4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year  oni  mei  pdo</w:t>
      </w:r>
      <w:r>
        <w:br/>
      </w:r>
      <w:r>
        <w:rPr>
          <w:rStyle w:val="VerbatimChar"/>
        </w:rPr>
        <w:t xml:space="preserve">## year 0.00 0.60 0.10 0.10</w:t>
      </w:r>
      <w:r>
        <w:br/>
      </w:r>
      <w:r>
        <w:rPr>
          <w:rStyle w:val="VerbatimChar"/>
        </w:rPr>
        <w:t xml:space="preserve">## oni  0.60 0.00 0.00 0.10</w:t>
      </w:r>
      <w:r>
        <w:br/>
      </w:r>
      <w:r>
        <w:rPr>
          <w:rStyle w:val="VerbatimChar"/>
        </w:rPr>
        <w:t xml:space="preserve">## mei  0.08 0.00 0.00 0.02</w:t>
      </w:r>
      <w:r>
        <w:br/>
      </w:r>
      <w:r>
        <w:rPr>
          <w:rStyle w:val="VerbatimChar"/>
        </w:rPr>
        <w:t xml:space="preserve">## pdo  0.08 0.05 0.01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raw.lower raw.r raw.upper raw.p lower.adj upper.adj</w:t>
      </w:r>
      <w:r>
        <w:br/>
      </w:r>
      <w:r>
        <w:rPr>
          <w:rStyle w:val="VerbatimChar"/>
        </w:rPr>
        <w:t xml:space="preserve">## year-oni     -0.37 -0.08      0.22  0.60     -0.46      0.32</w:t>
      </w:r>
      <w:r>
        <w:br/>
      </w:r>
      <w:r>
        <w:rPr>
          <w:rStyle w:val="VerbatimChar"/>
        </w:rPr>
        <w:t xml:space="preserve">## year-mei     -0.55 -0.28      0.03  0.08     -0.62      0.15</w:t>
      </w:r>
      <w:r>
        <w:br/>
      </w:r>
      <w:r>
        <w:rPr>
          <w:rStyle w:val="VerbatimChar"/>
        </w:rPr>
        <w:t xml:space="preserve">## year-pdo     -0.53 -0.27      0.04  0.08     -0.60      0.14</w:t>
      </w:r>
      <w:r>
        <w:br/>
      </w:r>
      <w:r>
        <w:rPr>
          <w:rStyle w:val="VerbatimChar"/>
        </w:rPr>
        <w:t xml:space="preserve">## oni-mei       0.90  0.95      0.97  0.00      0.88      0.98</w:t>
      </w:r>
      <w:r>
        <w:br/>
      </w:r>
      <w:r>
        <w:rPr>
          <w:rStyle w:val="VerbatimChar"/>
        </w:rPr>
        <w:t xml:space="preserve">## oni-pdo       0.00  0.30      0.55  0.05     -0.11      0.62</w:t>
      </w:r>
      <w:r>
        <w:br/>
      </w:r>
      <w:r>
        <w:rPr>
          <w:rStyle w:val="VerbatimChar"/>
        </w:rPr>
        <w:t xml:space="preserve">## mei-pdo       0.13  0.43      0.65  0.01      0.02      0.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401e9e37a6295d8db9daf139127c063db8897ae"/>
    <w:p>
      <w:pPr>
        <w:pStyle w:val="Heading3"/>
      </w:pPr>
      <w:r>
        <w:t xml:space="preserve">Spearman Correlations of Fishery Series with Year, 1975-2017</w:t>
      </w:r>
    </w:p>
    <w:p>
      <w:pPr>
        <w:pStyle w:val="SourceCode"/>
      </w:pPr>
      <w:r>
        <w:rPr>
          <w:rStyle w:val="VerbatimChar"/>
        </w:rPr>
        <w:t xml:space="preserve">## Call:corr.test(x = mls[c(1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year   rec   ssb  rssb popbio fmort   spr catbio  fspr netbio hrate</w:t>
      </w:r>
      <w:r>
        <w:br/>
      </w:r>
      <w:r>
        <w:rPr>
          <w:rStyle w:val="VerbatimChar"/>
        </w:rPr>
        <w:t xml:space="preserve">## year    1.00 -0.78 -0.75 -0.08  -0.02 -0.14 -0.03  -0.87  0.03   0.66 -0.82</w:t>
      </w:r>
      <w:r>
        <w:br/>
      </w:r>
      <w:r>
        <w:rPr>
          <w:rStyle w:val="VerbatimChar"/>
        </w:rPr>
        <w:t xml:space="preserve">## rec    -0.78  1.00  0.66  0.44   0.16 -0.03  0.10   0.67 -0.10  -0.44  0.60</w:t>
      </w:r>
      <w:r>
        <w:br/>
      </w:r>
      <w:r>
        <w:rPr>
          <w:rStyle w:val="VerbatimChar"/>
        </w:rPr>
        <w:t xml:space="preserve">## ssb    -0.75  0.66  1.00 -0.30   0.51 -0.42  0.51   0.76 -0.51  -0.31  0.60</w:t>
      </w:r>
      <w:r>
        <w:br/>
      </w:r>
      <w:r>
        <w:rPr>
          <w:rStyle w:val="VerbatimChar"/>
        </w:rPr>
        <w:t xml:space="preserve">## rssb   -0.08  0.44 -0.30  1.00  -0.48  0.49 -0.52  -0.02  0.52  -0.25  0.10</w:t>
      </w:r>
      <w:r>
        <w:br/>
      </w:r>
      <w:r>
        <w:rPr>
          <w:rStyle w:val="VerbatimChar"/>
        </w:rPr>
        <w:t xml:space="preserve">## popbio -0.02  0.16  0.51 -0.48   1.00 -0.96  0.95  -0.05 -0.95   0.59 -0.29</w:t>
      </w:r>
      <w:r>
        <w:br/>
      </w:r>
      <w:r>
        <w:rPr>
          <w:rStyle w:val="VerbatimChar"/>
        </w:rPr>
        <w:t xml:space="preserve">## fmort  -0.14 -0.03 -0.42  0.49  -0.96  1.00 -0.91   0.16  0.91  -0.65  0.38</w:t>
      </w:r>
      <w:r>
        <w:br/>
      </w:r>
      <w:r>
        <w:rPr>
          <w:rStyle w:val="VerbatimChar"/>
        </w:rPr>
        <w:t xml:space="preserve">## spr    -0.03  0.10  0.51 -0.52   0.95 -0.91  1.00  -0.08 -1.00   0.60 -0.32</w:t>
      </w:r>
      <w:r>
        <w:br/>
      </w:r>
      <w:r>
        <w:rPr>
          <w:rStyle w:val="VerbatimChar"/>
        </w:rPr>
        <w:t xml:space="preserve">## catbio -0.87  0.67  0.76 -0.02  -0.05  0.16 -0.08   1.00  0.08  -0.81  0.96</w:t>
      </w:r>
      <w:r>
        <w:br/>
      </w:r>
      <w:r>
        <w:rPr>
          <w:rStyle w:val="VerbatimChar"/>
        </w:rPr>
        <w:t xml:space="preserve">## fspr    0.03 -0.10 -0.51  0.52  -0.95  0.91 -1.00   0.08  1.00  -0.60  0.32</w:t>
      </w:r>
      <w:r>
        <w:br/>
      </w:r>
      <w:r>
        <w:rPr>
          <w:rStyle w:val="VerbatimChar"/>
        </w:rPr>
        <w:t xml:space="preserve">## netbio  0.66 -0.44 -0.31 -0.25   0.59 -0.65  0.60  -0.81 -0.60   1.00 -0.93</w:t>
      </w:r>
      <w:r>
        <w:br/>
      </w:r>
      <w:r>
        <w:rPr>
          <w:rStyle w:val="VerbatimChar"/>
        </w:rPr>
        <w:t xml:space="preserve">## hrate  -0.82  0.60  0.60  0.10  -0.29  0.38 -0.32   0.96  0.32  -0.93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year rec ssb rssb popbio fmort spr catbio fspr netbio hrate</w:t>
      </w:r>
      <w:r>
        <w:br/>
      </w:r>
      <w:r>
        <w:rPr>
          <w:rStyle w:val="VerbatimChar"/>
        </w:rPr>
        <w:t xml:space="preserve">## year     43  43  43   43     43    43  43     43   43     43    43</w:t>
      </w:r>
      <w:r>
        <w:br/>
      </w:r>
      <w:r>
        <w:rPr>
          <w:rStyle w:val="VerbatimChar"/>
        </w:rPr>
        <w:t xml:space="preserve">## rec      43  43  43   43     43    43  43     43   43     43    43</w:t>
      </w:r>
      <w:r>
        <w:br/>
      </w:r>
      <w:r>
        <w:rPr>
          <w:rStyle w:val="VerbatimChar"/>
        </w:rPr>
        <w:t xml:space="preserve">## ssb      43  43  43   43     43    43  43     43   43     43    43</w:t>
      </w:r>
      <w:r>
        <w:br/>
      </w:r>
      <w:r>
        <w:rPr>
          <w:rStyle w:val="VerbatimChar"/>
        </w:rPr>
        <w:t xml:space="preserve">## rssb     43  43  43   43     43    43  43     43   43     43    43</w:t>
      </w:r>
      <w:r>
        <w:br/>
      </w:r>
      <w:r>
        <w:rPr>
          <w:rStyle w:val="VerbatimChar"/>
        </w:rPr>
        <w:t xml:space="preserve">## popbio   43  43  43   43     43    43  43     43   43     43    43</w:t>
      </w:r>
      <w:r>
        <w:br/>
      </w:r>
      <w:r>
        <w:rPr>
          <w:rStyle w:val="VerbatimChar"/>
        </w:rPr>
        <w:t xml:space="preserve">## fmort    43  43  43   43     43    43  43     43   43     43    43</w:t>
      </w:r>
      <w:r>
        <w:br/>
      </w:r>
      <w:r>
        <w:rPr>
          <w:rStyle w:val="VerbatimChar"/>
        </w:rPr>
        <w:t xml:space="preserve">## spr      43  43  43   43     43    43  43     43   43     43    43</w:t>
      </w:r>
      <w:r>
        <w:br/>
      </w:r>
      <w:r>
        <w:rPr>
          <w:rStyle w:val="VerbatimChar"/>
        </w:rPr>
        <w:t xml:space="preserve">## catbio   43  43  43   43     43    43  43     43   43     43    43</w:t>
      </w:r>
      <w:r>
        <w:br/>
      </w:r>
      <w:r>
        <w:rPr>
          <w:rStyle w:val="VerbatimChar"/>
        </w:rPr>
        <w:t xml:space="preserve">## fspr     43  43  43   43     43    43  43     43   43     43    43</w:t>
      </w:r>
      <w:r>
        <w:br/>
      </w:r>
      <w:r>
        <w:rPr>
          <w:rStyle w:val="VerbatimChar"/>
        </w:rPr>
        <w:t xml:space="preserve">## netbio   43  43  43   43     43    43  43     43   43     43    43</w:t>
      </w:r>
      <w:r>
        <w:br/>
      </w:r>
      <w:r>
        <w:rPr>
          <w:rStyle w:val="VerbatimChar"/>
        </w:rPr>
        <w:t xml:space="preserve">## hrate    43  43  43   43     43    43  43     43   43     43    4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year  rec  ssb rssb popbio fmort  spr catbio fspr netbio hrate</w:t>
      </w:r>
      <w:r>
        <w:br/>
      </w:r>
      <w:r>
        <w:rPr>
          <w:rStyle w:val="VerbatimChar"/>
        </w:rPr>
        <w:t xml:space="preserve">## year   0.00 0.00 0.00 0.69   0.88  0.49 0.87   0.00 0.87   0.00  0.00</w:t>
      </w:r>
      <w:r>
        <w:br/>
      </w:r>
      <w:r>
        <w:rPr>
          <w:rStyle w:val="VerbatimChar"/>
        </w:rPr>
        <w:t xml:space="preserve">## rec    0.00 0.00 0.00 0.01   0.41  0.87 0.63   0.00 0.63   0.01  0.00</w:t>
      </w:r>
      <w:r>
        <w:br/>
      </w:r>
      <w:r>
        <w:rPr>
          <w:rStyle w:val="VerbatimChar"/>
        </w:rPr>
        <w:t xml:space="preserve">## ssb    0.00 0.00 0.00 0.07   0.00  0.01 0.00   0.00 0.00   0.06  0.00</w:t>
      </w:r>
      <w:r>
        <w:br/>
      </w:r>
      <w:r>
        <w:rPr>
          <w:rStyle w:val="VerbatimChar"/>
        </w:rPr>
        <w:t xml:space="preserve">## rssb   0.62 0.00 0.05 0.00   0.00  0.00 0.00   0.88 0.00   0.14  0.63</w:t>
      </w:r>
      <w:r>
        <w:br/>
      </w:r>
      <w:r>
        <w:rPr>
          <w:rStyle w:val="VerbatimChar"/>
        </w:rPr>
        <w:t xml:space="preserve">## popbio 0.88 0.32 0.00 0.00   0.00  0.00 0.00   0.81 0.00   0.00  0.08</w:t>
      </w:r>
      <w:r>
        <w:br/>
      </w:r>
      <w:r>
        <w:rPr>
          <w:rStyle w:val="VerbatimChar"/>
        </w:rPr>
        <w:t xml:space="preserve">## fmort  0.38 0.83 0.01 0.00   0.00  0.00 0.00   0.41 0.00   0.00  0.02</w:t>
      </w:r>
      <w:r>
        <w:br/>
      </w:r>
      <w:r>
        <w:rPr>
          <w:rStyle w:val="VerbatimChar"/>
        </w:rPr>
        <w:t xml:space="preserve">## spr    0.84 0.53 0.00 0.00   0.00  0.00 0.00   0.68 0.00   0.00  0.06</w:t>
      </w:r>
      <w:r>
        <w:br/>
      </w:r>
      <w:r>
        <w:rPr>
          <w:rStyle w:val="VerbatimChar"/>
        </w:rPr>
        <w:t xml:space="preserve">## catbio 0.00 0.00 0.00 0.88   0.74  0.31 0.60   0.00 0.68   0.00  0.00</w:t>
      </w:r>
      <w:r>
        <w:br/>
      </w:r>
      <w:r>
        <w:rPr>
          <w:rStyle w:val="VerbatimChar"/>
        </w:rPr>
        <w:t xml:space="preserve">## fspr   0.84 0.53 0.00 0.00   0.00  0.00 0.00   0.60 0.00   0.00  0.06</w:t>
      </w:r>
      <w:r>
        <w:br/>
      </w:r>
      <w:r>
        <w:rPr>
          <w:rStyle w:val="VerbatimChar"/>
        </w:rPr>
        <w:t xml:space="preserve">## netbio 0.00 0.00 0.04 0.10   0.00  0.00 0.00   0.00 0.00   0.00  0.00</w:t>
      </w:r>
      <w:r>
        <w:br/>
      </w:r>
      <w:r>
        <w:rPr>
          <w:rStyle w:val="VerbatimChar"/>
        </w:rPr>
        <w:t xml:space="preserve">## hrate  0.00 0.00 0.00 0.51   0.06  0.01 0.04   0.00 0.04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year-rec        -0.87 -0.78     -0.62  0.00     -0.92     -0.48</w:t>
      </w:r>
      <w:r>
        <w:br/>
      </w:r>
      <w:r>
        <w:rPr>
          <w:rStyle w:val="VerbatimChar"/>
        </w:rPr>
        <w:t xml:space="preserve">## year-ssb        -0.86 -0.75     -0.59  0.00     -0.91     -0.43</w:t>
      </w:r>
      <w:r>
        <w:br/>
      </w:r>
      <w:r>
        <w:rPr>
          <w:rStyle w:val="VerbatimChar"/>
        </w:rPr>
        <w:t xml:space="preserve">## year-rssb       -0.37 -0.08      0.23  0.62     -0.54      0.42</w:t>
      </w:r>
      <w:r>
        <w:br/>
      </w:r>
      <w:r>
        <w:rPr>
          <w:rStyle w:val="VerbatimChar"/>
        </w:rPr>
        <w:t xml:space="preserve">## year-popbi      -0.32 -0.02      0.28  0.88     -0.50      0.46</w:t>
      </w:r>
      <w:r>
        <w:br/>
      </w:r>
      <w:r>
        <w:rPr>
          <w:rStyle w:val="VerbatimChar"/>
        </w:rPr>
        <w:t xml:space="preserve">## year-fmort      -0.42 -0.14      0.17  0.38     -0.58      0.37</w:t>
      </w:r>
      <w:r>
        <w:br/>
      </w:r>
      <w:r>
        <w:rPr>
          <w:rStyle w:val="VerbatimChar"/>
        </w:rPr>
        <w:t xml:space="preserve">## year-spr        -0.33 -0.03      0.27  0.84     -0.51      0.46</w:t>
      </w:r>
      <w:r>
        <w:br/>
      </w:r>
      <w:r>
        <w:rPr>
          <w:rStyle w:val="VerbatimChar"/>
        </w:rPr>
        <w:t xml:space="preserve">## year-catbi      -0.93 -0.87     -0.77  0.00     -0.95     -0.66</w:t>
      </w:r>
      <w:r>
        <w:br/>
      </w:r>
      <w:r>
        <w:rPr>
          <w:rStyle w:val="VerbatimChar"/>
        </w:rPr>
        <w:t xml:space="preserve">## year-fspr       -0.27  0.03      0.33  0.84     -0.46      0.51</w:t>
      </w:r>
      <w:r>
        <w:br/>
      </w:r>
      <w:r>
        <w:rPr>
          <w:rStyle w:val="VerbatimChar"/>
        </w:rPr>
        <w:t xml:space="preserve">## year-netbi       0.45  0.66      0.80  0.00      0.27      0.87</w:t>
      </w:r>
      <w:r>
        <w:br/>
      </w:r>
      <w:r>
        <w:rPr>
          <w:rStyle w:val="VerbatimChar"/>
        </w:rPr>
        <w:t xml:space="preserve">## year-hrate      -0.90 -0.82     -0.69  0.00     -0.93     -0.56</w:t>
      </w:r>
      <w:r>
        <w:br/>
      </w:r>
      <w:r>
        <w:rPr>
          <w:rStyle w:val="VerbatimChar"/>
        </w:rPr>
        <w:t xml:space="preserve">## rec-ssb          0.45  0.66      0.80  0.00      0.27      0.87</w:t>
      </w:r>
      <w:r>
        <w:br/>
      </w:r>
      <w:r>
        <w:rPr>
          <w:rStyle w:val="VerbatimChar"/>
        </w:rPr>
        <w:t xml:space="preserve">## rec-rssb         0.17  0.44      0.66  0.00     -0.05      0.76</w:t>
      </w:r>
      <w:r>
        <w:br/>
      </w:r>
      <w:r>
        <w:rPr>
          <w:rStyle w:val="VerbatimChar"/>
        </w:rPr>
        <w:t xml:space="preserve">## rec-popbi       -0.15  0.16      0.44  0.32     -0.35      0.59</w:t>
      </w:r>
      <w:r>
        <w:br/>
      </w:r>
      <w:r>
        <w:rPr>
          <w:rStyle w:val="VerbatimChar"/>
        </w:rPr>
        <w:t xml:space="preserve">## rec-fmort       -0.33 -0.03      0.27  0.83     -0.51      0.45</w:t>
      </w:r>
      <w:r>
        <w:br/>
      </w:r>
      <w:r>
        <w:rPr>
          <w:rStyle w:val="VerbatimChar"/>
        </w:rPr>
        <w:t xml:space="preserve">## rec-spr         -0.21  0.10      0.39  0.53     -0.40      0.55</w:t>
      </w:r>
      <w:r>
        <w:br/>
      </w:r>
      <w:r>
        <w:rPr>
          <w:rStyle w:val="VerbatimChar"/>
        </w:rPr>
        <w:t xml:space="preserve">## rec-catbi        0.46  0.67      0.81  0.00      0.28      0.87</w:t>
      </w:r>
      <w:r>
        <w:br/>
      </w:r>
      <w:r>
        <w:rPr>
          <w:rStyle w:val="VerbatimChar"/>
        </w:rPr>
        <w:t xml:space="preserve">## rec-fspr        -0.39 -0.10      0.21  0.53     -0.55      0.40</w:t>
      </w:r>
      <w:r>
        <w:br/>
      </w:r>
      <w:r>
        <w:rPr>
          <w:rStyle w:val="VerbatimChar"/>
        </w:rPr>
        <w:t xml:space="preserve">## rec-netbi       -0.65 -0.44     -0.16  0.00     -0.76      0.05</w:t>
      </w:r>
      <w:r>
        <w:br/>
      </w:r>
      <w:r>
        <w:rPr>
          <w:rStyle w:val="VerbatimChar"/>
        </w:rPr>
        <w:t xml:space="preserve">## rec-hrate        0.36  0.60      0.76  0.00      0.17      0.84</w:t>
      </w:r>
      <w:r>
        <w:br/>
      </w:r>
      <w:r>
        <w:rPr>
          <w:rStyle w:val="VerbatimChar"/>
        </w:rPr>
        <w:t xml:space="preserve">## ssb-rssb        -0.55 -0.30      0.00  0.05     -0.68      0.21</w:t>
      </w:r>
      <w:r>
        <w:br/>
      </w:r>
      <w:r>
        <w:rPr>
          <w:rStyle w:val="VerbatimChar"/>
        </w:rPr>
        <w:t xml:space="preserve">## ssb-popbi        0.25  0.51      0.70  0.00      0.04      0.80</w:t>
      </w:r>
      <w:r>
        <w:br/>
      </w:r>
      <w:r>
        <w:rPr>
          <w:rStyle w:val="VerbatimChar"/>
        </w:rPr>
        <w:t xml:space="preserve">## ssb-fmort       -0.64 -0.42     -0.14  0.01     -0.75      0.08</w:t>
      </w:r>
      <w:r>
        <w:br/>
      </w:r>
      <w:r>
        <w:rPr>
          <w:rStyle w:val="VerbatimChar"/>
        </w:rPr>
        <w:t xml:space="preserve">## ssb-spr          0.24  0.51      0.70  0.00      0.03      0.79</w:t>
      </w:r>
      <w:r>
        <w:br/>
      </w:r>
      <w:r>
        <w:rPr>
          <w:rStyle w:val="VerbatimChar"/>
        </w:rPr>
        <w:t xml:space="preserve">## ssb-catbi        0.60  0.76      0.87  0.00      0.45      0.91</w:t>
      </w:r>
      <w:r>
        <w:br/>
      </w:r>
      <w:r>
        <w:rPr>
          <w:rStyle w:val="VerbatimChar"/>
        </w:rPr>
        <w:t xml:space="preserve">## ssb-fspr        -0.70 -0.51     -0.24  0.00     -0.79     -0.03</w:t>
      </w:r>
      <w:r>
        <w:br/>
      </w:r>
      <w:r>
        <w:rPr>
          <w:rStyle w:val="VerbatimChar"/>
        </w:rPr>
        <w:t xml:space="preserve">## ssb-netbi       -0.56 -0.31     -0.01  0.04     -0.69      0.20</w:t>
      </w:r>
      <w:r>
        <w:br/>
      </w:r>
      <w:r>
        <w:rPr>
          <w:rStyle w:val="VerbatimChar"/>
        </w:rPr>
        <w:t xml:space="preserve">## ssb-hrate        0.36  0.60      0.76  0.00      0.16      0.84</w:t>
      </w:r>
      <w:r>
        <w:br/>
      </w:r>
      <w:r>
        <w:rPr>
          <w:rStyle w:val="VerbatimChar"/>
        </w:rPr>
        <w:t xml:space="preserve">## rssb-popbi      -0.68 -0.48     -0.21  0.00     -0.78      0.00</w:t>
      </w:r>
      <w:r>
        <w:br/>
      </w:r>
      <w:r>
        <w:rPr>
          <w:rStyle w:val="VerbatimChar"/>
        </w:rPr>
        <w:t xml:space="preserve">## rssb-fmort       0.22  0.49      0.69  0.00      0.01      0.78</w:t>
      </w:r>
      <w:r>
        <w:br/>
      </w:r>
      <w:r>
        <w:rPr>
          <w:rStyle w:val="VerbatimChar"/>
        </w:rPr>
        <w:t xml:space="preserve">## rssb-spr        -0.71 -0.52     -0.26  0.00     -0.80     -0.05</w:t>
      </w:r>
      <w:r>
        <w:br/>
      </w:r>
      <w:r>
        <w:rPr>
          <w:rStyle w:val="VerbatimChar"/>
        </w:rPr>
        <w:t xml:space="preserve">## rssb-catbi      -0.32 -0.02      0.28  0.88     -0.50      0.46</w:t>
      </w:r>
      <w:r>
        <w:br/>
      </w:r>
      <w:r>
        <w:rPr>
          <w:rStyle w:val="VerbatimChar"/>
        </w:rPr>
        <w:t xml:space="preserve">## rssb-fspr        0.26  0.52      0.71  0.00      0.05      0.80</w:t>
      </w:r>
      <w:r>
        <w:br/>
      </w:r>
      <w:r>
        <w:rPr>
          <w:rStyle w:val="VerbatimChar"/>
        </w:rPr>
        <w:t xml:space="preserve">## rssb-netbi      -0.51 -0.25      0.05  0.10     -0.65      0.26</w:t>
      </w:r>
      <w:r>
        <w:br/>
      </w:r>
      <w:r>
        <w:rPr>
          <w:rStyle w:val="VerbatimChar"/>
        </w:rPr>
        <w:t xml:space="preserve">## rssb-hrate      -0.20  0.10      0.39  0.51     -0.40      0.56</w:t>
      </w:r>
      <w:r>
        <w:br/>
      </w:r>
      <w:r>
        <w:rPr>
          <w:rStyle w:val="VerbatimChar"/>
        </w:rPr>
        <w:t xml:space="preserve">## popbi-fmort     -0.98 -0.96     -0.93  0.00     -0.99     -0.90</w:t>
      </w:r>
      <w:r>
        <w:br/>
      </w:r>
      <w:r>
        <w:rPr>
          <w:rStyle w:val="VerbatimChar"/>
        </w:rPr>
        <w:t xml:space="preserve">## popbi-spr        0.91  0.95      0.97  0.00      0.87      0.98</w:t>
      </w:r>
      <w:r>
        <w:br/>
      </w:r>
      <w:r>
        <w:rPr>
          <w:rStyle w:val="VerbatimChar"/>
        </w:rPr>
        <w:t xml:space="preserve">## popbi-catbi     -0.35 -0.05      0.25  0.74     -0.52      0.44</w:t>
      </w:r>
      <w:r>
        <w:br/>
      </w:r>
      <w:r>
        <w:rPr>
          <w:rStyle w:val="VerbatimChar"/>
        </w:rPr>
        <w:t xml:space="preserve">## popbi-fspr      -0.97 -0.95     -0.91  0.00     -0.98     -0.87</w:t>
      </w:r>
      <w:r>
        <w:br/>
      </w:r>
      <w:r>
        <w:rPr>
          <w:rStyle w:val="VerbatimChar"/>
        </w:rPr>
        <w:t xml:space="preserve">## popbi-netbi      0.35  0.59      0.76  0.00      0.15      0.83</w:t>
      </w:r>
      <w:r>
        <w:br/>
      </w:r>
      <w:r>
        <w:rPr>
          <w:rStyle w:val="VerbatimChar"/>
        </w:rPr>
        <w:t xml:space="preserve">## popbi-hrate     -0.54 -0.29      0.01  0.06     -0.68      0.22</w:t>
      </w:r>
      <w:r>
        <w:br/>
      </w:r>
      <w:r>
        <w:rPr>
          <w:rStyle w:val="VerbatimChar"/>
        </w:rPr>
        <w:t xml:space="preserve">## fmort-spr       -0.95 -0.91     -0.84  0.00     -0.97     -0.77</w:t>
      </w:r>
      <w:r>
        <w:br/>
      </w:r>
      <w:r>
        <w:rPr>
          <w:rStyle w:val="VerbatimChar"/>
        </w:rPr>
        <w:t xml:space="preserve">## fmort-catbi     -0.15  0.16      0.44  0.31     -0.35      0.59</w:t>
      </w:r>
      <w:r>
        <w:br/>
      </w:r>
      <w:r>
        <w:rPr>
          <w:rStyle w:val="VerbatimChar"/>
        </w:rPr>
        <w:t xml:space="preserve">## fmort-fspr       0.84  0.91      0.95  0.00      0.77      0.97</w:t>
      </w:r>
      <w:r>
        <w:br/>
      </w:r>
      <w:r>
        <w:rPr>
          <w:rStyle w:val="VerbatimChar"/>
        </w:rPr>
        <w:t xml:space="preserve">## fmort-netbi     -0.80 -0.65     -0.44  0.00     -0.86     -0.25</w:t>
      </w:r>
      <w:r>
        <w:br/>
      </w:r>
      <w:r>
        <w:rPr>
          <w:rStyle w:val="VerbatimChar"/>
        </w:rPr>
        <w:t xml:space="preserve">## fmort-hrate      0.10  0.38      0.61  0.01     -0.12      0.73</w:t>
      </w:r>
      <w:r>
        <w:br/>
      </w:r>
      <w:r>
        <w:rPr>
          <w:rStyle w:val="VerbatimChar"/>
        </w:rPr>
        <w:t xml:space="preserve">## spr-catbi       -0.37 -0.08      0.22  0.60     -0.54      0.41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36  0.60      0.76  0.00      0.17      0.84</w:t>
      </w:r>
      <w:r>
        <w:br/>
      </w:r>
      <w:r>
        <w:rPr>
          <w:rStyle w:val="VerbatimChar"/>
        </w:rPr>
        <w:t xml:space="preserve">## spr-hrate       -0.57 -0.32     -0.02  0.04     -0.69      0.19</w:t>
      </w:r>
      <w:r>
        <w:br/>
      </w:r>
      <w:r>
        <w:rPr>
          <w:rStyle w:val="VerbatimChar"/>
        </w:rPr>
        <w:t xml:space="preserve">## catbi-fspr      -0.22  0.08      0.37  0.60     -0.41      0.54</w:t>
      </w:r>
      <w:r>
        <w:br/>
      </w:r>
      <w:r>
        <w:rPr>
          <w:rStyle w:val="VerbatimChar"/>
        </w:rPr>
        <w:t xml:space="preserve">## catbi-netbi     -0.90 -0.81     -0.68  0.00     -0.93     -0.55</w:t>
      </w:r>
      <w:r>
        <w:br/>
      </w:r>
      <w:r>
        <w:rPr>
          <w:rStyle w:val="VerbatimChar"/>
        </w:rPr>
        <w:t xml:space="preserve">## catbi-hrate      0.92  0.96      0.98  0.00      0.88      0.98</w:t>
      </w:r>
      <w:r>
        <w:br/>
      </w:r>
      <w:r>
        <w:rPr>
          <w:rStyle w:val="VerbatimChar"/>
        </w:rPr>
        <w:t xml:space="preserve">## fspr-netbi      -0.76 -0.60     -0.36  0.00     -0.84     -0.17</w:t>
      </w:r>
      <w:r>
        <w:br/>
      </w:r>
      <w:r>
        <w:rPr>
          <w:rStyle w:val="VerbatimChar"/>
        </w:rPr>
        <w:t xml:space="preserve">## fspr-hrate       0.02  0.32      0.57  0.04     -0.19      0.69</w:t>
      </w:r>
      <w:r>
        <w:br/>
      </w:r>
      <w:r>
        <w:rPr>
          <w:rStyle w:val="VerbatimChar"/>
        </w:rPr>
        <w:t xml:space="preserve">## netbi-hrate     -0.96 -0.93     -0.87  0.00     -0.97     -0.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ac83fe16d54332f93f3d8005e84c4d13db613cd"/>
    <w:p>
      <w:pPr>
        <w:pStyle w:val="Heading3"/>
      </w:pPr>
      <w:r>
        <w:t xml:space="preserve">Spearman Correlations of Fishery Series with ONI, 1975-2017</w:t>
      </w:r>
    </w:p>
    <w:p>
      <w:pPr>
        <w:pStyle w:val="SourceCode"/>
      </w:pPr>
      <w:r>
        <w:rPr>
          <w:rStyle w:val="VerbatimChar"/>
        </w:rPr>
        <w:t xml:space="preserve">## Call:corr.test(x = mls[c(2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oni   rec   ssb  rssb popbio fmort   spr catbio  fspr netbio hrate</w:t>
      </w:r>
      <w:r>
        <w:br/>
      </w:r>
      <w:r>
        <w:rPr>
          <w:rStyle w:val="VerbatimChar"/>
        </w:rPr>
        <w:t xml:space="preserve">## oni     1.00  0.17  0.26 -0.10   0.36 -0.32  0.29  -0.02 -0.29   0.18 -0.09</w:t>
      </w:r>
      <w:r>
        <w:br/>
      </w:r>
      <w:r>
        <w:rPr>
          <w:rStyle w:val="VerbatimChar"/>
        </w:rPr>
        <w:t xml:space="preserve">## rec     0.17  1.00  0.66  0.44   0.16 -0.03  0.10   0.67 -0.10  -0.44  0.60</w:t>
      </w:r>
      <w:r>
        <w:br/>
      </w:r>
      <w:r>
        <w:rPr>
          <w:rStyle w:val="VerbatimChar"/>
        </w:rPr>
        <w:t xml:space="preserve">## ssb     0.26  0.66  1.00 -0.30   0.51 -0.42  0.51   0.76 -0.51  -0.31  0.60</w:t>
      </w:r>
      <w:r>
        <w:br/>
      </w:r>
      <w:r>
        <w:rPr>
          <w:rStyle w:val="VerbatimChar"/>
        </w:rPr>
        <w:t xml:space="preserve">## rssb   -0.10  0.44 -0.30  1.00  -0.48  0.49 -0.52  -0.02  0.52  -0.25  0.10</w:t>
      </w:r>
      <w:r>
        <w:br/>
      </w:r>
      <w:r>
        <w:rPr>
          <w:rStyle w:val="VerbatimChar"/>
        </w:rPr>
        <w:t xml:space="preserve">## popbio  0.36  0.16  0.51 -0.48   1.00 -0.96  0.95  -0.05 -0.95   0.59 -0.29</w:t>
      </w:r>
      <w:r>
        <w:br/>
      </w:r>
      <w:r>
        <w:rPr>
          <w:rStyle w:val="VerbatimChar"/>
        </w:rPr>
        <w:t xml:space="preserve">## fmort  -0.32 -0.03 -0.42  0.49  -0.96  1.00 -0.91   0.16  0.91  -0.65  0.38</w:t>
      </w:r>
      <w:r>
        <w:br/>
      </w:r>
      <w:r>
        <w:rPr>
          <w:rStyle w:val="VerbatimChar"/>
        </w:rPr>
        <w:t xml:space="preserve">## spr     0.29  0.10  0.51 -0.52   0.95 -0.91  1.00  -0.08 -1.00   0.60 -0.32</w:t>
      </w:r>
      <w:r>
        <w:br/>
      </w:r>
      <w:r>
        <w:rPr>
          <w:rStyle w:val="VerbatimChar"/>
        </w:rPr>
        <w:t xml:space="preserve">## catbio -0.02  0.67  0.76 -0.02  -0.05  0.16 -0.08   1.00  0.08  -0.81  0.96</w:t>
      </w:r>
      <w:r>
        <w:br/>
      </w:r>
      <w:r>
        <w:rPr>
          <w:rStyle w:val="VerbatimChar"/>
        </w:rPr>
        <w:t xml:space="preserve">## fspr   -0.29 -0.10 -0.51  0.52  -0.95  0.91 -1.00   0.08  1.00  -0.60  0.32</w:t>
      </w:r>
      <w:r>
        <w:br/>
      </w:r>
      <w:r>
        <w:rPr>
          <w:rStyle w:val="VerbatimChar"/>
        </w:rPr>
        <w:t xml:space="preserve">## netbio  0.18 -0.44 -0.31 -0.25   0.59 -0.65  0.60  -0.81 -0.60   1.00 -0.93</w:t>
      </w:r>
      <w:r>
        <w:br/>
      </w:r>
      <w:r>
        <w:rPr>
          <w:rStyle w:val="VerbatimChar"/>
        </w:rPr>
        <w:t xml:space="preserve">## hrate  -0.09  0.60  0.60  0.10  -0.29  0.38 -0.32   0.96  0.32  -0.93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oni rec ssb rssb popbio fmort spr catbio fspr netbio hrate</w:t>
      </w:r>
      <w:r>
        <w:br/>
      </w:r>
      <w:r>
        <w:rPr>
          <w:rStyle w:val="VerbatimChar"/>
        </w:rPr>
        <w:t xml:space="preserve">## oni     43  43  43   43     43    43  43     43   43     43    43</w:t>
      </w:r>
      <w:r>
        <w:br/>
      </w:r>
      <w:r>
        <w:rPr>
          <w:rStyle w:val="VerbatimChar"/>
        </w:rPr>
        <w:t xml:space="preserve">## rec     43  43  43   43     43    43  43     43   43     43    43</w:t>
      </w:r>
      <w:r>
        <w:br/>
      </w:r>
      <w:r>
        <w:rPr>
          <w:rStyle w:val="VerbatimChar"/>
        </w:rPr>
        <w:t xml:space="preserve">## ssb     43  43  43   43     43    43  43     43   43     43    43</w:t>
      </w:r>
      <w:r>
        <w:br/>
      </w:r>
      <w:r>
        <w:rPr>
          <w:rStyle w:val="VerbatimChar"/>
        </w:rPr>
        <w:t xml:space="preserve">## rssb    43  43  43   43     43    43  43     43   43     43    43</w:t>
      </w:r>
      <w:r>
        <w:br/>
      </w:r>
      <w:r>
        <w:rPr>
          <w:rStyle w:val="VerbatimChar"/>
        </w:rPr>
        <w:t xml:space="preserve">## popbio  43  43  43   43     43    43  43     43   43     43    43</w:t>
      </w:r>
      <w:r>
        <w:br/>
      </w:r>
      <w:r>
        <w:rPr>
          <w:rStyle w:val="VerbatimChar"/>
        </w:rPr>
        <w:t xml:space="preserve">## fmort   43  43  43   43     43    43  43     43   43     43    43</w:t>
      </w:r>
      <w:r>
        <w:br/>
      </w:r>
      <w:r>
        <w:rPr>
          <w:rStyle w:val="VerbatimChar"/>
        </w:rPr>
        <w:t xml:space="preserve">## spr     43  43  43   43     43    43  43     43   43     43    43</w:t>
      </w:r>
      <w:r>
        <w:br/>
      </w:r>
      <w:r>
        <w:rPr>
          <w:rStyle w:val="VerbatimChar"/>
        </w:rPr>
        <w:t xml:space="preserve">## catbio  43  43  43   43     43    43  43     43   43     43    43</w:t>
      </w:r>
      <w:r>
        <w:br/>
      </w:r>
      <w:r>
        <w:rPr>
          <w:rStyle w:val="VerbatimChar"/>
        </w:rPr>
        <w:t xml:space="preserve">## fspr    43  43  43   43     43    43  43     43   43     43    43</w:t>
      </w:r>
      <w:r>
        <w:br/>
      </w:r>
      <w:r>
        <w:rPr>
          <w:rStyle w:val="VerbatimChar"/>
        </w:rPr>
        <w:t xml:space="preserve">## netbio  43  43  43   43     43    43  43     43   43     43    43</w:t>
      </w:r>
      <w:r>
        <w:br/>
      </w:r>
      <w:r>
        <w:rPr>
          <w:rStyle w:val="VerbatimChar"/>
        </w:rPr>
        <w:t xml:space="preserve">## hrate   43  43  43   43     43    43  43     43   43     43    4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oni  rec  ssb rssb popbio fmort  spr catbio fspr netbio hrate</w:t>
      </w:r>
      <w:r>
        <w:br/>
      </w:r>
      <w:r>
        <w:rPr>
          <w:rStyle w:val="VerbatimChar"/>
        </w:rPr>
        <w:t xml:space="preserve">## oni    0.00 0.36 0.13 0.60   0.03  0.07 0.08   0.89 0.08   0.35  0.64</w:t>
      </w:r>
      <w:r>
        <w:br/>
      </w:r>
      <w:r>
        <w:rPr>
          <w:rStyle w:val="VerbatimChar"/>
        </w:rPr>
        <w:t xml:space="preserve">## rec    0.28 0.00 0.00 0.01   0.39  0.86 0.60   0.00 0.60   0.01  0.00</w:t>
      </w:r>
      <w:r>
        <w:br/>
      </w:r>
      <w:r>
        <w:rPr>
          <w:rStyle w:val="VerbatimChar"/>
        </w:rPr>
        <w:t xml:space="preserve">## ssb    0.09 0.00 0.00 0.08   0.00  0.01 0.00   0.00 0.00   0.07  0.00</w:t>
      </w:r>
      <w:r>
        <w:br/>
      </w:r>
      <w:r>
        <w:rPr>
          <w:rStyle w:val="VerbatimChar"/>
        </w:rPr>
        <w:t xml:space="preserve">## rssb   0.52 0.00 0.05 0.00   0.00  0.00 0.00   0.89 0.00   0.14  0.60</w:t>
      </w:r>
      <w:r>
        <w:br/>
      </w:r>
      <w:r>
        <w:rPr>
          <w:rStyle w:val="VerbatimChar"/>
        </w:rPr>
        <w:t xml:space="preserve">## popbio 0.02 0.32 0.00 0.00   0.00  0.00 0.00   0.78 0.00   0.00  0.08</w:t>
      </w:r>
      <w:r>
        <w:br/>
      </w:r>
      <w:r>
        <w:rPr>
          <w:rStyle w:val="VerbatimChar"/>
        </w:rPr>
        <w:t xml:space="preserve">## fmort  0.04 0.83 0.01 0.00   0.00  0.00 0.00   0.39 0.00   0.00  0.02</w:t>
      </w:r>
      <w:r>
        <w:br/>
      </w:r>
      <w:r>
        <w:rPr>
          <w:rStyle w:val="VerbatimChar"/>
        </w:rPr>
        <w:t xml:space="preserve">## spr    0.06 0.53 0.00 0.00   0.00  0.00 0.00   0.64 0.00   0.00  0.06</w:t>
      </w:r>
      <w:r>
        <w:br/>
      </w:r>
      <w:r>
        <w:rPr>
          <w:rStyle w:val="VerbatimChar"/>
        </w:rPr>
        <w:t xml:space="preserve">## catbio 0.89 0.00 0.00 0.88   0.74  0.31 0.60   0.00 0.64   0.00  0.00</w:t>
      </w:r>
      <w:r>
        <w:br/>
      </w:r>
      <w:r>
        <w:rPr>
          <w:rStyle w:val="VerbatimChar"/>
        </w:rPr>
        <w:t xml:space="preserve">## fspr   0.06 0.53 0.00 0.00   0.00  0.00 0.00   0.60 0.00   0.00  0.06</w:t>
      </w:r>
      <w:r>
        <w:br/>
      </w:r>
      <w:r>
        <w:rPr>
          <w:rStyle w:val="VerbatimChar"/>
        </w:rPr>
        <w:t xml:space="preserve">## netbio 0.26 0.00 0.04 0.10   0.00  0.00 0.00   0.00 0.00   0.00  0.00</w:t>
      </w:r>
      <w:r>
        <w:br/>
      </w:r>
      <w:r>
        <w:rPr>
          <w:rStyle w:val="VerbatimChar"/>
        </w:rPr>
        <w:t xml:space="preserve">## hrate  0.58 0.00 0.00 0.51   0.06  0.01 0.04   0.00 0.04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oni-rec         -0.14  0.17      0.45  0.28     -0.34      0.60</w:t>
      </w:r>
      <w:r>
        <w:br/>
      </w:r>
      <w:r>
        <w:rPr>
          <w:rStyle w:val="VerbatimChar"/>
        </w:rPr>
        <w:t xml:space="preserve">## oni-ssb         -0.05  0.26      0.52  0.09     -0.25      0.66</w:t>
      </w:r>
      <w:r>
        <w:br/>
      </w:r>
      <w:r>
        <w:rPr>
          <w:rStyle w:val="VerbatimChar"/>
        </w:rPr>
        <w:t xml:space="preserve">## oni-rssb        -0.39 -0.10      0.21  0.52     -0.55      0.40</w:t>
      </w:r>
      <w:r>
        <w:br/>
      </w:r>
      <w:r>
        <w:rPr>
          <w:rStyle w:val="VerbatimChar"/>
        </w:rPr>
        <w:t xml:space="preserve">## oni-popbi        0.06  0.36      0.59  0.02     -0.15      0.72</w:t>
      </w:r>
      <w:r>
        <w:br/>
      </w:r>
      <w:r>
        <w:rPr>
          <w:rStyle w:val="VerbatimChar"/>
        </w:rPr>
        <w:t xml:space="preserve">## oni-fmort       -0.56 -0.32     -0.02  0.04     -0.69      0.20</w:t>
      </w:r>
      <w:r>
        <w:br/>
      </w:r>
      <w:r>
        <w:rPr>
          <w:rStyle w:val="VerbatimChar"/>
        </w:rPr>
        <w:t xml:space="preserve">## oni-spr         -0.01  0.29      0.54  0.06     -0.22      0.68</w:t>
      </w:r>
      <w:r>
        <w:br/>
      </w:r>
      <w:r>
        <w:rPr>
          <w:rStyle w:val="VerbatimChar"/>
        </w:rPr>
        <w:t xml:space="preserve">## oni-catbi       -0.32 -0.02      0.28  0.89     -0.50      0.46</w:t>
      </w:r>
      <w:r>
        <w:br/>
      </w:r>
      <w:r>
        <w:rPr>
          <w:rStyle w:val="VerbatimChar"/>
        </w:rPr>
        <w:t xml:space="preserve">## oni-fspr        -0.54 -0.29      0.01  0.06     -0.68      0.22</w:t>
      </w:r>
      <w:r>
        <w:br/>
      </w:r>
      <w:r>
        <w:rPr>
          <w:rStyle w:val="VerbatimChar"/>
        </w:rPr>
        <w:t xml:space="preserve">## oni-netbi       -0.13  0.18      0.45  0.26     -0.33      0.61</w:t>
      </w:r>
      <w:r>
        <w:br/>
      </w:r>
      <w:r>
        <w:rPr>
          <w:rStyle w:val="VerbatimChar"/>
        </w:rPr>
        <w:t xml:space="preserve">## oni-hrate       -0.38 -0.09      0.22  0.58     -0.55      0.41</w:t>
      </w:r>
      <w:r>
        <w:br/>
      </w:r>
      <w:r>
        <w:rPr>
          <w:rStyle w:val="VerbatimChar"/>
        </w:rPr>
        <w:t xml:space="preserve">## rec-ssb          0.45  0.66      0.80  0.00      0.27      0.87</w:t>
      </w:r>
      <w:r>
        <w:br/>
      </w:r>
      <w:r>
        <w:rPr>
          <w:rStyle w:val="VerbatimChar"/>
        </w:rPr>
        <w:t xml:space="preserve">## rec-rssb         0.17  0.44      0.66  0.00     -0.05      0.76</w:t>
      </w:r>
      <w:r>
        <w:br/>
      </w:r>
      <w:r>
        <w:rPr>
          <w:rStyle w:val="VerbatimChar"/>
        </w:rPr>
        <w:t xml:space="preserve">## rec-popbi       -0.15  0.16      0.44  0.32     -0.35      0.59</w:t>
      </w:r>
      <w:r>
        <w:br/>
      </w:r>
      <w:r>
        <w:rPr>
          <w:rStyle w:val="VerbatimChar"/>
        </w:rPr>
        <w:t xml:space="preserve">## rec-fmort       -0.33 -0.03      0.27  0.83     -0.51      0.45</w:t>
      </w:r>
      <w:r>
        <w:br/>
      </w:r>
      <w:r>
        <w:rPr>
          <w:rStyle w:val="VerbatimChar"/>
        </w:rPr>
        <w:t xml:space="preserve">## rec-spr         -0.21  0.10      0.39  0.53     -0.40      0.55</w:t>
      </w:r>
      <w:r>
        <w:br/>
      </w:r>
      <w:r>
        <w:rPr>
          <w:rStyle w:val="VerbatimChar"/>
        </w:rPr>
        <w:t xml:space="preserve">## rec-catbi        0.46  0.67      0.81  0.00      0.28      0.87</w:t>
      </w:r>
      <w:r>
        <w:br/>
      </w:r>
      <w:r>
        <w:rPr>
          <w:rStyle w:val="VerbatimChar"/>
        </w:rPr>
        <w:t xml:space="preserve">## rec-fspr        -0.39 -0.10      0.21  0.53     -0.55      0.40</w:t>
      </w:r>
      <w:r>
        <w:br/>
      </w:r>
      <w:r>
        <w:rPr>
          <w:rStyle w:val="VerbatimChar"/>
        </w:rPr>
        <w:t xml:space="preserve">## rec-netbi       -0.65 -0.44     -0.16  0.00     -0.76      0.05</w:t>
      </w:r>
      <w:r>
        <w:br/>
      </w:r>
      <w:r>
        <w:rPr>
          <w:rStyle w:val="VerbatimChar"/>
        </w:rPr>
        <w:t xml:space="preserve">## rec-hrate        0.36  0.60      0.76  0.00      0.17      0.84</w:t>
      </w:r>
      <w:r>
        <w:br/>
      </w:r>
      <w:r>
        <w:rPr>
          <w:rStyle w:val="VerbatimChar"/>
        </w:rPr>
        <w:t xml:space="preserve">## ssb-rssb        -0.55 -0.30      0.00  0.05     -0.68      0.21</w:t>
      </w:r>
      <w:r>
        <w:br/>
      </w:r>
      <w:r>
        <w:rPr>
          <w:rStyle w:val="VerbatimChar"/>
        </w:rPr>
        <w:t xml:space="preserve">## ssb-popbi        0.25  0.51      0.70  0.00      0.04      0.80</w:t>
      </w:r>
      <w:r>
        <w:br/>
      </w:r>
      <w:r>
        <w:rPr>
          <w:rStyle w:val="VerbatimChar"/>
        </w:rPr>
        <w:t xml:space="preserve">## ssb-fmort       -0.64 -0.42     -0.14  0.01     -0.75      0.08</w:t>
      </w:r>
      <w:r>
        <w:br/>
      </w:r>
      <w:r>
        <w:rPr>
          <w:rStyle w:val="VerbatimChar"/>
        </w:rPr>
        <w:t xml:space="preserve">## ssb-spr          0.24  0.51      0.70  0.00      0.03      0.79</w:t>
      </w:r>
      <w:r>
        <w:br/>
      </w:r>
      <w:r>
        <w:rPr>
          <w:rStyle w:val="VerbatimChar"/>
        </w:rPr>
        <w:t xml:space="preserve">## ssb-catbi        0.60  0.76      0.87  0.00      0.45      0.91</w:t>
      </w:r>
      <w:r>
        <w:br/>
      </w:r>
      <w:r>
        <w:rPr>
          <w:rStyle w:val="VerbatimChar"/>
        </w:rPr>
        <w:t xml:space="preserve">## ssb-fspr        -0.70 -0.51     -0.24  0.00     -0.79     -0.03</w:t>
      </w:r>
      <w:r>
        <w:br/>
      </w:r>
      <w:r>
        <w:rPr>
          <w:rStyle w:val="VerbatimChar"/>
        </w:rPr>
        <w:t xml:space="preserve">## ssb-netbi       -0.56 -0.31     -0.01  0.04     -0.69      0.20</w:t>
      </w:r>
      <w:r>
        <w:br/>
      </w:r>
      <w:r>
        <w:rPr>
          <w:rStyle w:val="VerbatimChar"/>
        </w:rPr>
        <w:t xml:space="preserve">## ssb-hrate        0.36  0.60      0.76  0.00      0.16      0.84</w:t>
      </w:r>
      <w:r>
        <w:br/>
      </w:r>
      <w:r>
        <w:rPr>
          <w:rStyle w:val="VerbatimChar"/>
        </w:rPr>
        <w:t xml:space="preserve">## rssb-popbi      -0.68 -0.48     -0.21  0.00     -0.78      0.00</w:t>
      </w:r>
      <w:r>
        <w:br/>
      </w:r>
      <w:r>
        <w:rPr>
          <w:rStyle w:val="VerbatimChar"/>
        </w:rPr>
        <w:t xml:space="preserve">## rssb-fmort       0.22  0.49      0.69  0.00      0.01      0.78</w:t>
      </w:r>
      <w:r>
        <w:br/>
      </w:r>
      <w:r>
        <w:rPr>
          <w:rStyle w:val="VerbatimChar"/>
        </w:rPr>
        <w:t xml:space="preserve">## rssb-spr        -0.71 -0.52     -0.26  0.00     -0.80     -0.05</w:t>
      </w:r>
      <w:r>
        <w:br/>
      </w:r>
      <w:r>
        <w:rPr>
          <w:rStyle w:val="VerbatimChar"/>
        </w:rPr>
        <w:t xml:space="preserve">## rssb-catbi      -0.32 -0.02      0.28  0.88     -0.50      0.46</w:t>
      </w:r>
      <w:r>
        <w:br/>
      </w:r>
      <w:r>
        <w:rPr>
          <w:rStyle w:val="VerbatimChar"/>
        </w:rPr>
        <w:t xml:space="preserve">## rssb-fspr        0.26  0.52      0.71  0.00      0.05      0.80</w:t>
      </w:r>
      <w:r>
        <w:br/>
      </w:r>
      <w:r>
        <w:rPr>
          <w:rStyle w:val="VerbatimChar"/>
        </w:rPr>
        <w:t xml:space="preserve">## rssb-netbi      -0.51 -0.25      0.05  0.10     -0.65      0.26</w:t>
      </w:r>
      <w:r>
        <w:br/>
      </w:r>
      <w:r>
        <w:rPr>
          <w:rStyle w:val="VerbatimChar"/>
        </w:rPr>
        <w:t xml:space="preserve">## rssb-hrate      -0.20  0.10      0.39  0.51     -0.40      0.56</w:t>
      </w:r>
      <w:r>
        <w:br/>
      </w:r>
      <w:r>
        <w:rPr>
          <w:rStyle w:val="VerbatimChar"/>
        </w:rPr>
        <w:t xml:space="preserve">## popbi-fmort     -0.98 -0.96     -0.93  0.00     -0.99     -0.90</w:t>
      </w:r>
      <w:r>
        <w:br/>
      </w:r>
      <w:r>
        <w:rPr>
          <w:rStyle w:val="VerbatimChar"/>
        </w:rPr>
        <w:t xml:space="preserve">## popbi-spr        0.91  0.95      0.97  0.00      0.87      0.98</w:t>
      </w:r>
      <w:r>
        <w:br/>
      </w:r>
      <w:r>
        <w:rPr>
          <w:rStyle w:val="VerbatimChar"/>
        </w:rPr>
        <w:t xml:space="preserve">## popbi-catbi     -0.35 -0.05      0.25  0.74     -0.52      0.44</w:t>
      </w:r>
      <w:r>
        <w:br/>
      </w:r>
      <w:r>
        <w:rPr>
          <w:rStyle w:val="VerbatimChar"/>
        </w:rPr>
        <w:t xml:space="preserve">## popbi-fspr      -0.97 -0.95     -0.91  0.00     -0.98     -0.87</w:t>
      </w:r>
      <w:r>
        <w:br/>
      </w:r>
      <w:r>
        <w:rPr>
          <w:rStyle w:val="VerbatimChar"/>
        </w:rPr>
        <w:t xml:space="preserve">## popbi-netbi      0.35  0.59      0.76  0.00      0.15      0.83</w:t>
      </w:r>
      <w:r>
        <w:br/>
      </w:r>
      <w:r>
        <w:rPr>
          <w:rStyle w:val="VerbatimChar"/>
        </w:rPr>
        <w:t xml:space="preserve">## popbi-hrate     -0.54 -0.29      0.01  0.06     -0.68      0.22</w:t>
      </w:r>
      <w:r>
        <w:br/>
      </w:r>
      <w:r>
        <w:rPr>
          <w:rStyle w:val="VerbatimChar"/>
        </w:rPr>
        <w:t xml:space="preserve">## fmort-spr       -0.95 -0.91     -0.84  0.00     -0.97     -0.77</w:t>
      </w:r>
      <w:r>
        <w:br/>
      </w:r>
      <w:r>
        <w:rPr>
          <w:rStyle w:val="VerbatimChar"/>
        </w:rPr>
        <w:t xml:space="preserve">## fmort-catbi     -0.15  0.16      0.44  0.31     -0.35      0.59</w:t>
      </w:r>
      <w:r>
        <w:br/>
      </w:r>
      <w:r>
        <w:rPr>
          <w:rStyle w:val="VerbatimChar"/>
        </w:rPr>
        <w:t xml:space="preserve">## fmort-fspr       0.84  0.91      0.95  0.00      0.77      0.97</w:t>
      </w:r>
      <w:r>
        <w:br/>
      </w:r>
      <w:r>
        <w:rPr>
          <w:rStyle w:val="VerbatimChar"/>
        </w:rPr>
        <w:t xml:space="preserve">## fmort-netbi     -0.80 -0.65     -0.44  0.00     -0.86     -0.25</w:t>
      </w:r>
      <w:r>
        <w:br/>
      </w:r>
      <w:r>
        <w:rPr>
          <w:rStyle w:val="VerbatimChar"/>
        </w:rPr>
        <w:t xml:space="preserve">## fmort-hrate      0.10  0.38      0.61  0.01     -0.12      0.73</w:t>
      </w:r>
      <w:r>
        <w:br/>
      </w:r>
      <w:r>
        <w:rPr>
          <w:rStyle w:val="VerbatimChar"/>
        </w:rPr>
        <w:t xml:space="preserve">## spr-catbi       -0.37 -0.08      0.22  0.60     -0.54      0.41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36  0.60      0.76  0.00      0.17      0.84</w:t>
      </w:r>
      <w:r>
        <w:br/>
      </w:r>
      <w:r>
        <w:rPr>
          <w:rStyle w:val="VerbatimChar"/>
        </w:rPr>
        <w:t xml:space="preserve">## spr-hrate       -0.57 -0.32     -0.02  0.04     -0.69      0.19</w:t>
      </w:r>
      <w:r>
        <w:br/>
      </w:r>
      <w:r>
        <w:rPr>
          <w:rStyle w:val="VerbatimChar"/>
        </w:rPr>
        <w:t xml:space="preserve">## catbi-fspr      -0.22  0.08      0.37  0.60     -0.41      0.54</w:t>
      </w:r>
      <w:r>
        <w:br/>
      </w:r>
      <w:r>
        <w:rPr>
          <w:rStyle w:val="VerbatimChar"/>
        </w:rPr>
        <w:t xml:space="preserve">## catbi-netbi     -0.90 -0.81     -0.68  0.00     -0.93     -0.55</w:t>
      </w:r>
      <w:r>
        <w:br/>
      </w:r>
      <w:r>
        <w:rPr>
          <w:rStyle w:val="VerbatimChar"/>
        </w:rPr>
        <w:t xml:space="preserve">## catbi-hrate      0.92  0.96      0.98  0.00      0.88      0.98</w:t>
      </w:r>
      <w:r>
        <w:br/>
      </w:r>
      <w:r>
        <w:rPr>
          <w:rStyle w:val="VerbatimChar"/>
        </w:rPr>
        <w:t xml:space="preserve">## fspr-netbi      -0.76 -0.60     -0.36  0.00     -0.84     -0.17</w:t>
      </w:r>
      <w:r>
        <w:br/>
      </w:r>
      <w:r>
        <w:rPr>
          <w:rStyle w:val="VerbatimChar"/>
        </w:rPr>
        <w:t xml:space="preserve">## fspr-hrate       0.02  0.32      0.57  0.04     -0.19      0.69</w:t>
      </w:r>
      <w:r>
        <w:br/>
      </w:r>
      <w:r>
        <w:rPr>
          <w:rStyle w:val="VerbatimChar"/>
        </w:rPr>
        <w:t xml:space="preserve">## netbi-hrate     -0.96 -0.93     -0.87  0.00     -0.97     -0.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a2a1643662f9fea0308ef12e8cd236e8a21d656"/>
    <w:p>
      <w:pPr>
        <w:pStyle w:val="Heading3"/>
      </w:pPr>
      <w:r>
        <w:t xml:space="preserve">Spearman Correlations of Fishery Series with MEI, 1979-2017</w:t>
      </w:r>
    </w:p>
    <w:p>
      <w:pPr>
        <w:pStyle w:val="SourceCode"/>
      </w:pPr>
      <w:r>
        <w:rPr>
          <w:rStyle w:val="VerbatimChar"/>
        </w:rPr>
        <w:t xml:space="preserve">## Call:corr.test(x = mls[c(3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mei   rec   ssb  rssb popbio fmort   spr catbio  fspr netbio hrate</w:t>
      </w:r>
      <w:r>
        <w:br/>
      </w:r>
      <w:r>
        <w:rPr>
          <w:rStyle w:val="VerbatimChar"/>
        </w:rPr>
        <w:t xml:space="preserve">## mei     1.00  0.26  0.44 -0.19   0.37 -0.34  0.32   0.19 -0.32   0.03  0.10</w:t>
      </w:r>
      <w:r>
        <w:br/>
      </w:r>
      <w:r>
        <w:rPr>
          <w:rStyle w:val="VerbatimChar"/>
        </w:rPr>
        <w:t xml:space="preserve">## rec     0.26  1.00  0.66  0.44   0.16 -0.03  0.10   0.67 -0.10  -0.44  0.60</w:t>
      </w:r>
      <w:r>
        <w:br/>
      </w:r>
      <w:r>
        <w:rPr>
          <w:rStyle w:val="VerbatimChar"/>
        </w:rPr>
        <w:t xml:space="preserve">## ssb     0.44  0.66  1.00 -0.30   0.51 -0.42  0.51   0.76 -0.51  -0.31  0.60</w:t>
      </w:r>
      <w:r>
        <w:br/>
      </w:r>
      <w:r>
        <w:rPr>
          <w:rStyle w:val="VerbatimChar"/>
        </w:rPr>
        <w:t xml:space="preserve">## rssb   -0.19  0.44 -0.30  1.00  -0.48  0.49 -0.52  -0.02  0.52  -0.25  0.10</w:t>
      </w:r>
      <w:r>
        <w:br/>
      </w:r>
      <w:r>
        <w:rPr>
          <w:rStyle w:val="VerbatimChar"/>
        </w:rPr>
        <w:t xml:space="preserve">## popbio  0.37  0.16  0.51 -0.48   1.00 -0.96  0.95  -0.05 -0.95   0.59 -0.29</w:t>
      </w:r>
      <w:r>
        <w:br/>
      </w:r>
      <w:r>
        <w:rPr>
          <w:rStyle w:val="VerbatimChar"/>
        </w:rPr>
        <w:t xml:space="preserve">## fmort  -0.34 -0.03 -0.42  0.49  -0.96  1.00 -0.91   0.16  0.91  -0.65  0.38</w:t>
      </w:r>
      <w:r>
        <w:br/>
      </w:r>
      <w:r>
        <w:rPr>
          <w:rStyle w:val="VerbatimChar"/>
        </w:rPr>
        <w:t xml:space="preserve">## spr     0.32  0.10  0.51 -0.52   0.95 -0.91  1.00  -0.08 -1.00   0.60 -0.32</w:t>
      </w:r>
      <w:r>
        <w:br/>
      </w:r>
      <w:r>
        <w:rPr>
          <w:rStyle w:val="VerbatimChar"/>
        </w:rPr>
        <w:t xml:space="preserve">## catbio  0.19  0.67  0.76 -0.02  -0.05  0.16 -0.08   1.00  0.08  -0.81  0.96</w:t>
      </w:r>
      <w:r>
        <w:br/>
      </w:r>
      <w:r>
        <w:rPr>
          <w:rStyle w:val="VerbatimChar"/>
        </w:rPr>
        <w:t xml:space="preserve">## fspr   -0.32 -0.10 -0.51  0.52  -0.95  0.91 -1.00   0.08  1.00  -0.60  0.32</w:t>
      </w:r>
      <w:r>
        <w:br/>
      </w:r>
      <w:r>
        <w:rPr>
          <w:rStyle w:val="VerbatimChar"/>
        </w:rPr>
        <w:t xml:space="preserve">## netbio  0.03 -0.44 -0.31 -0.25   0.59 -0.65  0.60  -0.81 -0.60   1.00 -0.93</w:t>
      </w:r>
      <w:r>
        <w:br/>
      </w:r>
      <w:r>
        <w:rPr>
          <w:rStyle w:val="VerbatimChar"/>
        </w:rPr>
        <w:t xml:space="preserve">## hrate   0.10  0.60  0.60  0.10  -0.29  0.38 -0.32   0.96  0.32  -0.93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mei rec ssb rssb popbio fmort spr catbio fspr netbio hrate</w:t>
      </w:r>
      <w:r>
        <w:br/>
      </w:r>
      <w:r>
        <w:rPr>
          <w:rStyle w:val="VerbatimChar"/>
        </w:rPr>
        <w:t xml:space="preserve">## mei     39  39  39   39     39    39  39     39   39     39    39</w:t>
      </w:r>
      <w:r>
        <w:br/>
      </w:r>
      <w:r>
        <w:rPr>
          <w:rStyle w:val="VerbatimChar"/>
        </w:rPr>
        <w:t xml:space="preserve">## rec     39  43  43   43     43    43  43     43   43     43    43</w:t>
      </w:r>
      <w:r>
        <w:br/>
      </w:r>
      <w:r>
        <w:rPr>
          <w:rStyle w:val="VerbatimChar"/>
        </w:rPr>
        <w:t xml:space="preserve">## ssb     39  43  43   43     43    43  43     43   43     43    43</w:t>
      </w:r>
      <w:r>
        <w:br/>
      </w:r>
      <w:r>
        <w:rPr>
          <w:rStyle w:val="VerbatimChar"/>
        </w:rPr>
        <w:t xml:space="preserve">## rssb    39  43  43   43     43    43  43     43   43     43    43</w:t>
      </w:r>
      <w:r>
        <w:br/>
      </w:r>
      <w:r>
        <w:rPr>
          <w:rStyle w:val="VerbatimChar"/>
        </w:rPr>
        <w:t xml:space="preserve">## popbio  39  43  43   43     43    43  43     43   43     43    43</w:t>
      </w:r>
      <w:r>
        <w:br/>
      </w:r>
      <w:r>
        <w:rPr>
          <w:rStyle w:val="VerbatimChar"/>
        </w:rPr>
        <w:t xml:space="preserve">## fmort   39  43  43   43     43    43  43     43   43     43    43</w:t>
      </w:r>
      <w:r>
        <w:br/>
      </w:r>
      <w:r>
        <w:rPr>
          <w:rStyle w:val="VerbatimChar"/>
        </w:rPr>
        <w:t xml:space="preserve">## spr     39  43  43   43     43    43  43     43   43     43    43</w:t>
      </w:r>
      <w:r>
        <w:br/>
      </w:r>
      <w:r>
        <w:rPr>
          <w:rStyle w:val="VerbatimChar"/>
        </w:rPr>
        <w:t xml:space="preserve">## catbio  39  43  43   43     43    43  43     43   43     43    43</w:t>
      </w:r>
      <w:r>
        <w:br/>
      </w:r>
      <w:r>
        <w:rPr>
          <w:rStyle w:val="VerbatimChar"/>
        </w:rPr>
        <w:t xml:space="preserve">## fspr    39  43  43   43     43    43  43     43   43     43    43</w:t>
      </w:r>
      <w:r>
        <w:br/>
      </w:r>
      <w:r>
        <w:rPr>
          <w:rStyle w:val="VerbatimChar"/>
        </w:rPr>
        <w:t xml:space="preserve">## netbio  39  43  43   43     43    43  43     43   43     43    43</w:t>
      </w:r>
      <w:r>
        <w:br/>
      </w:r>
      <w:r>
        <w:rPr>
          <w:rStyle w:val="VerbatimChar"/>
        </w:rPr>
        <w:t xml:space="preserve">## hrate   39  43  43   43     43    43  43     43   43     43    4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mei  rec  ssb rssb popbio fmort  spr catbio fspr netbio hrate</w:t>
      </w:r>
      <w:r>
        <w:br/>
      </w:r>
      <w:r>
        <w:rPr>
          <w:rStyle w:val="VerbatimChar"/>
        </w:rPr>
        <w:t xml:space="preserve">## mei    0.00 0.16 0.01 0.32   0.04  0.06 0.07   0.32 0.07   0.86  0.59</w:t>
      </w:r>
      <w:r>
        <w:br/>
      </w:r>
      <w:r>
        <w:rPr>
          <w:rStyle w:val="VerbatimChar"/>
        </w:rPr>
        <w:t xml:space="preserve">## rec    0.12 0.00 0.00 0.01   0.39  0.86 0.59   0.00 0.59   0.01  0.00</w:t>
      </w:r>
      <w:r>
        <w:br/>
      </w:r>
      <w:r>
        <w:rPr>
          <w:rStyle w:val="VerbatimChar"/>
        </w:rPr>
        <w:t xml:space="preserve">## ssb    0.01 0.00 0.00 0.07   0.00  0.01 0.00   0.00 0.00   0.07  0.00</w:t>
      </w:r>
      <w:r>
        <w:br/>
      </w:r>
      <w:r>
        <w:rPr>
          <w:rStyle w:val="VerbatimChar"/>
        </w:rPr>
        <w:t xml:space="preserve">## rssb   0.25 0.00 0.05 0.00   0.00  0.00 0.00   0.88 0.00   0.14  0.59</w:t>
      </w:r>
      <w:r>
        <w:br/>
      </w:r>
      <w:r>
        <w:rPr>
          <w:rStyle w:val="VerbatimChar"/>
        </w:rPr>
        <w:t xml:space="preserve">## popbio 0.02 0.32 0.00 0.00   0.00  0.00 0.00   0.78 0.00   0.00  0.08</w:t>
      </w:r>
      <w:r>
        <w:br/>
      </w:r>
      <w:r>
        <w:rPr>
          <w:rStyle w:val="VerbatimChar"/>
        </w:rPr>
        <w:t xml:space="preserve">## fmort  0.04 0.83 0.01 0.00   0.00  0.00 0.00   0.39 0.00   0.00  0.02</w:t>
      </w:r>
      <w:r>
        <w:br/>
      </w:r>
      <w:r>
        <w:rPr>
          <w:rStyle w:val="VerbatimChar"/>
        </w:rPr>
        <w:t xml:space="preserve">## spr    0.05 0.53 0.00 0.00   0.00  0.00 0.00   0.64 0.00   0.00  0.06</w:t>
      </w:r>
      <w:r>
        <w:br/>
      </w:r>
      <w:r>
        <w:rPr>
          <w:rStyle w:val="VerbatimChar"/>
        </w:rPr>
        <w:t xml:space="preserve">## catbio 0.25 0.00 0.00 0.88   0.74  0.31 0.60   0.00 0.64   0.00  0.00</w:t>
      </w:r>
      <w:r>
        <w:br/>
      </w:r>
      <w:r>
        <w:rPr>
          <w:rStyle w:val="VerbatimChar"/>
        </w:rPr>
        <w:t xml:space="preserve">## fspr   0.05 0.53 0.00 0.00   0.00  0.00 0.00   0.60 0.00   0.00  0.06</w:t>
      </w:r>
      <w:r>
        <w:br/>
      </w:r>
      <w:r>
        <w:rPr>
          <w:rStyle w:val="VerbatimChar"/>
        </w:rPr>
        <w:t xml:space="preserve">## netbio 0.85 0.00 0.04 0.10   0.00  0.00 0.00   0.00 0.00   0.00  0.00</w:t>
      </w:r>
      <w:r>
        <w:br/>
      </w:r>
      <w:r>
        <w:rPr>
          <w:rStyle w:val="VerbatimChar"/>
        </w:rPr>
        <w:t xml:space="preserve">## hrate  0.53 0.00 0.00 0.51   0.06  0.01 0.04   0.00 0.04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mei-rec         -0.06  0.26      0.53  0.12     -0.28      0.67</w:t>
      </w:r>
      <w:r>
        <w:br/>
      </w:r>
      <w:r>
        <w:rPr>
          <w:rStyle w:val="VerbatimChar"/>
        </w:rPr>
        <w:t xml:space="preserve">## mei-ssb          0.14  0.44      0.66  0.01     -0.09      0.77</w:t>
      </w:r>
      <w:r>
        <w:br/>
      </w:r>
      <w:r>
        <w:rPr>
          <w:rStyle w:val="VerbatimChar"/>
        </w:rPr>
        <w:t xml:space="preserve">## mei-rssb        -0.48 -0.19      0.13  0.25     -0.63      0.35</w:t>
      </w:r>
      <w:r>
        <w:br/>
      </w:r>
      <w:r>
        <w:rPr>
          <w:rStyle w:val="VerbatimChar"/>
        </w:rPr>
        <w:t xml:space="preserve">## mei-popbi        0.06  0.37      0.62  0.02     -0.16      0.74</w:t>
      </w:r>
      <w:r>
        <w:br/>
      </w:r>
      <w:r>
        <w:rPr>
          <w:rStyle w:val="VerbatimChar"/>
        </w:rPr>
        <w:t xml:space="preserve">## mei-fmort       -0.59 -0.34     -0.02  0.04     -0.72      0.20</w:t>
      </w:r>
      <w:r>
        <w:br/>
      </w:r>
      <w:r>
        <w:rPr>
          <w:rStyle w:val="VerbatimChar"/>
        </w:rPr>
        <w:t xml:space="preserve">## mei-spr          0.01  0.32      0.58  0.05     -0.22      0.71</w:t>
      </w:r>
      <w:r>
        <w:br/>
      </w:r>
      <w:r>
        <w:rPr>
          <w:rStyle w:val="VerbatimChar"/>
        </w:rPr>
        <w:t xml:space="preserve">## mei-catbi       -0.14  0.19      0.48  0.25     -0.35      0.63</w:t>
      </w:r>
      <w:r>
        <w:br/>
      </w:r>
      <w:r>
        <w:rPr>
          <w:rStyle w:val="VerbatimChar"/>
        </w:rPr>
        <w:t xml:space="preserve">## mei-fspr        -0.58 -0.32     -0.01  0.05     -0.71      0.22</w:t>
      </w:r>
      <w:r>
        <w:br/>
      </w:r>
      <w:r>
        <w:rPr>
          <w:rStyle w:val="VerbatimChar"/>
        </w:rPr>
        <w:t xml:space="preserve">## mei-netbi       -0.29  0.03      0.34  0.85     -0.48      0.53</w:t>
      </w:r>
      <w:r>
        <w:br/>
      </w:r>
      <w:r>
        <w:rPr>
          <w:rStyle w:val="VerbatimChar"/>
        </w:rPr>
        <w:t xml:space="preserve">## mei-hrate       -0.22  0.10      0.41  0.53     -0.42      0.58</w:t>
      </w:r>
      <w:r>
        <w:br/>
      </w:r>
      <w:r>
        <w:rPr>
          <w:rStyle w:val="VerbatimChar"/>
        </w:rPr>
        <w:t xml:space="preserve">## rec-ssb          0.45  0.66      0.80  0.00      0.27      0.87</w:t>
      </w:r>
      <w:r>
        <w:br/>
      </w:r>
      <w:r>
        <w:rPr>
          <w:rStyle w:val="VerbatimChar"/>
        </w:rPr>
        <w:t xml:space="preserve">## rec-rssb         0.17  0.44      0.66  0.00     -0.05      0.76</w:t>
      </w:r>
      <w:r>
        <w:br/>
      </w:r>
      <w:r>
        <w:rPr>
          <w:rStyle w:val="VerbatimChar"/>
        </w:rPr>
        <w:t xml:space="preserve">## rec-popbi       -0.15  0.16      0.44  0.32     -0.35      0.59</w:t>
      </w:r>
      <w:r>
        <w:br/>
      </w:r>
      <w:r>
        <w:rPr>
          <w:rStyle w:val="VerbatimChar"/>
        </w:rPr>
        <w:t xml:space="preserve">## rec-fmort       -0.33 -0.03      0.27  0.83     -0.51      0.45</w:t>
      </w:r>
      <w:r>
        <w:br/>
      </w:r>
      <w:r>
        <w:rPr>
          <w:rStyle w:val="VerbatimChar"/>
        </w:rPr>
        <w:t xml:space="preserve">## rec-spr         -0.21  0.10      0.39  0.53     -0.40      0.55</w:t>
      </w:r>
      <w:r>
        <w:br/>
      </w:r>
      <w:r>
        <w:rPr>
          <w:rStyle w:val="VerbatimChar"/>
        </w:rPr>
        <w:t xml:space="preserve">## rec-catbi        0.46  0.67      0.81  0.00      0.28      0.87</w:t>
      </w:r>
      <w:r>
        <w:br/>
      </w:r>
      <w:r>
        <w:rPr>
          <w:rStyle w:val="VerbatimChar"/>
        </w:rPr>
        <w:t xml:space="preserve">## rec-fspr        -0.39 -0.10      0.21  0.53     -0.55      0.40</w:t>
      </w:r>
      <w:r>
        <w:br/>
      </w:r>
      <w:r>
        <w:rPr>
          <w:rStyle w:val="VerbatimChar"/>
        </w:rPr>
        <w:t xml:space="preserve">## rec-netbi       -0.65 -0.44     -0.16  0.00     -0.76      0.05</w:t>
      </w:r>
      <w:r>
        <w:br/>
      </w:r>
      <w:r>
        <w:rPr>
          <w:rStyle w:val="VerbatimChar"/>
        </w:rPr>
        <w:t xml:space="preserve">## rec-hrate        0.36  0.60      0.76  0.00      0.17      0.84</w:t>
      </w:r>
      <w:r>
        <w:br/>
      </w:r>
      <w:r>
        <w:rPr>
          <w:rStyle w:val="VerbatimChar"/>
        </w:rPr>
        <w:t xml:space="preserve">## ssb-rssb        -0.55 -0.30      0.00  0.05     -0.68      0.21</w:t>
      </w:r>
      <w:r>
        <w:br/>
      </w:r>
      <w:r>
        <w:rPr>
          <w:rStyle w:val="VerbatimChar"/>
        </w:rPr>
        <w:t xml:space="preserve">## ssb-popbi        0.25  0.51      0.70  0.00      0.04      0.80</w:t>
      </w:r>
      <w:r>
        <w:br/>
      </w:r>
      <w:r>
        <w:rPr>
          <w:rStyle w:val="VerbatimChar"/>
        </w:rPr>
        <w:t xml:space="preserve">## ssb-fmort       -0.64 -0.42     -0.14  0.01     -0.75      0.08</w:t>
      </w:r>
      <w:r>
        <w:br/>
      </w:r>
      <w:r>
        <w:rPr>
          <w:rStyle w:val="VerbatimChar"/>
        </w:rPr>
        <w:t xml:space="preserve">## ssb-spr          0.24  0.51      0.70  0.00      0.03      0.79</w:t>
      </w:r>
      <w:r>
        <w:br/>
      </w:r>
      <w:r>
        <w:rPr>
          <w:rStyle w:val="VerbatimChar"/>
        </w:rPr>
        <w:t xml:space="preserve">## ssb-catbi        0.60  0.76      0.87  0.00      0.45      0.91</w:t>
      </w:r>
      <w:r>
        <w:br/>
      </w:r>
      <w:r>
        <w:rPr>
          <w:rStyle w:val="VerbatimChar"/>
        </w:rPr>
        <w:t xml:space="preserve">## ssb-fspr        -0.70 -0.51     -0.24  0.00     -0.79     -0.03</w:t>
      </w:r>
      <w:r>
        <w:br/>
      </w:r>
      <w:r>
        <w:rPr>
          <w:rStyle w:val="VerbatimChar"/>
        </w:rPr>
        <w:t xml:space="preserve">## ssb-netbi       -0.56 -0.31     -0.01  0.04     -0.69      0.20</w:t>
      </w:r>
      <w:r>
        <w:br/>
      </w:r>
      <w:r>
        <w:rPr>
          <w:rStyle w:val="VerbatimChar"/>
        </w:rPr>
        <w:t xml:space="preserve">## ssb-hrate        0.36  0.60      0.76  0.00      0.16      0.84</w:t>
      </w:r>
      <w:r>
        <w:br/>
      </w:r>
      <w:r>
        <w:rPr>
          <w:rStyle w:val="VerbatimChar"/>
        </w:rPr>
        <w:t xml:space="preserve">## rssb-popbi      -0.68 -0.48     -0.21  0.00     -0.78      0.00</w:t>
      </w:r>
      <w:r>
        <w:br/>
      </w:r>
      <w:r>
        <w:rPr>
          <w:rStyle w:val="VerbatimChar"/>
        </w:rPr>
        <w:t xml:space="preserve">## rssb-fmort       0.22  0.49      0.69  0.00      0.01      0.78</w:t>
      </w:r>
      <w:r>
        <w:br/>
      </w:r>
      <w:r>
        <w:rPr>
          <w:rStyle w:val="VerbatimChar"/>
        </w:rPr>
        <w:t xml:space="preserve">## rssb-spr        -0.71 -0.52     -0.26  0.00     -0.80     -0.05</w:t>
      </w:r>
      <w:r>
        <w:br/>
      </w:r>
      <w:r>
        <w:rPr>
          <w:rStyle w:val="VerbatimChar"/>
        </w:rPr>
        <w:t xml:space="preserve">## rssb-catbi      -0.32 -0.02      0.28  0.88     -0.50      0.46</w:t>
      </w:r>
      <w:r>
        <w:br/>
      </w:r>
      <w:r>
        <w:rPr>
          <w:rStyle w:val="VerbatimChar"/>
        </w:rPr>
        <w:t xml:space="preserve">## rssb-fspr        0.26  0.52      0.71  0.00      0.05      0.80</w:t>
      </w:r>
      <w:r>
        <w:br/>
      </w:r>
      <w:r>
        <w:rPr>
          <w:rStyle w:val="VerbatimChar"/>
        </w:rPr>
        <w:t xml:space="preserve">## rssb-netbi      -0.51 -0.25      0.05  0.10     -0.65      0.26</w:t>
      </w:r>
      <w:r>
        <w:br/>
      </w:r>
      <w:r>
        <w:rPr>
          <w:rStyle w:val="VerbatimChar"/>
        </w:rPr>
        <w:t xml:space="preserve">## rssb-hrate      -0.20  0.10      0.39  0.51     -0.40      0.56</w:t>
      </w:r>
      <w:r>
        <w:br/>
      </w:r>
      <w:r>
        <w:rPr>
          <w:rStyle w:val="VerbatimChar"/>
        </w:rPr>
        <w:t xml:space="preserve">## popbi-fmort     -0.98 -0.96     -0.93  0.00     -0.99     -0.90</w:t>
      </w:r>
      <w:r>
        <w:br/>
      </w:r>
      <w:r>
        <w:rPr>
          <w:rStyle w:val="VerbatimChar"/>
        </w:rPr>
        <w:t xml:space="preserve">## popbi-spr        0.91  0.95      0.97  0.00      0.87      0.98</w:t>
      </w:r>
      <w:r>
        <w:br/>
      </w:r>
      <w:r>
        <w:rPr>
          <w:rStyle w:val="VerbatimChar"/>
        </w:rPr>
        <w:t xml:space="preserve">## popbi-catbi     -0.35 -0.05      0.25  0.74     -0.52      0.44</w:t>
      </w:r>
      <w:r>
        <w:br/>
      </w:r>
      <w:r>
        <w:rPr>
          <w:rStyle w:val="VerbatimChar"/>
        </w:rPr>
        <w:t xml:space="preserve">## popbi-fspr      -0.97 -0.95     -0.91  0.00     -0.98     -0.87</w:t>
      </w:r>
      <w:r>
        <w:br/>
      </w:r>
      <w:r>
        <w:rPr>
          <w:rStyle w:val="VerbatimChar"/>
        </w:rPr>
        <w:t xml:space="preserve">## popbi-netbi      0.35  0.59      0.76  0.00      0.15      0.83</w:t>
      </w:r>
      <w:r>
        <w:br/>
      </w:r>
      <w:r>
        <w:rPr>
          <w:rStyle w:val="VerbatimChar"/>
        </w:rPr>
        <w:t xml:space="preserve">## popbi-hrate     -0.54 -0.29      0.01  0.06     -0.68      0.22</w:t>
      </w:r>
      <w:r>
        <w:br/>
      </w:r>
      <w:r>
        <w:rPr>
          <w:rStyle w:val="VerbatimChar"/>
        </w:rPr>
        <w:t xml:space="preserve">## fmort-spr       -0.95 -0.91     -0.84  0.00     -0.97     -0.77</w:t>
      </w:r>
      <w:r>
        <w:br/>
      </w:r>
      <w:r>
        <w:rPr>
          <w:rStyle w:val="VerbatimChar"/>
        </w:rPr>
        <w:t xml:space="preserve">## fmort-catbi     -0.15  0.16      0.44  0.31     -0.35      0.59</w:t>
      </w:r>
      <w:r>
        <w:br/>
      </w:r>
      <w:r>
        <w:rPr>
          <w:rStyle w:val="VerbatimChar"/>
        </w:rPr>
        <w:t xml:space="preserve">## fmort-fspr       0.84  0.91      0.95  0.00      0.77      0.97</w:t>
      </w:r>
      <w:r>
        <w:br/>
      </w:r>
      <w:r>
        <w:rPr>
          <w:rStyle w:val="VerbatimChar"/>
        </w:rPr>
        <w:t xml:space="preserve">## fmort-netbi     -0.80 -0.65     -0.44  0.00     -0.86     -0.25</w:t>
      </w:r>
      <w:r>
        <w:br/>
      </w:r>
      <w:r>
        <w:rPr>
          <w:rStyle w:val="VerbatimChar"/>
        </w:rPr>
        <w:t xml:space="preserve">## fmort-hrate      0.10  0.38      0.61  0.01     -0.12      0.73</w:t>
      </w:r>
      <w:r>
        <w:br/>
      </w:r>
      <w:r>
        <w:rPr>
          <w:rStyle w:val="VerbatimChar"/>
        </w:rPr>
        <w:t xml:space="preserve">## spr-catbi       -0.37 -0.08      0.22  0.60     -0.54      0.41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36  0.60      0.76  0.00      0.17      0.84</w:t>
      </w:r>
      <w:r>
        <w:br/>
      </w:r>
      <w:r>
        <w:rPr>
          <w:rStyle w:val="VerbatimChar"/>
        </w:rPr>
        <w:t xml:space="preserve">## spr-hrate       -0.57 -0.32     -0.02  0.04     -0.69      0.19</w:t>
      </w:r>
      <w:r>
        <w:br/>
      </w:r>
      <w:r>
        <w:rPr>
          <w:rStyle w:val="VerbatimChar"/>
        </w:rPr>
        <w:t xml:space="preserve">## catbi-fspr      -0.22  0.08      0.37  0.60     -0.41      0.54</w:t>
      </w:r>
      <w:r>
        <w:br/>
      </w:r>
      <w:r>
        <w:rPr>
          <w:rStyle w:val="VerbatimChar"/>
        </w:rPr>
        <w:t xml:space="preserve">## catbi-netbi     -0.90 -0.81     -0.68  0.00     -0.93     -0.55</w:t>
      </w:r>
      <w:r>
        <w:br/>
      </w:r>
      <w:r>
        <w:rPr>
          <w:rStyle w:val="VerbatimChar"/>
        </w:rPr>
        <w:t xml:space="preserve">## catbi-hrate      0.92  0.96      0.98  0.00      0.88      0.98</w:t>
      </w:r>
      <w:r>
        <w:br/>
      </w:r>
      <w:r>
        <w:rPr>
          <w:rStyle w:val="VerbatimChar"/>
        </w:rPr>
        <w:t xml:space="preserve">## fspr-netbi      -0.76 -0.60     -0.36  0.00     -0.84     -0.17</w:t>
      </w:r>
      <w:r>
        <w:br/>
      </w:r>
      <w:r>
        <w:rPr>
          <w:rStyle w:val="VerbatimChar"/>
        </w:rPr>
        <w:t xml:space="preserve">## fspr-hrate       0.02  0.32      0.57  0.04     -0.19      0.69</w:t>
      </w:r>
      <w:r>
        <w:br/>
      </w:r>
      <w:r>
        <w:rPr>
          <w:rStyle w:val="VerbatimChar"/>
        </w:rPr>
        <w:t xml:space="preserve">## netbi-hrate     -0.96 -0.93     -0.87  0.00     -0.97     -0.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82ca19b86fd1e376284018c06290862361f6cef"/>
    <w:p>
      <w:pPr>
        <w:pStyle w:val="Heading3"/>
      </w:pPr>
      <w:r>
        <w:t xml:space="preserve">Spearman Correlations of Fishery Series with PDO, 1975-2017</w:t>
      </w:r>
    </w:p>
    <w:p>
      <w:pPr>
        <w:pStyle w:val="SourceCode"/>
      </w:pPr>
      <w:r>
        <w:rPr>
          <w:rStyle w:val="VerbatimChar"/>
        </w:rPr>
        <w:t xml:space="preserve">## Call:corr.test(x = mls[c(4, 5:14)], use = "pairwise.complete.obs", </w:t>
      </w:r>
      <w:r>
        <w:br/>
      </w:r>
      <w:r>
        <w:rPr>
          <w:rStyle w:val="VerbatimChar"/>
        </w:rPr>
        <w:t xml:space="preserve">##     method = "spearman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pdo   rec   ssb  rssb popbio fmort   spr catbio  fspr netbio hrate</w:t>
      </w:r>
      <w:r>
        <w:br/>
      </w:r>
      <w:r>
        <w:rPr>
          <w:rStyle w:val="VerbatimChar"/>
        </w:rPr>
        <w:t xml:space="preserve">## pdo     1.00  0.28  0.37  0.01   0.19 -0.15  0.17   0.31 -0.17  -0.21  0.31</w:t>
      </w:r>
      <w:r>
        <w:br/>
      </w:r>
      <w:r>
        <w:rPr>
          <w:rStyle w:val="VerbatimChar"/>
        </w:rPr>
        <w:t xml:space="preserve">## rec     0.28  1.00  0.66  0.44   0.16 -0.03  0.10   0.67 -0.10  -0.44  0.60</w:t>
      </w:r>
      <w:r>
        <w:br/>
      </w:r>
      <w:r>
        <w:rPr>
          <w:rStyle w:val="VerbatimChar"/>
        </w:rPr>
        <w:t xml:space="preserve">## ssb     0.37  0.66  1.00 -0.30   0.51 -0.42  0.51   0.76 -0.51  -0.31  0.60</w:t>
      </w:r>
      <w:r>
        <w:br/>
      </w:r>
      <w:r>
        <w:rPr>
          <w:rStyle w:val="VerbatimChar"/>
        </w:rPr>
        <w:t xml:space="preserve">## rssb    0.01  0.44 -0.30  1.00  -0.48  0.49 -0.52  -0.02  0.52  -0.25  0.10</w:t>
      </w:r>
      <w:r>
        <w:br/>
      </w:r>
      <w:r>
        <w:rPr>
          <w:rStyle w:val="VerbatimChar"/>
        </w:rPr>
        <w:t xml:space="preserve">## popbio  0.19  0.16  0.51 -0.48   1.00 -0.96  0.95  -0.05 -0.95   0.59 -0.29</w:t>
      </w:r>
      <w:r>
        <w:br/>
      </w:r>
      <w:r>
        <w:rPr>
          <w:rStyle w:val="VerbatimChar"/>
        </w:rPr>
        <w:t xml:space="preserve">## fmort  -0.15 -0.03 -0.42  0.49  -0.96  1.00 -0.91   0.16  0.91  -0.65  0.38</w:t>
      </w:r>
      <w:r>
        <w:br/>
      </w:r>
      <w:r>
        <w:rPr>
          <w:rStyle w:val="VerbatimChar"/>
        </w:rPr>
        <w:t xml:space="preserve">## spr     0.17  0.10  0.51 -0.52   0.95 -0.91  1.00  -0.08 -1.00   0.60 -0.32</w:t>
      </w:r>
      <w:r>
        <w:br/>
      </w:r>
      <w:r>
        <w:rPr>
          <w:rStyle w:val="VerbatimChar"/>
        </w:rPr>
        <w:t xml:space="preserve">## catbio  0.31  0.67  0.76 -0.02  -0.05  0.16 -0.08   1.00  0.08  -0.81  0.96</w:t>
      </w:r>
      <w:r>
        <w:br/>
      </w:r>
      <w:r>
        <w:rPr>
          <w:rStyle w:val="VerbatimChar"/>
        </w:rPr>
        <w:t xml:space="preserve">## fspr   -0.17 -0.10 -0.51  0.52  -0.95  0.91 -1.00   0.08  1.00  -0.60  0.32</w:t>
      </w:r>
      <w:r>
        <w:br/>
      </w:r>
      <w:r>
        <w:rPr>
          <w:rStyle w:val="VerbatimChar"/>
        </w:rPr>
        <w:t xml:space="preserve">## netbio -0.21 -0.44 -0.31 -0.25   0.59 -0.65  0.60  -0.81 -0.60   1.00 -0.93</w:t>
      </w:r>
      <w:r>
        <w:br/>
      </w:r>
      <w:r>
        <w:rPr>
          <w:rStyle w:val="VerbatimChar"/>
        </w:rPr>
        <w:t xml:space="preserve">## hrate   0.31  0.60  0.60  0.10  -0.29  0.38 -0.32   0.96  0.32  -0.93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pdo rec ssb rssb popbio fmort spr catbio fspr netbio hrate</w:t>
      </w:r>
      <w:r>
        <w:br/>
      </w:r>
      <w:r>
        <w:rPr>
          <w:rStyle w:val="VerbatimChar"/>
        </w:rPr>
        <w:t xml:space="preserve">## pdo     43  43  43   43     43    43  43     43   43     43    43</w:t>
      </w:r>
      <w:r>
        <w:br/>
      </w:r>
      <w:r>
        <w:rPr>
          <w:rStyle w:val="VerbatimChar"/>
        </w:rPr>
        <w:t xml:space="preserve">## rec     43  43  43   43     43    43  43     43   43     43    43</w:t>
      </w:r>
      <w:r>
        <w:br/>
      </w:r>
      <w:r>
        <w:rPr>
          <w:rStyle w:val="VerbatimChar"/>
        </w:rPr>
        <w:t xml:space="preserve">## ssb     43  43  43   43     43    43  43     43   43     43    43</w:t>
      </w:r>
      <w:r>
        <w:br/>
      </w:r>
      <w:r>
        <w:rPr>
          <w:rStyle w:val="VerbatimChar"/>
        </w:rPr>
        <w:t xml:space="preserve">## rssb    43  43  43   43     43    43  43     43   43     43    43</w:t>
      </w:r>
      <w:r>
        <w:br/>
      </w:r>
      <w:r>
        <w:rPr>
          <w:rStyle w:val="VerbatimChar"/>
        </w:rPr>
        <w:t xml:space="preserve">## popbio  43  43  43   43     43    43  43     43   43     43    43</w:t>
      </w:r>
      <w:r>
        <w:br/>
      </w:r>
      <w:r>
        <w:rPr>
          <w:rStyle w:val="VerbatimChar"/>
        </w:rPr>
        <w:t xml:space="preserve">## fmort   43  43  43   43     43    43  43     43   43     43    43</w:t>
      </w:r>
      <w:r>
        <w:br/>
      </w:r>
      <w:r>
        <w:rPr>
          <w:rStyle w:val="VerbatimChar"/>
        </w:rPr>
        <w:t xml:space="preserve">## spr     43  43  43   43     43    43  43     43   43     43    43</w:t>
      </w:r>
      <w:r>
        <w:br/>
      </w:r>
      <w:r>
        <w:rPr>
          <w:rStyle w:val="VerbatimChar"/>
        </w:rPr>
        <w:t xml:space="preserve">## catbio  43  43  43   43     43    43  43     43   43     43    43</w:t>
      </w:r>
      <w:r>
        <w:br/>
      </w:r>
      <w:r>
        <w:rPr>
          <w:rStyle w:val="VerbatimChar"/>
        </w:rPr>
        <w:t xml:space="preserve">## fspr    43  43  43   43     43    43  43     43   43     43    43</w:t>
      </w:r>
      <w:r>
        <w:br/>
      </w:r>
      <w:r>
        <w:rPr>
          <w:rStyle w:val="VerbatimChar"/>
        </w:rPr>
        <w:t xml:space="preserve">## netbio  43  43  43   43     43    43  43     43   43     43    43</w:t>
      </w:r>
      <w:r>
        <w:br/>
      </w:r>
      <w:r>
        <w:rPr>
          <w:rStyle w:val="VerbatimChar"/>
        </w:rPr>
        <w:t xml:space="preserve">## hrate   43  43  43   43     43    43  43     43   43     43    4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pdo  rec  ssb rssb popbio fmort  spr catbio fspr netbio hrate</w:t>
      </w:r>
      <w:r>
        <w:br/>
      </w:r>
      <w:r>
        <w:rPr>
          <w:rStyle w:val="VerbatimChar"/>
        </w:rPr>
        <w:t xml:space="preserve">## pdo    0.00 1.00 0.39 1.00   1.00  1.00 1.00   0.94 1.00   1.00  0.95</w:t>
      </w:r>
      <w:r>
        <w:br/>
      </w:r>
      <w:r>
        <w:rPr>
          <w:rStyle w:val="VerbatimChar"/>
        </w:rPr>
        <w:t xml:space="preserve">## rec    0.07 0.00 0.00 0.09   1.00  1.00 1.00   0.00 1.00   0.09  0.00</w:t>
      </w:r>
      <w:r>
        <w:br/>
      </w:r>
      <w:r>
        <w:rPr>
          <w:rStyle w:val="VerbatimChar"/>
        </w:rPr>
        <w:t xml:space="preserve">## ssb    0.02 0.00 0.00 1.00   0.02  0.14 0.02   0.00 0.02   0.94  0.00</w:t>
      </w:r>
      <w:r>
        <w:br/>
      </w:r>
      <w:r>
        <w:rPr>
          <w:rStyle w:val="VerbatimChar"/>
        </w:rPr>
        <w:t xml:space="preserve">## rssb   0.94 0.00 0.05 0.00   0.04  0.03 0.01   1.00 0.01   1.00  1.00</w:t>
      </w:r>
      <w:r>
        <w:br/>
      </w:r>
      <w:r>
        <w:rPr>
          <w:rStyle w:val="VerbatimChar"/>
        </w:rPr>
        <w:t xml:space="preserve">## popbio 0.23 0.32 0.00 0.00   0.00  0.00 0.00   1.00 0.00   0.00  1.00</w:t>
      </w:r>
      <w:r>
        <w:br/>
      </w:r>
      <w:r>
        <w:rPr>
          <w:rStyle w:val="VerbatimChar"/>
        </w:rPr>
        <w:t xml:space="preserve">## fmort  0.35 0.83 0.01 0.00   0.00  0.00 0.00   1.00 0.00   0.00  0.29</w:t>
      </w:r>
      <w:r>
        <w:br/>
      </w:r>
      <w:r>
        <w:rPr>
          <w:rStyle w:val="VerbatimChar"/>
        </w:rPr>
        <w:t xml:space="preserve">## spr    0.28 0.53 0.00 0.00   0.00  0.00 0.00   1.00 0.00   0.00  0.90</w:t>
      </w:r>
      <w:r>
        <w:br/>
      </w:r>
      <w:r>
        <w:rPr>
          <w:rStyle w:val="VerbatimChar"/>
        </w:rPr>
        <w:t xml:space="preserve">## catbio 0.04 0.00 0.00 0.88   0.74  0.31 0.60   0.00 1.00   0.00  0.00</w:t>
      </w:r>
      <w:r>
        <w:br/>
      </w:r>
      <w:r>
        <w:rPr>
          <w:rStyle w:val="VerbatimChar"/>
        </w:rPr>
        <w:t xml:space="preserve">## fspr   0.28 0.53 0.00 0.00   0.00  0.00 0.00   0.60 0.00   0.00  0.90</w:t>
      </w:r>
      <w:r>
        <w:br/>
      </w:r>
      <w:r>
        <w:rPr>
          <w:rStyle w:val="VerbatimChar"/>
        </w:rPr>
        <w:t xml:space="preserve">## netbio 0.18 0.00 0.04 0.10   0.00  0.00 0.00   0.00 0.00   0.00  0.00</w:t>
      </w:r>
      <w:r>
        <w:br/>
      </w:r>
      <w:r>
        <w:rPr>
          <w:rStyle w:val="VerbatimChar"/>
        </w:rPr>
        <w:t xml:space="preserve">## hrate  0.05 0.00 0.00 0.51   0.06  0.01 0.04   0.00 0.04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pdo-rec         -0.02  0.28      0.54  0.07     -0.18      0.64</w:t>
      </w:r>
      <w:r>
        <w:br/>
      </w:r>
      <w:r>
        <w:rPr>
          <w:rStyle w:val="VerbatimChar"/>
        </w:rPr>
        <w:t xml:space="preserve">## pdo-ssb          0.08  0.37      0.60  0.02     -0.10      0.70</w:t>
      </w:r>
      <w:r>
        <w:br/>
      </w:r>
      <w:r>
        <w:rPr>
          <w:rStyle w:val="VerbatimChar"/>
        </w:rPr>
        <w:t xml:space="preserve">## pdo-rssb        -0.29  0.01      0.31  0.94     -0.29      0.31</w:t>
      </w:r>
      <w:r>
        <w:br/>
      </w:r>
      <w:r>
        <w:rPr>
          <w:rStyle w:val="VerbatimChar"/>
        </w:rPr>
        <w:t xml:space="preserve">## pdo-popbi       -0.12  0.19      0.46  0.23     -0.27      0.57</w:t>
      </w:r>
      <w:r>
        <w:br/>
      </w:r>
      <w:r>
        <w:rPr>
          <w:rStyle w:val="VerbatimChar"/>
        </w:rPr>
        <w:t xml:space="preserve">## pdo-fmort       -0.43 -0.15      0.16  0.35     -0.53      0.29</w:t>
      </w:r>
      <w:r>
        <w:br/>
      </w:r>
      <w:r>
        <w:rPr>
          <w:rStyle w:val="VerbatimChar"/>
        </w:rPr>
        <w:t xml:space="preserve">## pdo-spr         -0.14  0.17      0.45  0.28     -0.28      0.56</w:t>
      </w:r>
      <w:r>
        <w:br/>
      </w:r>
      <w:r>
        <w:rPr>
          <w:rStyle w:val="VerbatimChar"/>
        </w:rPr>
        <w:t xml:space="preserve">## pdo-catbi        0.01  0.31      0.56  0.04     -0.16      0.67</w:t>
      </w:r>
      <w:r>
        <w:br/>
      </w:r>
      <w:r>
        <w:rPr>
          <w:rStyle w:val="VerbatimChar"/>
        </w:rPr>
        <w:t xml:space="preserve">## pdo-fspr        -0.45 -0.17      0.14  0.28     -0.56      0.28</w:t>
      </w:r>
      <w:r>
        <w:br/>
      </w:r>
      <w:r>
        <w:rPr>
          <w:rStyle w:val="VerbatimChar"/>
        </w:rPr>
        <w:t xml:space="preserve">## pdo-netbi       -0.48 -0.21      0.10  0.18     -0.59      0.25</w:t>
      </w:r>
      <w:r>
        <w:br/>
      </w:r>
      <w:r>
        <w:rPr>
          <w:rStyle w:val="VerbatimChar"/>
        </w:rPr>
        <w:t xml:space="preserve">## pdo-hrate        0.01  0.31      0.56  0.05     -0.16      0.66</w:t>
      </w:r>
      <w:r>
        <w:br/>
      </w:r>
      <w:r>
        <w:rPr>
          <w:rStyle w:val="VerbatimChar"/>
        </w:rPr>
        <w:t xml:space="preserve">## rec-ssb          0.45  0.66      0.80  0.00      0.28      0.87</w:t>
      </w:r>
      <w:r>
        <w:br/>
      </w:r>
      <w:r>
        <w:rPr>
          <w:rStyle w:val="VerbatimChar"/>
        </w:rPr>
        <w:t xml:space="preserve">## rec-rssb         0.17  0.44      0.66  0.00     -0.02      0.75</w:t>
      </w:r>
      <w:r>
        <w:br/>
      </w:r>
      <w:r>
        <w:rPr>
          <w:rStyle w:val="VerbatimChar"/>
        </w:rPr>
        <w:t xml:space="preserve">## rec-popbi       -0.15  0.16      0.44  0.32     -0.28      0.54</w:t>
      </w:r>
      <w:r>
        <w:br/>
      </w:r>
      <w:r>
        <w:rPr>
          <w:rStyle w:val="VerbatimChar"/>
        </w:rPr>
        <w:t xml:space="preserve">## rec-fmort       -0.33 -0.03      0.27  0.83     -0.39      0.33</w:t>
      </w:r>
      <w:r>
        <w:br/>
      </w:r>
      <w:r>
        <w:rPr>
          <w:rStyle w:val="VerbatimChar"/>
        </w:rPr>
        <w:t xml:space="preserve">## rec-spr         -0.21  0.10      0.39  0.53     -0.32      0.49</w:t>
      </w:r>
      <w:r>
        <w:br/>
      </w:r>
      <w:r>
        <w:rPr>
          <w:rStyle w:val="VerbatimChar"/>
        </w:rPr>
        <w:t xml:space="preserve">## rec-catbi        0.46  0.67      0.81  0.00      0.29      0.87</w:t>
      </w:r>
      <w:r>
        <w:br/>
      </w:r>
      <w:r>
        <w:rPr>
          <w:rStyle w:val="VerbatimChar"/>
        </w:rPr>
        <w:t xml:space="preserve">## rec-fspr        -0.39 -0.10      0.21  0.53     -0.48      0.31</w:t>
      </w:r>
      <w:r>
        <w:br/>
      </w:r>
      <w:r>
        <w:rPr>
          <w:rStyle w:val="VerbatimChar"/>
        </w:rPr>
        <w:t xml:space="preserve">## rec-netbi       -0.65 -0.44     -0.16  0.00     -0.75      0.02</w:t>
      </w:r>
      <w:r>
        <w:br/>
      </w:r>
      <w:r>
        <w:rPr>
          <w:rStyle w:val="VerbatimChar"/>
        </w:rPr>
        <w:t xml:space="preserve">## rec-hrate        0.36  0.60      0.76  0.00      0.18      0.83</w:t>
      </w:r>
      <w:r>
        <w:br/>
      </w:r>
      <w:r>
        <w:rPr>
          <w:rStyle w:val="VerbatimChar"/>
        </w:rPr>
        <w:t xml:space="preserve">## ssb-rssb        -0.55 -0.30      0.00  0.05     -0.66      0.17</w:t>
      </w:r>
      <w:r>
        <w:br/>
      </w:r>
      <w:r>
        <w:rPr>
          <w:rStyle w:val="VerbatimChar"/>
        </w:rPr>
        <w:t xml:space="preserve">## ssb-popbi        0.25  0.51      0.70  0.00      0.06      0.79</w:t>
      </w:r>
      <w:r>
        <w:br/>
      </w:r>
      <w:r>
        <w:rPr>
          <w:rStyle w:val="VerbatimChar"/>
        </w:rPr>
        <w:t xml:space="preserve">## ssb-fmort       -0.64 -0.42     -0.14  0.01     -0.74      0.05</w:t>
      </w:r>
      <w:r>
        <w:br/>
      </w:r>
      <w:r>
        <w:rPr>
          <w:rStyle w:val="VerbatimChar"/>
        </w:rPr>
        <w:t xml:space="preserve">## ssb-spr          0.24  0.51      0.70  0.00      0.06      0.79</w:t>
      </w:r>
      <w:r>
        <w:br/>
      </w:r>
      <w:r>
        <w:rPr>
          <w:rStyle w:val="VerbatimChar"/>
        </w:rPr>
        <w:t xml:space="preserve">## ssb-catbi        0.60  0.76      0.87  0.00      0.45      0.91</w:t>
      </w:r>
      <w:r>
        <w:br/>
      </w:r>
      <w:r>
        <w:rPr>
          <w:rStyle w:val="VerbatimChar"/>
        </w:rPr>
        <w:t xml:space="preserve">## ssb-fspr        -0.70 -0.51     -0.24  0.00     -0.79     -0.06</w:t>
      </w:r>
      <w:r>
        <w:br/>
      </w:r>
      <w:r>
        <w:rPr>
          <w:rStyle w:val="VerbatimChar"/>
        </w:rPr>
        <w:t xml:space="preserve">## ssb-netbi       -0.56 -0.31     -0.01  0.04     -0.67      0.16</w:t>
      </w:r>
      <w:r>
        <w:br/>
      </w:r>
      <w:r>
        <w:rPr>
          <w:rStyle w:val="VerbatimChar"/>
        </w:rPr>
        <w:t xml:space="preserve">## ssb-hrate        0.36  0.60      0.76  0.00      0.18      0.83</w:t>
      </w:r>
      <w:r>
        <w:br/>
      </w:r>
      <w:r>
        <w:rPr>
          <w:rStyle w:val="VerbatimChar"/>
        </w:rPr>
        <w:t xml:space="preserve">## rssb-popbi      -0.68 -0.48     -0.21  0.00     -0.77     -0.02</w:t>
      </w:r>
      <w:r>
        <w:br/>
      </w:r>
      <w:r>
        <w:rPr>
          <w:rStyle w:val="VerbatimChar"/>
        </w:rPr>
        <w:t xml:space="preserve">## rssb-fmort       0.22  0.49      0.69  0.00      0.03      0.77</w:t>
      </w:r>
      <w:r>
        <w:br/>
      </w:r>
      <w:r>
        <w:rPr>
          <w:rStyle w:val="VerbatimChar"/>
        </w:rPr>
        <w:t xml:space="preserve">## rssb-spr        -0.71 -0.52     -0.26  0.00     -0.79     -0.07</w:t>
      </w:r>
      <w:r>
        <w:br/>
      </w:r>
      <w:r>
        <w:rPr>
          <w:rStyle w:val="VerbatimChar"/>
        </w:rPr>
        <w:t xml:space="preserve">## rssb-catbi      -0.32 -0.02      0.28  0.88     -0.36      0.32</w:t>
      </w:r>
      <w:r>
        <w:br/>
      </w:r>
      <w:r>
        <w:rPr>
          <w:rStyle w:val="VerbatimChar"/>
        </w:rPr>
        <w:t xml:space="preserve">## rssb-fspr        0.26  0.52      0.71  0.00      0.07      0.79</w:t>
      </w:r>
      <w:r>
        <w:br/>
      </w:r>
      <w:r>
        <w:rPr>
          <w:rStyle w:val="VerbatimChar"/>
        </w:rPr>
        <w:t xml:space="preserve">## rssb-netbi      -0.51 -0.25      0.05  0.10     -0.62      0.21</w:t>
      </w:r>
      <w:r>
        <w:br/>
      </w:r>
      <w:r>
        <w:rPr>
          <w:rStyle w:val="VerbatimChar"/>
        </w:rPr>
        <w:t xml:space="preserve">## rssb-hrate      -0.20  0.10      0.39  0.51     -0.32      0.50</w:t>
      </w:r>
      <w:r>
        <w:br/>
      </w:r>
      <w:r>
        <w:rPr>
          <w:rStyle w:val="VerbatimChar"/>
        </w:rPr>
        <w:t xml:space="preserve">## popbi-fmort     -0.98 -0.96     -0.93  0.00     -0.99     -0.90</w:t>
      </w:r>
      <w:r>
        <w:br/>
      </w:r>
      <w:r>
        <w:rPr>
          <w:rStyle w:val="VerbatimChar"/>
        </w:rPr>
        <w:t xml:space="preserve">## popbi-spr        0.91  0.95      0.97  0.00      0.87      0.98</w:t>
      </w:r>
      <w:r>
        <w:br/>
      </w:r>
      <w:r>
        <w:rPr>
          <w:rStyle w:val="VerbatimChar"/>
        </w:rPr>
        <w:t xml:space="preserve">## popbi-catbi     -0.35 -0.05      0.25  0.74     -0.42      0.33</w:t>
      </w:r>
      <w:r>
        <w:br/>
      </w:r>
      <w:r>
        <w:rPr>
          <w:rStyle w:val="VerbatimChar"/>
        </w:rPr>
        <w:t xml:space="preserve">## popbi-fspr      -0.97 -0.95     -0.91  0.00     -0.98     -0.87</w:t>
      </w:r>
      <w:r>
        <w:br/>
      </w:r>
      <w:r>
        <w:rPr>
          <w:rStyle w:val="VerbatimChar"/>
        </w:rPr>
        <w:t xml:space="preserve">## popbi-netbi      0.35  0.59      0.76  0.00      0.17      0.83</w:t>
      </w:r>
      <w:r>
        <w:br/>
      </w:r>
      <w:r>
        <w:rPr>
          <w:rStyle w:val="VerbatimChar"/>
        </w:rPr>
        <w:t xml:space="preserve">## popbi-hrate     -0.54 -0.29      0.01  0.06     -0.65      0.17</w:t>
      </w:r>
      <w:r>
        <w:br/>
      </w:r>
      <w:r>
        <w:rPr>
          <w:rStyle w:val="VerbatimChar"/>
        </w:rPr>
        <w:t xml:space="preserve">## fmort-spr       -0.95 -0.91     -0.84  0.00     -0.97     -0.77</w:t>
      </w:r>
      <w:r>
        <w:br/>
      </w:r>
      <w:r>
        <w:rPr>
          <w:rStyle w:val="VerbatimChar"/>
        </w:rPr>
        <w:t xml:space="preserve">## fmort-catbi     -0.15  0.16      0.44  0.31     -0.29      0.55</w:t>
      </w:r>
      <w:r>
        <w:br/>
      </w:r>
      <w:r>
        <w:rPr>
          <w:rStyle w:val="VerbatimChar"/>
        </w:rPr>
        <w:t xml:space="preserve">## fmort-fspr       0.84  0.91      0.95  0.00      0.77      0.97</w:t>
      </w:r>
      <w:r>
        <w:br/>
      </w:r>
      <w:r>
        <w:rPr>
          <w:rStyle w:val="VerbatimChar"/>
        </w:rPr>
        <w:t xml:space="preserve">## fmort-netbi     -0.80 -0.65     -0.44  0.00     -0.86     -0.26</w:t>
      </w:r>
      <w:r>
        <w:br/>
      </w:r>
      <w:r>
        <w:rPr>
          <w:rStyle w:val="VerbatimChar"/>
        </w:rPr>
        <w:t xml:space="preserve">## fmort-hrate      0.10  0.38      0.61  0.01     -0.09      0.72</w:t>
      </w:r>
      <w:r>
        <w:br/>
      </w:r>
      <w:r>
        <w:rPr>
          <w:rStyle w:val="VerbatimChar"/>
        </w:rPr>
        <w:t xml:space="preserve">## spr-catbi       -0.37 -0.08      0.22  0.60     -0.46      0.32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36  0.60      0.76  0.00      0.18      0.83</w:t>
      </w:r>
      <w:r>
        <w:br/>
      </w:r>
      <w:r>
        <w:rPr>
          <w:rStyle w:val="VerbatimChar"/>
        </w:rPr>
        <w:t xml:space="preserve">## spr-hrate       -0.57 -0.32     -0.02  0.04     -0.67      0.15</w:t>
      </w:r>
      <w:r>
        <w:br/>
      </w:r>
      <w:r>
        <w:rPr>
          <w:rStyle w:val="VerbatimChar"/>
        </w:rPr>
        <w:t xml:space="preserve">## catbi-fspr      -0.22  0.08      0.37  0.60     -0.31      0.45</w:t>
      </w:r>
      <w:r>
        <w:br/>
      </w:r>
      <w:r>
        <w:rPr>
          <w:rStyle w:val="VerbatimChar"/>
        </w:rPr>
        <w:t xml:space="preserve">## catbi-netbi     -0.90 -0.81     -0.68  0.00     -0.93     -0.55</w:t>
      </w:r>
      <w:r>
        <w:br/>
      </w:r>
      <w:r>
        <w:rPr>
          <w:rStyle w:val="VerbatimChar"/>
        </w:rPr>
        <w:t xml:space="preserve">## catbi-hrate      0.92  0.96      0.98  0.00      0.88      0.98</w:t>
      </w:r>
      <w:r>
        <w:br/>
      </w:r>
      <w:r>
        <w:rPr>
          <w:rStyle w:val="VerbatimChar"/>
        </w:rPr>
        <w:t xml:space="preserve">## fspr-netbi      -0.76 -0.60     -0.36  0.00     -0.83     -0.18</w:t>
      </w:r>
      <w:r>
        <w:br/>
      </w:r>
      <w:r>
        <w:rPr>
          <w:rStyle w:val="VerbatimChar"/>
        </w:rPr>
        <w:t xml:space="preserve">## fspr-hrate       0.02  0.32      0.57  0.04     -0.16      0.68</w:t>
      </w:r>
      <w:r>
        <w:br/>
      </w:r>
      <w:r>
        <w:rPr>
          <w:rStyle w:val="VerbatimChar"/>
        </w:rPr>
        <w:t xml:space="preserve">## netbi-hrate     -0.96 -0.93     -0.87  0.00     -0.97     -0.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42" w:name="change-point-analyses"/>
    <w:p>
      <w:pPr>
        <w:pStyle w:val="Heading2"/>
      </w:pPr>
      <w:r>
        <w:t xml:space="preserve">Change Point Analyses</w:t>
      </w:r>
    </w:p>
    <w:bookmarkStart w:id="81" w:name="recruitment-change-point-analyses"/>
    <w:p>
      <w:pPr>
        <w:pStyle w:val="Heading3"/>
      </w:pPr>
      <w:r>
        <w:t xml:space="preserve">Recruitment Change Point Analyses</w:t>
      </w:r>
    </w:p>
    <w:bookmarkStart w:id="80" w:name="pruned-exact-linear-time-algorithm"/>
    <w:p>
      <w:pPr>
        <w:pStyle w:val="Heading4"/>
      </w:pPr>
      <w:r>
        <w:t xml:space="preserve">Pruned Exact Linear Time Algorith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1.0000000 23.0000000  0.5423913  0.2240000  0.1703826  0.1097921</w:t>
      </w:r>
    </w:p>
    <w:bookmarkEnd w:id="80"/>
    <w:bookmarkEnd w:id="81"/>
    <w:bookmarkStart w:id="86" w:name="spawning-biomass-change-point-analyses"/>
    <w:p>
      <w:pPr>
        <w:pStyle w:val="Heading3"/>
      </w:pPr>
      <w:r>
        <w:t xml:space="preserve">Spawning Biomass Change Point Analyses</w:t>
      </w:r>
    </w:p>
    <w:bookmarkStart w:id="85" w:name="pruned-exact-linear-time-algorithm-1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1.0000000 21.0000000  2.6754286  0.9185000  0.7374507  0.1621096</w:t>
      </w:r>
    </w:p>
    <w:bookmarkEnd w:id="85"/>
    <w:bookmarkEnd w:id="86"/>
    <w:bookmarkStart w:id="91" w:name="Xae7bedfb86c68ec2a9a2a1bea5a4f9722c1d2b8"/>
    <w:p>
      <w:pPr>
        <w:pStyle w:val="Heading3"/>
      </w:pPr>
      <w:r>
        <w:t xml:space="preserve">Recruits per Spawning Biomass Change Point Analyses</w:t>
      </w:r>
    </w:p>
    <w:bookmarkStart w:id="90" w:name="pruned-exact-linear-time-algorithm-2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1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 0.2513256 0.1340439</w:t>
      </w:r>
    </w:p>
    <w:bookmarkEnd w:id="90"/>
    <w:bookmarkEnd w:id="91"/>
    <w:bookmarkStart w:id="96" w:name="X76503a72cd43af31774e6caec5ab35a22de41b0"/>
    <w:p>
      <w:pPr>
        <w:pStyle w:val="Heading3"/>
      </w:pPr>
      <w:r>
        <w:t xml:space="preserve">Spawning Potential Ratio Change Point Analyses</w:t>
      </w:r>
    </w:p>
    <w:bookmarkStart w:id="95" w:name="pruned-exact-linear-time-algorithm-3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4 19 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3.000000000  4.000000000 19.000000000 29.000000000  0.100750000</w:t>
      </w:r>
      <w:r>
        <w:br/>
      </w:r>
      <w:r>
        <w:rPr>
          <w:rStyle w:val="VerbatimChar"/>
        </w:rPr>
        <w:t xml:space="preserve">##  [6]  0.144866667  0.077000000  0.128428571  0.005402546  0.026961372</w:t>
      </w:r>
      <w:r>
        <w:br/>
      </w:r>
      <w:r>
        <w:rPr>
          <w:rStyle w:val="VerbatimChar"/>
        </w:rPr>
        <w:t xml:space="preserve">## [11]  0.011269428  0.030375541</w:t>
      </w:r>
    </w:p>
    <w:bookmarkEnd w:id="95"/>
    <w:bookmarkEnd w:id="96"/>
    <w:bookmarkStart w:id="101" w:name="population-biomass-change-point-analyses"/>
    <w:p>
      <w:pPr>
        <w:pStyle w:val="Heading3"/>
      </w:pPr>
      <w:r>
        <w:t xml:space="preserve">Population Biomass Change Point Analyses</w:t>
      </w:r>
    </w:p>
    <w:bookmarkStart w:id="100" w:name="pruned-exact-linear-time-algorithm-4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3 19 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3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3.00000000  3.00000000 19.00000000 39.00000000 12.75800000 15.77812500</w:t>
      </w:r>
      <w:r>
        <w:br/>
      </w:r>
      <w:r>
        <w:rPr>
          <w:rStyle w:val="VerbatimChar"/>
        </w:rPr>
        <w:t xml:space="preserve">##  [7] 13.15550000 16.35050000  0.09625314  1.31566660  1.05551298  0.78975518</w:t>
      </w:r>
    </w:p>
    <w:bookmarkEnd w:id="100"/>
    <w:bookmarkEnd w:id="101"/>
    <w:bookmarkStart w:id="106" w:name="catch-biomass-change-point-analyses"/>
    <w:p>
      <w:pPr>
        <w:pStyle w:val="Heading3"/>
      </w:pPr>
      <w:r>
        <w:t xml:space="preserve">Catch Biomass Change Point Analyses</w:t>
      </w:r>
    </w:p>
    <w:bookmarkStart w:id="105" w:name="pruned-exact-linear-time-algorithm-5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5 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2.0000000 25.0000000 34.0000000  7.4512756  3.9336656  2.2792233  1.5008045</w:t>
      </w:r>
      <w:r>
        <w:br/>
      </w:r>
      <w:r>
        <w:rPr>
          <w:rStyle w:val="VerbatimChar"/>
        </w:rPr>
        <w:t xml:space="preserve">## [8]  0.6348752  0.3193690</w:t>
      </w:r>
    </w:p>
    <w:bookmarkEnd w:id="105"/>
    <w:bookmarkEnd w:id="106"/>
    <w:bookmarkStart w:id="111" w:name="fishing-mortality-change-point-analyses"/>
    <w:p>
      <w:pPr>
        <w:pStyle w:val="Heading3"/>
      </w:pPr>
      <w:r>
        <w:t xml:space="preserve">Fishing Mortality Change Point Analyses</w:t>
      </w:r>
    </w:p>
    <w:bookmarkStart w:id="110" w:name="pruned-exact-linear-time-algorithm-6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 1.0569767 0.3330587</w:t>
      </w:r>
    </w:p>
    <w:bookmarkEnd w:id="110"/>
    <w:bookmarkEnd w:id="111"/>
    <w:bookmarkStart w:id="116" w:name="fishing-intensity-change-point-analyses"/>
    <w:p>
      <w:pPr>
        <w:pStyle w:val="Heading3"/>
      </w:pPr>
      <w:r>
        <w:t xml:space="preserve">Fishing Intensity Change Point Analyses</w:t>
      </w:r>
    </w:p>
    <w:bookmarkStart w:id="115" w:name="pruned-exact-linear-time-algorithm-7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4 19 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6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3.000000000  4.000000000 19.000000000 29.000000000  0.899250000</w:t>
      </w:r>
      <w:r>
        <w:br/>
      </w:r>
      <w:r>
        <w:rPr>
          <w:rStyle w:val="VerbatimChar"/>
        </w:rPr>
        <w:t xml:space="preserve">##  [6]  0.855133333  0.923000000  0.871571429  0.005402546  0.026961372</w:t>
      </w:r>
      <w:r>
        <w:br/>
      </w:r>
      <w:r>
        <w:rPr>
          <w:rStyle w:val="VerbatimChar"/>
        </w:rPr>
        <w:t xml:space="preserve">## [11]  0.011269428  0.030375541</w:t>
      </w:r>
    </w:p>
    <w:bookmarkEnd w:id="115"/>
    <w:bookmarkEnd w:id="116"/>
    <w:bookmarkStart w:id="121" w:name="net-biomass-change-point-analyses"/>
    <w:p>
      <w:pPr>
        <w:pStyle w:val="Heading3"/>
      </w:pPr>
      <w:r>
        <w:t xml:space="preserve">Net Biomass Change Point Analyses</w:t>
      </w:r>
    </w:p>
    <w:bookmarkStart w:id="120" w:name="pruned-exact-linear-time-algorithm-8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7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1.000000 32.000000  7.496442 12.468362  2.348322  1.767508</w:t>
      </w:r>
    </w:p>
    <w:bookmarkEnd w:id="120"/>
    <w:bookmarkEnd w:id="121"/>
    <w:bookmarkStart w:id="126" w:name="harvest-rate-change-point-analyses"/>
    <w:p>
      <w:pPr>
        <w:pStyle w:val="Heading3"/>
      </w:pPr>
      <w:r>
        <w:t xml:space="preserve">Harvest Rate Change Point Analyses</w:t>
      </w:r>
    </w:p>
    <w:bookmarkStart w:id="125" w:name="pruned-exact-linear-time-algorithm-9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5 27 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3.000000e+00 2.500000e+01 2.700000e+01 3.400000e+01 5.181665e-01</w:t>
      </w:r>
      <w:r>
        <w:br/>
      </w:r>
      <w:r>
        <w:rPr>
          <w:rStyle w:val="VerbatimChar"/>
        </w:rPr>
        <w:t xml:space="preserve">##  [6] 3.545353e-01 2.915231e-01 1.547199e-01 1.277120e-01 4.807614e-04</w:t>
      </w:r>
      <w:r>
        <w:br/>
      </w:r>
      <w:r>
        <w:rPr>
          <w:rStyle w:val="VerbatimChar"/>
        </w:rPr>
        <w:t xml:space="preserve">## [11] 7.585825e-02 3.399009e-02</w:t>
      </w:r>
    </w:p>
    <w:bookmarkEnd w:id="125"/>
    <w:bookmarkEnd w:id="126"/>
    <w:bookmarkStart w:id="131" w:name="oceanic-nino-index-change-point-analyses"/>
    <w:p>
      <w:pPr>
        <w:pStyle w:val="Heading3"/>
      </w:pPr>
      <w:r>
        <w:t xml:space="preserve">Oceanic Nino Index Change Point Analyses</w:t>
      </w:r>
    </w:p>
    <w:bookmarkStart w:id="130" w:name="pruned-exact-linear-time-algorithm-10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1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0 0.01769767 0.61728116</w:t>
      </w:r>
    </w:p>
    <w:bookmarkEnd w:id="130"/>
    <w:bookmarkEnd w:id="131"/>
    <w:bookmarkStart w:id="136" w:name="X1dc86f1e50290b8b0e9f11c1f990e0c79164d27"/>
    <w:p>
      <w:pPr>
        <w:pStyle w:val="Heading3"/>
      </w:pPr>
      <w:r>
        <w:t xml:space="preserve">Multivariate ENSO Index Change Point Analyses</w:t>
      </w:r>
    </w:p>
    <w:bookmarkStart w:id="135" w:name="pruned-exact-linear-time-algorithm-11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4.65425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0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0 0.01376923 0.71691860</w:t>
      </w:r>
    </w:p>
    <w:bookmarkEnd w:id="135"/>
    <w:bookmarkEnd w:id="136"/>
    <w:bookmarkStart w:id="141" w:name="X94d2e297a412e38bb6fa22a3407da23ce9c26ac"/>
    <w:p>
      <w:pPr>
        <w:pStyle w:val="Heading3"/>
      </w:pPr>
      <w:r>
        <w:t xml:space="preserve">Pacific Decadal Oscillation Change Point Analyses</w:t>
      </w:r>
    </w:p>
    <w:bookmarkStart w:id="140" w:name="pruned-exact-linear-time-algorithm-12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044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1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0.0000000 -0.1211628  0.9786228</w:t>
      </w:r>
    </w:p>
    <w:bookmarkEnd w:id="140"/>
    <w:bookmarkEnd w:id="141"/>
    <w:bookmarkEnd w:id="142"/>
    <w:bookmarkStart w:id="195" w:name="autocorrelation-function-analyses"/>
    <w:p>
      <w:pPr>
        <w:pStyle w:val="Heading2"/>
      </w:pPr>
      <w:r>
        <w:t xml:space="preserve">Autocorrelation Function Analyses</w:t>
      </w:r>
    </w:p>
    <w:bookmarkStart w:id="146" w:name="recruitment-acf-analysis"/>
    <w:p>
      <w:pPr>
        <w:pStyle w:val="Heading3"/>
      </w:pPr>
      <w:r>
        <w:t xml:space="preserve">Recruitment ACF Analysis</w:t>
      </w:r>
    </w:p>
    <w:p>
      <w:pPr>
        <w:pStyle w:val="SourceCode"/>
      </w:pPr>
      <w:r>
        <w:rPr>
          <w:rStyle w:val="VerbatimChar"/>
        </w:rPr>
        <w:t xml:space="preserve">## [1] "ACF for rec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5661556 0.4960643 0.4992045 0.3805030 0.6044915 0.4426688 0.3569259</w:t>
      </w:r>
      <w:r>
        <w:br/>
      </w:r>
      <w:r>
        <w:rPr>
          <w:rStyle w:val="VerbatimChar"/>
        </w:rPr>
        <w:t xml:space="preserve">## [8] 0.39824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3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spawning-biomass-acf-analysis"/>
    <w:p>
      <w:pPr>
        <w:pStyle w:val="Heading3"/>
      </w:pPr>
      <w:r>
        <w:t xml:space="preserve">Spawning Biomass ACF Analysis</w:t>
      </w:r>
    </w:p>
    <w:p>
      <w:pPr>
        <w:pStyle w:val="SourceCode"/>
      </w:pPr>
      <w:r>
        <w:rPr>
          <w:rStyle w:val="VerbatimChar"/>
        </w:rPr>
        <w:t xml:space="preserve">## [1] "ACF for ssb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8784673 0.7269971 0.6248037 0.5851472 0.5737573 0.5119019 0.40604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4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X9fa0349f856f969068069d2436e70172a326047"/>
    <w:p>
      <w:pPr>
        <w:pStyle w:val="Heading3"/>
      </w:pPr>
      <w:r>
        <w:t xml:space="preserve">Recruits Per Spawning Biomass ACF Analysis</w:t>
      </w:r>
    </w:p>
    <w:p>
      <w:pPr>
        <w:pStyle w:val="SourceCode"/>
      </w:pPr>
      <w:r>
        <w:rPr>
          <w:rStyle w:val="VerbatimChar"/>
        </w:rPr>
        <w:t xml:space="preserve">## [1] "ACF for rssb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spawning-potential-ratio-acf-analysis"/>
    <w:p>
      <w:pPr>
        <w:pStyle w:val="Heading3"/>
      </w:pPr>
      <w:r>
        <w:t xml:space="preserve">Spawning Potential Ratio ACF Analysis</w:t>
      </w:r>
    </w:p>
    <w:p>
      <w:pPr>
        <w:pStyle w:val="SourceCode"/>
      </w:pPr>
      <w:r>
        <w:rPr>
          <w:rStyle w:val="VerbatimChar"/>
        </w:rPr>
        <w:t xml:space="preserve">## [1] "ACF for spr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 1  2 11 13 14 16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 0.6363558  0.4172139 -0.3091722 -0.3077636 -0.3110248 -0.30683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6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population-biomass-acf-analysis"/>
    <w:p>
      <w:pPr>
        <w:pStyle w:val="Heading3"/>
      </w:pPr>
      <w:r>
        <w:t xml:space="preserve">Population Biomass ACF Analysis</w:t>
      </w:r>
    </w:p>
    <w:p>
      <w:pPr>
        <w:pStyle w:val="SourceCode"/>
      </w:pPr>
      <w:r>
        <w:rPr>
          <w:rStyle w:val="VerbatimChar"/>
        </w:rPr>
        <w:t xml:space="preserve">## [1] "ACF for popbi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 1  2 11 12 13 14 15 16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 0.6803263  0.4900110 -0.3404748 -0.3294414 -0.3272971 -0.3934584 -0.4085137</w:t>
      </w:r>
      <w:r>
        <w:br/>
      </w:r>
      <w:r>
        <w:rPr>
          <w:rStyle w:val="VerbatimChar"/>
        </w:rPr>
        <w:t xml:space="preserve">## [8] -0.43542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7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catch-biomass-acf-analysis"/>
    <w:p>
      <w:pPr>
        <w:pStyle w:val="Heading3"/>
      </w:pPr>
      <w:r>
        <w:t xml:space="preserve">Catch Biomass ACF Analysis</w:t>
      </w:r>
    </w:p>
    <w:p>
      <w:pPr>
        <w:pStyle w:val="SourceCode"/>
      </w:pPr>
      <w:r>
        <w:rPr>
          <w:rStyle w:val="VerbatimChar"/>
        </w:rPr>
        <w:t xml:space="preserve">## [1] "ACF for catbi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 [1] 0.7848537 0.7165045 0.6426775 0.5514167 0.5578185 0.5034447 0.4618754</w:t>
      </w:r>
      <w:r>
        <w:br/>
      </w:r>
      <w:r>
        <w:rPr>
          <w:rStyle w:val="VerbatimChar"/>
        </w:rPr>
        <w:t xml:space="preserve">##  [8] 0.4191359 0.3588900 0.32095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8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fishing-mortality-acf-analysis"/>
    <w:p>
      <w:pPr>
        <w:pStyle w:val="Heading3"/>
      </w:pPr>
      <w:r>
        <w:t xml:space="preserve">Fishing Mortality ACF Analysis</w:t>
      </w:r>
    </w:p>
    <w:p>
      <w:pPr>
        <w:pStyle w:val="SourceCode"/>
      </w:pPr>
      <w:r>
        <w:rPr>
          <w:rStyle w:val="VerbatimChar"/>
        </w:rPr>
        <w:t xml:space="preserve">## [1] "ACF for fmort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 1  2 10 11 12 13 14 15 16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 0.6692052  0.4276745 -0.3102456 -0.3420457 -0.3421524 -0.3175042 -0.3834632</w:t>
      </w:r>
      <w:r>
        <w:br/>
      </w:r>
      <w:r>
        <w:rPr>
          <w:rStyle w:val="VerbatimChar"/>
        </w:rPr>
        <w:t xml:space="preserve">## [8] -0.4269802 -0.42993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2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4" w:name="fishing-intensity-acf-analysis"/>
    <w:p>
      <w:pPr>
        <w:pStyle w:val="Heading3"/>
      </w:pPr>
      <w:r>
        <w:t xml:space="preserve">Fishing Intensity ACF Analysis</w:t>
      </w:r>
    </w:p>
    <w:p>
      <w:pPr>
        <w:pStyle w:val="SourceCode"/>
      </w:pPr>
      <w:r>
        <w:rPr>
          <w:rStyle w:val="VerbatimChar"/>
        </w:rPr>
        <w:t xml:space="preserve">## [1] "ACF for fspr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 1  2 11 13 14 16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 0.6363558  0.4172139 -0.3091722 -0.3077636 -0.3110248 -0.30683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0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8" w:name="net-biomass-acf-analysis"/>
    <w:p>
      <w:pPr>
        <w:pStyle w:val="Heading3"/>
      </w:pPr>
      <w:r>
        <w:t xml:space="preserve">Net Biomass ACF Analysis</w:t>
      </w:r>
    </w:p>
    <w:p>
      <w:pPr>
        <w:pStyle w:val="SourceCode"/>
      </w:pPr>
      <w:r>
        <w:rPr>
          <w:rStyle w:val="VerbatimChar"/>
        </w:rPr>
        <w:t xml:space="preserve">## [1] "ACF for rec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6086792 0.4802801 0.32145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1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2" w:name="harvest-rate-acf-analysis"/>
    <w:p>
      <w:pPr>
        <w:pStyle w:val="Heading3"/>
      </w:pPr>
      <w:r>
        <w:t xml:space="preserve">Harvest Rate ACF Analysis</w:t>
      </w:r>
    </w:p>
    <w:p>
      <w:pPr>
        <w:pStyle w:val="SourceCode"/>
      </w:pPr>
      <w:r>
        <w:rPr>
          <w:rStyle w:val="VerbatimChar"/>
        </w:rPr>
        <w:t xml:space="preserve">## [1] "ACF for hrate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6748506 0.5938773 0.5064364 0.3781845 0.4111139 0.3566610 0.3390184</w:t>
      </w:r>
      <w:r>
        <w:br/>
      </w:r>
      <w:r>
        <w:rPr>
          <w:rStyle w:val="VerbatimChar"/>
        </w:rPr>
        <w:t xml:space="preserve">## [8] 0.30952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2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oceanic-nino-index-acf-analysis"/>
    <w:p>
      <w:pPr>
        <w:pStyle w:val="Heading3"/>
      </w:pPr>
      <w:r>
        <w:t xml:space="preserve">Oceanic Nino Index ACF Analysis</w:t>
      </w:r>
    </w:p>
    <w:p>
      <w:pPr>
        <w:pStyle w:val="SourceCode"/>
      </w:pPr>
      <w:r>
        <w:rPr>
          <w:rStyle w:val="VerbatimChar"/>
        </w:rPr>
        <w:t xml:space="preserve">## [1] "ACF for oni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-0.32029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3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multivariate-enso-index-acf-analysis"/>
    <w:p>
      <w:pPr>
        <w:pStyle w:val="Heading3"/>
      </w:pPr>
      <w:r>
        <w:t xml:space="preserve">Multivariate ENSO Index ACF Analysis</w:t>
      </w:r>
    </w:p>
    <w:p>
      <w:pPr>
        <w:pStyle w:val="SourceCode"/>
      </w:pPr>
      <w:r>
        <w:rPr>
          <w:rStyle w:val="VerbatimChar"/>
        </w:rPr>
        <w:t xml:space="preserve">## [1] "ACF for mei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4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pacific-decadal-oscillation-acf-analysis"/>
    <w:p>
      <w:pPr>
        <w:pStyle w:val="Heading3"/>
      </w:pPr>
      <w:r>
        <w:t xml:space="preserve">Pacific Decadal Oscillation ACF Analysis</w:t>
      </w:r>
    </w:p>
    <w:p>
      <w:pPr>
        <w:pStyle w:val="SourceCode"/>
      </w:pPr>
      <w:r>
        <w:rPr>
          <w:rStyle w:val="VerbatimChar"/>
        </w:rPr>
        <w:t xml:space="preserve">## [1] "ACF for pd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34126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5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End w:id="195"/>
    <w:bookmarkStart w:id="247" w:name="Xc5deb3074620e20fd6c5b6d6f507b3cf638396e"/>
    <w:p>
      <w:pPr>
        <w:pStyle w:val="Heading2"/>
      </w:pPr>
      <w:r>
        <w:t xml:space="preserve">Partial Autocorrelation Function Analyses</w:t>
      </w:r>
    </w:p>
    <w:bookmarkStart w:id="199" w:name="recruitment-pacf-analysis"/>
    <w:p>
      <w:pPr>
        <w:pStyle w:val="Heading3"/>
      </w:pPr>
      <w:r>
        <w:t xml:space="preserve">Recruitment PACF Analysis</w:t>
      </w:r>
    </w:p>
    <w:p>
      <w:pPr>
        <w:pStyle w:val="SourceCode"/>
      </w:pPr>
      <w:r>
        <w:rPr>
          <w:rStyle w:val="VerbatimChar"/>
        </w:rPr>
        <w:t xml:space="preserve">## [1] "PACF for rec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5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5661556 0.45973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7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spawning-biomass-pacf-analysis"/>
    <w:p>
      <w:pPr>
        <w:pStyle w:val="Heading3"/>
      </w:pPr>
      <w:r>
        <w:t xml:space="preserve">Spawning Biomass PACF Analysis</w:t>
      </w:r>
    </w:p>
    <w:p>
      <w:pPr>
        <w:pStyle w:val="SourceCode"/>
      </w:pPr>
      <w:r>
        <w:rPr>
          <w:rStyle w:val="VerbatimChar"/>
        </w:rPr>
        <w:t xml:space="preserve">## [1] "PACF for ssb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87846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7" w:name="X46ae33b4b456af5a25dc23cbed49d060b4a1d81"/>
    <w:p>
      <w:pPr>
        <w:pStyle w:val="Heading3"/>
      </w:pPr>
      <w:r>
        <w:t xml:space="preserve">Recruits Per Spawning Biomass PACF Analysis</w:t>
      </w:r>
    </w:p>
    <w:p>
      <w:pPr>
        <w:pStyle w:val="SourceCode"/>
      </w:pPr>
      <w:r>
        <w:rPr>
          <w:rStyle w:val="VerbatimChar"/>
        </w:rPr>
        <w:t xml:space="preserve">## [1] "PACF for rssb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39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4" w:name="spawning-potential-ratio-pacf-analysis"/>
    <w:p>
      <w:pPr>
        <w:pStyle w:val="Heading3"/>
      </w:pPr>
      <w:r>
        <w:t xml:space="preserve">Spawning Potential Ratio PACF Analysis</w:t>
      </w:r>
    </w:p>
    <w:p>
      <w:pPr>
        <w:pStyle w:val="SourceCode"/>
      </w:pPr>
      <w:r>
        <w:rPr>
          <w:rStyle w:val="VerbatimChar"/>
        </w:rPr>
        <w:t xml:space="preserve">## [1] "PACF for spr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3635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0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opulation Biomass PACF Analysis</w:t>
      </w:r>
    </w:p>
    <w:p>
      <w:pPr>
        <w:pStyle w:val="SourceCode"/>
      </w:pPr>
      <w:r>
        <w:rPr>
          <w:rStyle w:val="VerbatimChar"/>
        </w:rPr>
        <w:t xml:space="preserve">## [1] "PACF for popbi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5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803263 0.30588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1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catch-biomass-pacf-analysis"/>
    <w:p>
      <w:pPr>
        <w:pStyle w:val="Heading3"/>
      </w:pPr>
      <w:r>
        <w:t xml:space="preserve">Catch Biomass PACF Analysis</w:t>
      </w:r>
    </w:p>
    <w:p>
      <w:pPr>
        <w:pStyle w:val="SourceCode"/>
      </w:pPr>
      <w:r>
        <w:rPr>
          <w:rStyle w:val="VerbatimChar"/>
        </w:rPr>
        <w:t xml:space="preserve">## [1] "PACF for catbi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78485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2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22" w:name="fishing-mortality-pacf-analysis"/>
    <w:p>
      <w:pPr>
        <w:pStyle w:val="Heading3"/>
      </w:pPr>
      <w:r>
        <w:t xml:space="preserve">Fishing Mortality PACF Analysis</w:t>
      </w:r>
    </w:p>
    <w:p>
      <w:pPr>
        <w:pStyle w:val="SourceCode"/>
      </w:pPr>
      <w:r>
        <w:rPr>
          <w:rStyle w:val="VerbatimChar"/>
        </w:rPr>
        <w:t xml:space="preserve">## [1] "PACF for fmort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6920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3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6" w:name="fishing-intensity-pacf-analysis"/>
    <w:p>
      <w:pPr>
        <w:pStyle w:val="Heading3"/>
      </w:pPr>
      <w:r>
        <w:t xml:space="preserve">Fishing Intensity PACF Analysis</w:t>
      </w:r>
    </w:p>
    <w:p>
      <w:pPr>
        <w:pStyle w:val="SourceCode"/>
      </w:pPr>
      <w:r>
        <w:rPr>
          <w:rStyle w:val="VerbatimChar"/>
        </w:rPr>
        <w:t xml:space="preserve">## [1] "PACF for fspr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3635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4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net-biomass-pacf-analysis"/>
    <w:p>
      <w:pPr>
        <w:pStyle w:val="Heading3"/>
      </w:pPr>
      <w:r>
        <w:t xml:space="preserve">Net Biomass PACF Analysis</w:t>
      </w:r>
    </w:p>
    <w:p>
      <w:pPr>
        <w:pStyle w:val="SourceCode"/>
      </w:pPr>
      <w:r>
        <w:rPr>
          <w:rStyle w:val="VerbatimChar"/>
        </w:rPr>
        <w:t xml:space="preserve">## [1] "PACF for rec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0867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5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harvest-rate-pacf-analysis"/>
    <w:p>
      <w:pPr>
        <w:pStyle w:val="Heading3"/>
      </w:pPr>
      <w:r>
        <w:t xml:space="preserve">Harvest Rate PACF Analysis</w:t>
      </w:r>
    </w:p>
    <w:p>
      <w:pPr>
        <w:pStyle w:val="SourceCode"/>
      </w:pPr>
      <w:r>
        <w:rPr>
          <w:rStyle w:val="VerbatimChar"/>
        </w:rPr>
        <w:t xml:space="preserve">## [1] "PACF for hrate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7485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6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oceanic-nino-index-pacf-analysis"/>
    <w:p>
      <w:pPr>
        <w:pStyle w:val="Heading3"/>
      </w:pPr>
      <w:r>
        <w:t xml:space="preserve">Oceanic Nino Index PACF Analysis</w:t>
      </w:r>
    </w:p>
    <w:p>
      <w:pPr>
        <w:pStyle w:val="SourceCode"/>
      </w:pPr>
      <w:r>
        <w:rPr>
          <w:rStyle w:val="VerbatimChar"/>
        </w:rPr>
        <w:t xml:space="preserve">## [1] "PACF for oni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 2 16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-0.3554028 -0.36850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7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42" w:name="multivariate-enso-index-pacf-analysis"/>
    <w:p>
      <w:pPr>
        <w:pStyle w:val="Heading3"/>
      </w:pPr>
      <w:r>
        <w:t xml:space="preserve">Multivariate ENSO Index PACF Analysis</w:t>
      </w:r>
    </w:p>
    <w:p>
      <w:pPr>
        <w:pStyle w:val="SourceCode"/>
      </w:pPr>
      <w:r>
        <w:rPr>
          <w:rStyle w:val="VerbatimChar"/>
        </w:rPr>
        <w:t xml:space="preserve">## [1] "PACF for mei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8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6" w:name="X5a5552cd0f487e9ae635ec7d7498431792c8885"/>
    <w:p>
      <w:pPr>
        <w:pStyle w:val="Heading3"/>
      </w:pPr>
      <w:r>
        <w:t xml:space="preserve">Pacific Decadal Oscillation PACF Analysis</w:t>
      </w:r>
    </w:p>
    <w:p>
      <w:pPr>
        <w:pStyle w:val="SourceCode"/>
      </w:pPr>
      <w:r>
        <w:rPr>
          <w:rStyle w:val="VerbatimChar"/>
        </w:rPr>
        <w:t xml:space="preserve">## [1] "PACF for pd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34126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49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6"/>
    <w:bookmarkEnd w:id="247"/>
    <w:bookmarkStart w:id="494" w:name="cross-correlation-function-analyses"/>
    <w:p>
      <w:pPr>
        <w:pStyle w:val="Heading2"/>
      </w:pPr>
      <w:r>
        <w:t xml:space="preserve">Cross Correlation Function Analyses</w:t>
      </w:r>
    </w:p>
    <w:bookmarkStart w:id="284" w:name="recruitment-ccf-analyses"/>
    <w:p>
      <w:pPr>
        <w:pStyle w:val="Heading3"/>
      </w:pPr>
      <w:r>
        <w:t xml:space="preserve">Recruitment CCF Analy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020 0.041 0.157 0.304 0.371 0.482 0.469 0.414 0.497 0.595 0.748 0.768 0.642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557 0.573 0.667 0.586 0.497 0.442 0.349 0.331 0.269 0.220 0.227 0.163 0.099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03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9 -8 -7 -6 -5 -4 -3 -2 -1  0  1  2  3  4  5  6  7</w:t>
      </w:r>
      <w:r>
        <w:br/>
      </w:r>
      <w:r>
        <w:rPr>
          <w:rStyle w:val="VerbatimChar"/>
        </w:rPr>
        <w:t xml:space="preserve">##  [1] 0.3712827 0.4820644 0.4692197 0.4136374 0.4973953 0.5954666 0.7482190</w:t>
      </w:r>
      <w:r>
        <w:br/>
      </w:r>
      <w:r>
        <w:rPr>
          <w:rStyle w:val="VerbatimChar"/>
        </w:rPr>
        <w:t xml:space="preserve">##  [8] 0.7681021 0.6421907 0.5571129 0.5728840 0.6666402 0.5860238 0.4968480</w:t>
      </w:r>
      <w:r>
        <w:br/>
      </w:r>
      <w:r>
        <w:rPr>
          <w:rStyle w:val="VerbatimChar"/>
        </w:rPr>
        <w:t xml:space="preserve">## [15] 0.4421284 0.3488871 0.331036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r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67  0.009  0.054  0.032 -0.136  0.064 -0.078  0.023  0.134 -0.266 -0.14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97 -0.122  0.482 -0.059 -0.140 -0.054 -0.174  0.170  0.055 -0.038  0.12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76 -0.003 -0.042 -0.088  0.06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.48246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3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36 -0.283 -0.285 -0.070 -0.118  0.029  0.110 -0.044  0.064  0.072  0.17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98  0.124  0.080  0.126  0.188  0.375  0.243  0.231  0.186  0.106  0.15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31  0.219  0.193  0.149  0.189</w:t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0.37477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4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23 -0.197 -0.200  0.007 -0.019  0.100  0.182  0.046  0.139  0.166  0.26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97  0.175  0.143  0.171  0.177  0.443  0.296  0.232  0.223  0.094  0.15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33  0.161  0.163  0.089  0.11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 3</w:t>
      </w:r>
      <w:r>
        <w:br/>
      </w:r>
      <w:r>
        <w:rPr>
          <w:rStyle w:val="VerbatimChar"/>
        </w:rPr>
        <w:t xml:space="preserve">## [1] 0.3965209 0.44274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5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89  0.251  0.381  0.350  0.472  0.450  0.411  0.505  0.552  0.661  0.71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637  0.667  0.616  0.641  0.715  0.449  0.467  0.400  0.363  0.415  0.29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50  0.163  0.130  0.075 -0.04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-7  -6  -5  -4  -3  -2  -1   0   1   2   3   4   5   6   7</w:t>
      </w:r>
      <w:r>
        <w:br/>
      </w:r>
      <w:r>
        <w:rPr>
          <w:rStyle w:val="VerbatimChar"/>
        </w:rPr>
        <w:t xml:space="preserve">##  [1] 0.3806898 0.3495327 0.4723859 0.4504537 0.4114885 0.5051257 0.5519832</w:t>
      </w:r>
      <w:r>
        <w:br/>
      </w:r>
      <w:r>
        <w:rPr>
          <w:rStyle w:val="VerbatimChar"/>
        </w:rPr>
        <w:t xml:space="preserve">##  [8] 0.6614680 0.7140378 0.6373385 0.6673304 0.6158381 0.6407831 0.7151221</w:t>
      </w:r>
      <w:r>
        <w:br/>
      </w:r>
      <w:r>
        <w:rPr>
          <w:rStyle w:val="VerbatimChar"/>
        </w:rPr>
        <w:t xml:space="preserve">## [15] 0.4487084 0.4670657 0.4004767 0.3628487 0.41547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6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18  0.191  0.174  0.045  0.080 -0.057 -0.096  0.014 -0.050 -0.033 -0.20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66 -0.022  0.018  0.063  0.001 -0.312 -0.141 -0.089 -0.051  0.067 -0.02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10 -0.047 -0.049 -0.003 -0.05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-0.31237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7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36  0.283  0.285  0.070  0.118 -0.029 -0.110  0.044 -0.064 -0.072 -0.17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98 -0.124 -0.080 -0.126 -0.188 -0.375 -0.243 -0.231 -0.186 -0.106 -0.15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31 -0.219 -0.193 -0.149 -0.18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-0.37477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8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82 -0.317 -0.423 -0.279 -0.393 -0.307 -0.228 -0.382 -0.367 -0.440 -0.42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87 -0.439 -0.416 -0.420 -0.477 -0.108 -0.207 -0.191 -0.165 -0.282 -0.15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26 -0.039 -0.011 -0.010  0.10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 -9  -8  -6  -5  -4  -3  -1   0   1   2</w:t>
      </w:r>
      <w:r>
        <w:br/>
      </w:r>
      <w:r>
        <w:rPr>
          <w:rStyle w:val="VerbatimChar"/>
        </w:rPr>
        <w:t xml:space="preserve">##  [1] -0.3170296 -0.4231798 -0.3931958 -0.3070726 -0.3821539 -0.3665561</w:t>
      </w:r>
      <w:r>
        <w:br/>
      </w:r>
      <w:r>
        <w:rPr>
          <w:rStyle w:val="VerbatimChar"/>
        </w:rPr>
        <w:t xml:space="preserve">##  [7] -0.4396849 -0.4269116 -0.4394073 -0.4163187 -0.4200684 -0.477026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9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49  0.288  0.402  0.317  0.439  0.384  0.330  0.464  0.480  0.565  0.58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483  0.582  0.540  0.563  0.649  0.304  0.370  0.333  0.300  0.400  0.25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10  0.130  0.093  0.063 -0.06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-7  -6  -5  -4  -3  -2  -1   0   1   2   4   5   7</w:t>
      </w:r>
      <w:r>
        <w:br/>
      </w:r>
      <w:r>
        <w:rPr>
          <w:rStyle w:val="VerbatimChar"/>
        </w:rPr>
        <w:t xml:space="preserve">##  [1] 0.4021037 0.3174116 0.4393529 0.3835070 0.3302019 0.4637512 0.4798625</w:t>
      </w:r>
      <w:r>
        <w:br/>
      </w:r>
      <w:r>
        <w:rPr>
          <w:rStyle w:val="VerbatimChar"/>
        </w:rPr>
        <w:t xml:space="preserve">##  [8] 0.5654654 0.5834129 0.4831221 0.5822749 0.5395544 0.5628284 0.6488225</w:t>
      </w:r>
      <w:r>
        <w:br/>
      </w:r>
      <w:r>
        <w:rPr>
          <w:rStyle w:val="VerbatimChar"/>
        </w:rPr>
        <w:t xml:space="preserve">## [15] 0.3703713 0.3331723 0.39965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10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59 -0.026 -0.081  0.201  0.061 -0.036  0.034  0.010  0.267  0.128 -0.00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06  0.148  0.208 -0.030 -0.058  0.230  0.109  0.155  0.089 -0.006  0.10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01  0.047 -0.051 -0.109  0.0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1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095  0.200 -0.043 -0.046 -0.005  0.038  0.336  0.155  0.079  0.140  0.181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371  0.243  0.129  0.236  0.377  0.345  0.162  0.209  0.247  0.114  0.139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028  0.070  0.09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6 -1  3  4</w:t>
      </w:r>
      <w:r>
        <w:br/>
      </w:r>
      <w:r>
        <w:rPr>
          <w:rStyle w:val="VerbatimChar"/>
        </w:rPr>
        <w:t xml:space="preserve">## [1] 0.3356568 0.3706614 0.3768825 0.34517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1-12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01  0.005  0.170  0.190  0.021  0.117  0.122  0.171  0.199  0.278  0.22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39  0.359  0.321  0.214  0.388  0.329  0.377  0.356  0.174  0.214  0.15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40  0.052 -0.084  0.009 -0.02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2  3  4  5</w:t>
      </w:r>
      <w:r>
        <w:br/>
      </w:r>
      <w:r>
        <w:rPr>
          <w:rStyle w:val="VerbatimChar"/>
        </w:rPr>
        <w:t xml:space="preserve">## [1] 0.3589804 0.3208549 0.3876240 0.3290520 0.3772789 0.3555947</w:t>
      </w:r>
    </w:p>
    <w:bookmarkEnd w:id="284"/>
    <w:bookmarkStart w:id="318" w:name="spawning-biomass-ccf-analyses"/>
    <w:p>
      <w:pPr>
        <w:pStyle w:val="Heading3"/>
      </w:pPr>
      <w:r>
        <w:t xml:space="preserve">Spawning Biomass CCF Analy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1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r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17  0.170  0.200  0.210  0.118  0.061  0.026 -0.072 -0.059 -0.059 -0.05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86 -0.270 -0.380 -0.205  0.014  0.058 -0.060 -0.085 -0.119  0.049  0.16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14  0.128  0.045 -0.048 -0.01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-0.37969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2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49 -0.307 -0.387 -0.356 -0.294 -0.205 -0.108 -0.021  0.051  0.050  0.07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79  0.337  0.545  0.536  0.448  0.345  0.289  0.305  0.291  0.245  0.21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31  0.068  0.059  0.047  0.04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-10  -1   0   1   2   3</w:t>
      </w:r>
      <w:r>
        <w:br/>
      </w:r>
      <w:r>
        <w:rPr>
          <w:rStyle w:val="VerbatimChar"/>
        </w:rPr>
        <w:t xml:space="preserve">## [1] -0.3491442 -0.3069062 -0.3869144 -0.3561643  0.3372313  0.5452508  0.5361952</w:t>
      </w:r>
      <w:r>
        <w:br/>
      </w:r>
      <w:r>
        <w:rPr>
          <w:rStyle w:val="VerbatimChar"/>
        </w:rPr>
        <w:t xml:space="preserve">## [8]  0.4478758  0.34518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3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15 -0.259 -0.329 -0.284 -0.207 -0.102  0.018  0.103  0.187  0.197  0.19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90  0.440  0.607  0.614  0.503  0.380  0.326  0.352  0.321  0.247  0.17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65 -0.001  0.001 -0.020 -0.02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1  -1   0   1   2   3   4   5   6</w:t>
      </w:r>
      <w:r>
        <w:br/>
      </w:r>
      <w:r>
        <w:rPr>
          <w:rStyle w:val="VerbatimChar"/>
        </w:rPr>
        <w:t xml:space="preserve">##  [1] -0.3151062 -0.3287764  0.4397100  0.6072043  0.6142959  0.5028431</w:t>
      </w:r>
      <w:r>
        <w:br/>
      </w:r>
      <w:r>
        <w:rPr>
          <w:rStyle w:val="VerbatimChar"/>
        </w:rPr>
        <w:t xml:space="preserve">##  [7]  0.3797326  0.3262597  0.3524756  0.32148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4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185 0.189 0.303 0.359 0.416 0.467 0.507 0.564 0.591 0.633 0.712 0.757 0.784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744 0.594 0.535 0.542 0.566 0.519 0.444 0.346 0.259 0.239 0.188 0.121 0.108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04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0  -9  -8  -7  -6  -5  -4  -3  -2  -1   0   1   2   3   4   5   6   7</w:t>
      </w:r>
      <w:r>
        <w:br/>
      </w:r>
      <w:r>
        <w:rPr>
          <w:rStyle w:val="VerbatimChar"/>
        </w:rPr>
        <w:t xml:space="preserve">##  [1] 0.3585137 0.4157595 0.4667478 0.5066633 0.5641220 0.5906615 0.6327503</w:t>
      </w:r>
      <w:r>
        <w:br/>
      </w:r>
      <w:r>
        <w:rPr>
          <w:rStyle w:val="VerbatimChar"/>
        </w:rPr>
        <w:t xml:space="preserve">##  [8] 0.7117007 0.7566703 0.7837099 0.7442694 0.5944459 0.5347713 0.5417649</w:t>
      </w:r>
      <w:r>
        <w:br/>
      </w:r>
      <w:r>
        <w:rPr>
          <w:rStyle w:val="VerbatimChar"/>
        </w:rPr>
        <w:t xml:space="preserve">## [15] 0.5658488 0.5191458 0.4436738 0.34581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5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76  0.262  0.350  0.314  0.257  0.171  0.076 -0.006 -0.109 -0.124 -0.09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68 -0.306 -0.444 -0.462 -0.332 -0.187 -0.154 -0.210 -0.177 -0.096  0.00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19  0.142  0.107  0.102  0.07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  -1   0   1   2</w:t>
      </w:r>
      <w:r>
        <w:br/>
      </w:r>
      <w:r>
        <w:rPr>
          <w:rStyle w:val="VerbatimChar"/>
        </w:rPr>
        <w:t xml:space="preserve">## [1]  0.3499336  0.3143294 -0.3061804 -0.4435074 -0.4623187 -0.33240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6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49  0.307  0.387  0.356  0.294  0.205  0.108  0.021 -0.051 -0.050 -0.07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79 -0.337 -0.545 -0.536 -0.448 -0.345 -0.289 -0.305 -0.291 -0.245 -0.21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31 -0.068 -0.059 -0.047 -0.04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-10  -1   0   1   2   3</w:t>
      </w:r>
      <w:r>
        <w:br/>
      </w:r>
      <w:r>
        <w:rPr>
          <w:rStyle w:val="VerbatimChar"/>
        </w:rPr>
        <w:t xml:space="preserve">## [1]  0.3491442  0.3069062  0.3869144  0.3561643 -0.3372313 -0.5452508 -0.5361952</w:t>
      </w:r>
      <w:r>
        <w:br/>
      </w:r>
      <w:r>
        <w:rPr>
          <w:rStyle w:val="VerbatimChar"/>
        </w:rPr>
        <w:t xml:space="preserve">## [8] -0.4478758 -0.34518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7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32 -0.302 -0.434 -0.454 -0.456 -0.437 -0.400 -0.397 -0.371 -0.399 -0.46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45 -0.381 -0.253 -0.127 -0.143 -0.220 -0.270 -0.217 -0.174 -0.138 -0.10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56 -0.153 -0.098 -0.099 -0.05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1 -10  -9  -8  -7  -6  -5  -4  -3  -2  -1</w:t>
      </w:r>
      <w:r>
        <w:br/>
      </w:r>
      <w:r>
        <w:rPr>
          <w:rStyle w:val="VerbatimChar"/>
        </w:rPr>
        <w:t xml:space="preserve">##  [1] -0.3315859 -0.4344377 -0.4539347 -0.4557023 -0.4366330 -0.3999083</w:t>
      </w:r>
      <w:r>
        <w:br/>
      </w:r>
      <w:r>
        <w:rPr>
          <w:rStyle w:val="VerbatimChar"/>
        </w:rPr>
        <w:t xml:space="preserve">##  [7] -0.3970223 -0.3706101 -0.3985331 -0.4667916 -0.4453740 -0.38102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8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241 0.239 0.378 0.421 0.450 0.470 0.469 0.501 0.506 0.546 0.627 0.632 0.607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530 0.381 0.366 0.414 0.452 0.396 0.332 0.264 0.213 0.240 0.207 0.137 0.129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06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-7  -6  -5  -4  -3  -2  -1   0   1   2   3   4   5   6</w:t>
      </w:r>
      <w:r>
        <w:br/>
      </w:r>
      <w:r>
        <w:rPr>
          <w:rStyle w:val="VerbatimChar"/>
        </w:rPr>
        <w:t xml:space="preserve">##  [1] 0.3781176 0.4209517 0.4498340 0.4695527 0.4692248 0.5012733 0.5064091</w:t>
      </w:r>
      <w:r>
        <w:br/>
      </w:r>
      <w:r>
        <w:rPr>
          <w:rStyle w:val="VerbatimChar"/>
        </w:rPr>
        <w:t xml:space="preserve">##  [8] 0.5459878 0.6267866 0.6321915 0.6072037 0.5297787 0.3806803 0.3657319</w:t>
      </w:r>
      <w:r>
        <w:br/>
      </w:r>
      <w:r>
        <w:rPr>
          <w:rStyle w:val="VerbatimChar"/>
        </w:rPr>
        <w:t xml:space="preserve">## [15] 0.4135874 0.4522162 0.3963232 0.33219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41  0.173  0.085  0.007 -0.033  0.055  0.137  0.052  0.056  0.067  0.15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30  0.119  0.117  0.190  0.159  0.134  0.069  0.081  0.084  0.069  0.01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34  0.005  0.007 -0.009 -0.0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10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200 -0.172 -0.024  0.132  0.219  0.113  0.061  0.090  0.249  0.288  0.199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185  0.184  0.272  0.346  0.332  0.369  0.359  0.286  0.157  0.099  0.138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073  0.045  0.03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2 3 4 5</w:t>
      </w:r>
      <w:r>
        <w:br/>
      </w:r>
      <w:r>
        <w:rPr>
          <w:rStyle w:val="VerbatimChar"/>
        </w:rPr>
        <w:t xml:space="preserve">## [1] 0.3461088 0.3317449 0.3686285 0.3585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2-1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41  0.145  0.118  0.089  0.170  0.155  0.109  0.145  0.142  0.169  0.2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14  0.270  0.308  0.308  0.301  0.370  0.388  0.383  0.386  0.327  0.23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41  0.095  0.040 -0.006 -0.05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 0  1  3  4  5  6  7</w:t>
      </w:r>
      <w:r>
        <w:br/>
      </w:r>
      <w:r>
        <w:rPr>
          <w:rStyle w:val="VerbatimChar"/>
        </w:rPr>
        <w:t xml:space="preserve">## [1] 0.3143667 0.3080461 0.3081070 0.3695577 0.3881883 0.3834307 0.3863904</w:t>
      </w:r>
      <w:r>
        <w:br/>
      </w:r>
      <w:r>
        <w:rPr>
          <w:rStyle w:val="VerbatimChar"/>
        </w:rPr>
        <w:t xml:space="preserve">## [8] 0.3272414</w:t>
      </w:r>
    </w:p>
    <w:bookmarkEnd w:id="318"/>
    <w:bookmarkStart w:id="349" w:name="Xe50edcac968967860f3cc27da805089a49c25bb"/>
    <w:p>
      <w:pPr>
        <w:pStyle w:val="Heading3"/>
      </w:pPr>
      <w:r>
        <w:t xml:space="preserve">Recruits Per Spawning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69  0.021  0.048  0.216  0.072  0.170  0.198 -0.063  0.050 -0.040 -0.00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24 -0.295 -0.484 -0.364 -0.325  0.011 -0.065 -0.092 -0.044 -0.103  0.02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76  0.240  0.219  0.173  0.24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-0.4844109 -0.3636512 -0.32463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2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35  0.065  0.070  0.208  0.082  0.118  0.131 -0.105 -0.025 -0.093 -0.0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31 -0.324 -0.459 -0.401 -0.384  0.057 -0.026 -0.114  0.008 -0.117  0.07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50  0.228  0.269  0.191  0.23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1  2</w:t>
      </w:r>
      <w:r>
        <w:br/>
      </w:r>
      <w:r>
        <w:rPr>
          <w:rStyle w:val="VerbatimChar"/>
        </w:rPr>
        <w:t xml:space="preserve">## [1] -0.3240423 -0.4587965 -0.4005268 -0.38420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76 -0.023  0.020 -0.047  0.032 -0.017 -0.105 -0.074 -0.077  0.005  0.02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68 -0.044 -0.109  0.039  0.186 -0.064 -0.026 -0.022 -0.016  0.156  0.06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63  0.009  0.029  0.021 -0.0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4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28 -0.084 -0.142 -0.196 -0.090 -0.159 -0.125  0.049  0.032  0.149 -0.03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30  0.352  0.443  0.523  0.391 -0.105  0.027  0.081  0.018  0.123 -0.12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74 -0.213 -0.254 -0.179 -0.24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1  2</w:t>
      </w:r>
      <w:r>
        <w:br/>
      </w:r>
      <w:r>
        <w:rPr>
          <w:rStyle w:val="VerbatimChar"/>
        </w:rPr>
        <w:t xml:space="preserve">## [1] 0.3517602 0.4432396 0.5231657 0.39143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5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69 -0.021 -0.048 -0.216 -0.072 -0.170 -0.198  0.063 -0.050  0.040  0.00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24  0.295  0.484  0.364  0.325 -0.011  0.065  0.092  0.044  0.103 -0.02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76 -0.240 -0.219 -0.173 -0.24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0.4844109 0.3636512 0.32463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6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40  0.056  0.025  0.158  0.021  0.082  0.160  0.000  0.048 -0.057 -0.04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73 -0.151 -0.177 -0.262 -0.372  0.085  0.006 -0.048  0.018 -0.194 -0.01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35  0.124  0.131  0.093  0.20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-0.37195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7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80 -0.036 -0.015 -0.119 -0.018 -0.073 -0.143 -0.044 -0.067  0.021  0.01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81  0.051  0.014  0.166  0.306 -0.076 -0.007  0.027 -0.002  0.209  0.04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03 -0.060 -0.064 -0.044 -0.15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0.30571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8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03 -0.123 -0.227  0.157  0.026 -0.189 -0.106 -0.045  0.215  0.045 -0.17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04  0.042  0.044 -0.240 -0.205  0.046  0.021  0.153  0.045 -0.076  0.16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92  0.084 -0.072 -0.208  0.0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9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223  0.296 -0.061 -0.071 -0.179 -0.168  0.199 -0.020 -0.254 -0.151 -0.034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181  0.017 -0.148  0.009  0.109 -0.045 -0.206 -0.107 -0.012  0.009  0.075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042 -0.004  0.1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3-10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94 -0.166 -0.042  0.030 -0.257 -0.089 -0.029  0.014  0.088  0.121 -0.00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20  0.111 -0.024 -0.148  0.050 -0.021  0.066  0.001 -0.199  0.014 -0.04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26  0.008 -0.230  0.022  0.073</w:t>
      </w:r>
    </w:p>
    <w:bookmarkEnd w:id="349"/>
    <w:bookmarkStart w:id="377" w:name="spawning-potential-ratio-ccf-analysis"/>
    <w:p>
      <w:pPr>
        <w:pStyle w:val="Heading3"/>
      </w:pPr>
      <w:r>
        <w:t xml:space="preserve">Spawning Potential Ratio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68 -0.230 -0.284 -0.152 -0.054  0.041  0.180  0.181  0.219  0.138  0.24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463  0.643  0.959  0.645  0.427  0.197  0.019  0.093 -0.026 -0.059 -0.14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74 -0.307 -0.352 -0.351 -0.34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-1  0  1  2 10 11 12 13</w:t>
      </w:r>
      <w:r>
        <w:br/>
      </w:r>
      <w:r>
        <w:rPr>
          <w:rStyle w:val="VerbatimChar"/>
        </w:rPr>
        <w:t xml:space="preserve">## [1]  0.4629605  0.6428195  0.9592282  0.6450884  0.4271160 -0.3070947 -0.3515399</w:t>
      </w:r>
      <w:r>
        <w:br/>
      </w:r>
      <w:r>
        <w:rPr>
          <w:rStyle w:val="VerbatimChar"/>
        </w:rPr>
        <w:t xml:space="preserve">## [8] -0.3507386 -0.34404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39  0.248  0.303  0.247  0.268  0.268  0.246  0.299  0.303  0.353  0.33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63  0.172 -0.087 -0.082 -0.092 -0.034  0.072 -0.019 -0.049 -0.155 -0.19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68 -0.206 -0.175 -0.102 -0.17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4 -3</w:t>
      </w:r>
      <w:r>
        <w:br/>
      </w:r>
      <w:r>
        <w:rPr>
          <w:rStyle w:val="VerbatimChar"/>
        </w:rPr>
        <w:t xml:space="preserve">## [1] 0.3533277 0.33146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56  0.270  0.339  0.222  0.150  0.050 -0.082 -0.141 -0.173 -0.133 -0.21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395 -0.609 -0.883 -0.615 -0.419 -0.184 -0.026 -0.090  0.081  0.106  0.22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21  0.278  0.288  0.295  0.30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-2  -1   0   1   2   9</w:t>
      </w:r>
      <w:r>
        <w:br/>
      </w:r>
      <w:r>
        <w:rPr>
          <w:rStyle w:val="VerbatimChar"/>
        </w:rPr>
        <w:t xml:space="preserve">## [1]  0.3387443 -0.3945278 -0.6086659 -0.8828778 -0.6152091 -0.4193067  0.32077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08  0.270  0.309  0.206  0.121  0.024 -0.067 -0.063 -0.097 -0.012 -0.18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17 -0.636 -1.000 -0.636 -0.417 -0.180 -0.012 -0.097 -0.063 -0.067  0.02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21  0.206  0.309  0.270  0.30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1  -2  -1   0   1   2  11  13</w:t>
      </w:r>
      <w:r>
        <w:br/>
      </w:r>
      <w:r>
        <w:rPr>
          <w:rStyle w:val="VerbatimChar"/>
        </w:rPr>
        <w:t xml:space="preserve">## [1]  0.3077636  0.3091722 -0.4172139 -0.6363558 -1.0000000 -0.6363558 -0.4172139</w:t>
      </w:r>
      <w:r>
        <w:br/>
      </w:r>
      <w:r>
        <w:rPr>
          <w:rStyle w:val="VerbatimChar"/>
        </w:rPr>
        <w:t xml:space="preserve">## [8]  0.3091722  0.30776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47 -0.333 -0.409 -0.288 -0.248 -0.193 -0.096 -0.137 -0.119 -0.206 -0.12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54  0.231  0.623  0.438  0.321  0.141 -0.048  0.069  0.025  0.092  0.07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22 -0.010 -0.061 -0.120 -0.05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  0   1   2</w:t>
      </w:r>
      <w:r>
        <w:br/>
      </w:r>
      <w:r>
        <w:rPr>
          <w:rStyle w:val="VerbatimChar"/>
        </w:rPr>
        <w:t xml:space="preserve">## [1] -0.3474361 -0.3330793 -0.4085023  0.6228792  0.4378884  0.32063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92  0.309  0.383  0.292  0.285  0.260  0.199  0.247  0.247  0.304  0.25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26 -0.013 -0.331 -0.255 -0.208 -0.106  0.038 -0.071 -0.054 -0.132 -0.13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55 -0.097 -0.064  0.019 -0.06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2 -11   0</w:t>
      </w:r>
      <w:r>
        <w:br/>
      </w:r>
      <w:r>
        <w:rPr>
          <w:rStyle w:val="VerbatimChar"/>
        </w:rPr>
        <w:t xml:space="preserve">## [1]  0.3094427  0.3831161 -0.33097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79  0.180  0.146  0.096 -0.037  0.128  0.101  0.008  0.075 -0.005  0.08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47  0.051  0.299  0.245  0.042 -0.018 -0.114 -0.037 -0.142 -0.080 -0.23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40  0.071  0.001  0.071  0.1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278 -0.114  0.133  0.268  0.229  0.204  0.155  0.106  0.282  0.192  0.086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109  0.011  0.165  0.226  0.105  0.304  0.162  0.013 -0.017 -0.004  0.032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089 -0.002 -0.0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4-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32  0.191  0.237  0.093  0.136  0.083  0.016  0.098  0.064  0.074  0.1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21  0.260  0.185  0.082 -0.037 -0.006  0.086  0.003  0.179 -0.034 -0.10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43 -0.060 -0.040 -0.055 -0.08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</w:t>
      </w:r>
      <w:r>
        <w:br/>
      </w:r>
      <w:r>
        <w:rPr>
          <w:rStyle w:val="VerbatimChar"/>
        </w:rPr>
        <w:t xml:space="preserve">## [1] 0.3322702</w:t>
      </w:r>
    </w:p>
    <w:bookmarkEnd w:id="377"/>
    <w:bookmarkStart w:id="402" w:name="population-biomass-ccf-analysis"/>
    <w:p>
      <w:pPr>
        <w:pStyle w:val="Heading3"/>
      </w:pPr>
      <w:r>
        <w:t xml:space="preserve">Population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73  0.210  0.247  0.232  0.300  0.311  0.336  0.383  0.354  0.384  0.35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23  0.259 -0.014  0.023  0.003  0.060  0.160  0.057  0.000 -0.087 -0.10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21 -0.143 -0.107 -0.077 -0.15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8 -7 -6 -5 -4 -3 -2</w:t>
      </w:r>
      <w:r>
        <w:br/>
      </w:r>
      <w:r>
        <w:rPr>
          <w:rStyle w:val="VerbatimChar"/>
        </w:rPr>
        <w:t xml:space="preserve">## [1] 0.3109754 0.3355825 0.3827112 0.3539347 0.3843055 0.3577232 0.32291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2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19  0.353  0.384  0.323  0.268  0.148  0.034 -0.081 -0.151 -0.121 -0.24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08 -0.650 -0.943 -0.641 -0.463 -0.254 -0.119 -0.193 -0.044  0.005  0.15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45  0.266  0.314  0.310  0.32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2  -1   0   1   2  11  12  13</w:t>
      </w:r>
      <w:r>
        <w:br/>
      </w:r>
      <w:r>
        <w:rPr>
          <w:rStyle w:val="VerbatimChar"/>
        </w:rPr>
        <w:t xml:space="preserve">##  [1]  0.3189088  0.3533712  0.3835525  0.3232646 -0.4083942 -0.6501887</w:t>
      </w:r>
      <w:r>
        <w:br/>
      </w:r>
      <w:r>
        <w:rPr>
          <w:rStyle w:val="VerbatimChar"/>
        </w:rPr>
        <w:t xml:space="preserve">##  [7] -0.9430462 -0.6410054 -0.4628315  0.3136846  0.3102241  0.31954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3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44  0.351  0.352  0.307  0.274  0.144  0.059  0.026 -0.093 -0.019 -0.19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27 -0.645 -0.959 -0.643 -0.463 -0.246 -0.138 -0.219 -0.181 -0.180 -0.04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54  0.152  0.284  0.230  0.26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-10  -2  -1   0   1   2</w:t>
      </w:r>
      <w:r>
        <w:br/>
      </w:r>
      <w:r>
        <w:rPr>
          <w:rStyle w:val="VerbatimChar"/>
        </w:rPr>
        <w:t xml:space="preserve">## [1]  0.3440458  0.3507386  0.3515399  0.3070947 -0.4271160 -0.6450884 -0.9592282</w:t>
      </w:r>
      <w:r>
        <w:br/>
      </w:r>
      <w:r>
        <w:rPr>
          <w:rStyle w:val="VerbatimChar"/>
        </w:rPr>
        <w:t xml:space="preserve">## [8] -0.6428195 -0.46296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4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28 -0.360 -0.396 -0.338 -0.357 -0.291 -0.238 -0.246 -0.161 -0.228 -0.12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21  0.182  0.587  0.374  0.280  0.117 -0.046  0.080  0.064  0.104  0.04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16 -0.034 -0.109 -0.128 -0.06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-10  -9   0   1</w:t>
      </w:r>
      <w:r>
        <w:br/>
      </w:r>
      <w:r>
        <w:rPr>
          <w:rStyle w:val="VerbatimChar"/>
        </w:rPr>
        <w:t xml:space="preserve">## [1] -0.3283458 -0.3595134 -0.3960764 -0.3378020 -0.3572234  0.5872899  0.37351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5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42  0.295  0.341  0.307  0.353  0.326  0.315  0.343  0.297  0.335  0.27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81  0.062 -0.285 -0.167 -0.135 -0.043  0.092 -0.033 -0.048 -0.100 -0.07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38 -0.049 -0.004  0.034 -0.05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  -9  -8  -7  -6  -4</w:t>
      </w:r>
      <w:r>
        <w:br/>
      </w:r>
      <w:r>
        <w:rPr>
          <w:rStyle w:val="VerbatimChar"/>
        </w:rPr>
        <w:t xml:space="preserve">## [1] 0.3409517 0.3067361 0.3534917 0.3256651 0.3146448 0.3432167 0.33510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6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72  0.135  0.101  0.063 -0.057  0.145  0.088  0.003  0.095  0.067  0.10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21  0.120  0.342  0.219  0.094 -0.007 -0.122  0.002 -0.094 -0.055 -0.22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79  0.092  0.005  0.037  0.02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.34238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7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306 -0.168  0.058  0.249  0.167  0.151  0.121  0.082  0.273  0.190  0.086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150  0.122  0.191  0.224  0.199  0.344  0.168  0.050 -0.005  0.038  0.079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024  0.037 -0.09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0.343566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5-8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78  0.116  0.174  0.057  0.102  0.083  0.046  0.091  0.123  0.135  0.15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53  0.324  0.196  0.131  0.027  0.014  0.141  0.058  0.193 -0.017 -0.03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19 -0.008 -0.023 -0.041 -0.09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</w:t>
      </w:r>
      <w:r>
        <w:br/>
      </w:r>
      <w:r>
        <w:rPr>
          <w:rStyle w:val="VerbatimChar"/>
        </w:rPr>
        <w:t xml:space="preserve">## [1] 0.323741</w:t>
      </w:r>
    </w:p>
    <w:bookmarkEnd w:id="402"/>
    <w:bookmarkStart w:id="424" w:name="catch-biomass-ccf-analysis"/>
    <w:p>
      <w:pPr>
        <w:pStyle w:val="Heading3"/>
      </w:pPr>
      <w:r>
        <w:t xml:space="preserve">Catch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35  0.066  0.101  0.138  0.122  0.137  0.136  0.113  0.025 -0.052  0.05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14  0.129  0.183 -0.097 -0.124 -0.130 -0.172 -0.177 -0.248 -0.202 -0.17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41 -0.078 -0.084 -0.088 -0.0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2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74  0.102  0.175  0.206  0.168  0.196  0.155  0.049  0.019 -0.072  0.03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92  0.082  0.087 -0.172 -0.263 -0.331 -0.353 -0.303 -0.299 -0.246 -0.26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68 -0.247 -0.303 -0.248 -0.23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3 4</w:t>
      </w:r>
      <w:r>
        <w:br/>
      </w:r>
      <w:r>
        <w:rPr>
          <w:rStyle w:val="VerbatimChar"/>
        </w:rPr>
        <w:t xml:space="preserve">## [1] -0.3314615 -0.35332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3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99 -0.144 -0.250 -0.342 -0.360 -0.401 -0.424 -0.407 -0.419 -0.354 -0.48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578 -0.622 -0.817 -0.486 -0.394 -0.314 -0.225 -0.248 -0.187 -0.181 -0.16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18 -0.126 -0.046  0.021 -0.01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0  -9  -8  -7  -6  -5  -4  -3  -2  -1   0   1   2   3</w:t>
      </w:r>
      <w:r>
        <w:br/>
      </w:r>
      <w:r>
        <w:rPr>
          <w:rStyle w:val="VerbatimChar"/>
        </w:rPr>
        <w:t xml:space="preserve">##  [1] -0.3420287 -0.3603827 -0.4010911 -0.4241222 -0.4072818 -0.4188918</w:t>
      </w:r>
      <w:r>
        <w:br/>
      </w:r>
      <w:r>
        <w:rPr>
          <w:rStyle w:val="VerbatimChar"/>
        </w:rPr>
        <w:t xml:space="preserve">##  [7] -0.3543317 -0.4857223 -0.5784311 -0.6221525 -0.8173653 -0.4860948</w:t>
      </w:r>
      <w:r>
        <w:br/>
      </w:r>
      <w:r>
        <w:rPr>
          <w:rStyle w:val="VerbatimChar"/>
        </w:rPr>
        <w:t xml:space="preserve">## [13] -0.3939191 -0.31410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4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150 0.116 0.232 0.330 0.363 0.414 0.445 0.461 0.491 0.468 0.585 0.673 0.732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956 0.666 0.594 0.534 0.440 0.454 0.383 0.350 0.321 0.269 0.258 0.180 0.073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10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0  -9  -8  -7  -6  -5  -4  -3  -2  -1   0   1   2   3   4   5   6   7   8</w:t>
      </w:r>
      <w:r>
        <w:br/>
      </w:r>
      <w:r>
        <w:rPr>
          <w:rStyle w:val="VerbatimChar"/>
        </w:rPr>
        <w:t xml:space="preserve">##  [1] 0.3295191 0.3634284 0.4137310 0.4447670 0.4611043 0.4911287 0.4678957</w:t>
      </w:r>
      <w:r>
        <w:br/>
      </w:r>
      <w:r>
        <w:rPr>
          <w:rStyle w:val="VerbatimChar"/>
        </w:rPr>
        <w:t xml:space="preserve">##  [8] 0.5848863 0.6731923 0.7319130 0.9564454 0.6658232 0.5938772 0.5336367</w:t>
      </w:r>
      <w:r>
        <w:br/>
      </w:r>
      <w:r>
        <w:rPr>
          <w:rStyle w:val="VerbatimChar"/>
        </w:rPr>
        <w:t xml:space="preserve">## [15] 0.4404871 0.4538646 0.3825955 0.3499393 0.32126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5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67  0.050  0.028 -0.054  0.041  0.007  0.102  0.069  0.022  0.068  0.09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57  0.112 -0.065  0.148  0.154  0.166  0.181  0.075  0.168  0.113  0.14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94 -0.071 -0.008  0.025 -0.0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6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031 -0.085 -0.137 -0.126  0.121  0.051 -0.012  0.099  0.149  0.253  0.236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203  0.240  0.219  0.262  0.319  0.252  0.424  0.403  0.279  0.160  0.147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149  0.048  0.08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5 6</w:t>
      </w:r>
      <w:r>
        <w:br/>
      </w:r>
      <w:r>
        <w:rPr>
          <w:rStyle w:val="VerbatimChar"/>
        </w:rPr>
        <w:t xml:space="preserve">## [1] 0.4238208 0.40259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6-7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22  0.066  0.002  0.121  0.174  0.218  0.167  0.170  0.124  0.142  0.21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99  0.176  0.324  0.387  0.384  0.382  0.325  0.361  0.283  0.332  0.29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07  0.135  0.142  0.036  0.00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 3 4 5 7</w:t>
      </w:r>
      <w:r>
        <w:br/>
      </w:r>
      <w:r>
        <w:rPr>
          <w:rStyle w:val="VerbatimChar"/>
        </w:rPr>
        <w:t xml:space="preserve">## [1] 0.3243258 0.3874047 0.3844252 0.3820021 0.3249937 0.3607264 0.3323993</w:t>
      </w:r>
    </w:p>
    <w:bookmarkEnd w:id="424"/>
    <w:bookmarkStart w:id="443" w:name="fishing-mortality-ccf-analysis"/>
    <w:p>
      <w:pPr>
        <w:pStyle w:val="Heading3"/>
      </w:pPr>
      <w:r>
        <w:t xml:space="preserve">Fishing Mortality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04 -0.295 -0.288 -0.278 -0.321 -0.221 -0.106 -0.081  0.090  0.026  0.18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419  0.615  0.883  0.609  0.395  0.218  0.133  0.173  0.141  0.082 -0.05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50 -0.222 -0.339 -0.270 -0.25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9 -2 -1  0  1  2 11</w:t>
      </w:r>
      <w:r>
        <w:br/>
      </w:r>
      <w:r>
        <w:rPr>
          <w:rStyle w:val="VerbatimChar"/>
        </w:rPr>
        <w:t xml:space="preserve">## [1] -0.3207725  0.4193067  0.6152091  0.8828778  0.6086659  0.3945278 -0.33874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2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44  0.250  0.249  0.216  0.256  0.232  0.166  0.175  0.032  0.070 -0.04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66 -0.291 -0.692 -0.479 -0.327 -0.179 -0.028 -0.107 -0.138 -0.090 -0.02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56  0.074  0.139  0.151  0.07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-0.6917998 -0.4791540 -0.32727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3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47 -0.181 -0.188 -0.175 -0.224 -0.227 -0.207 -0.234 -0.137 -0.143 -0.06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02  0.080  0.443  0.311  0.230  0.139  0.009  0.096  0.154  0.124  0.08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26  0.025 -0.014 -0.049  0.03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[1] 0.4433992 0.31062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4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87 -0.108 -0.074 -0.078 -0.001 -0.152 -0.091  0.067  0.001 -0.056 -0.06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51 -0.053 -0.346 -0.246 -0.122  0.013  0.164  0.057  0.099  0.068  0.20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10 -0.072 -0.071 -0.040 -0.02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-0.34578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5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384  0.224 -0.037 -0.264 -0.130 -0.102 -0.125 -0.103 -0.220 -0.137  0.045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-0.022 -0.083 -0.127 -0.116 -0.095 -0.282 -0.144 -0.017  0.053  0.012 -0.023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048 -0.007  0.10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2</w:t>
      </w:r>
      <w:r>
        <w:br/>
      </w:r>
      <w:r>
        <w:rPr>
          <w:rStyle w:val="VerbatimChar"/>
        </w:rPr>
        <w:t xml:space="preserve">## [1] 0.38405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7-6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81 -0.075 -0.108 -0.066 -0.045 -0.046  0.035  0.032 -0.035 -0.055 -0.05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13 -0.267 -0.123 -0.103  0.007  0.062 -0.030  0.001 -0.126  0.030  0.03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14 -0.056  0.011  0.027  0.111</w:t>
      </w:r>
    </w:p>
    <w:bookmarkEnd w:id="443"/>
    <w:bookmarkStart w:id="459" w:name="fishing-intensity-ccf-analysis"/>
    <w:p>
      <w:pPr>
        <w:pStyle w:val="Heading3"/>
      </w:pPr>
      <w:r>
        <w:t xml:space="preserve">Fishing Intensity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8-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47  0.333  0.409  0.288  0.248  0.193  0.096  0.137  0.119  0.206  0.12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54 -0.231 -0.623 -0.438 -0.321 -0.141  0.048 -0.069 -0.025 -0.092 -0.07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22  0.010  0.061  0.120  0.05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  0   1   2</w:t>
      </w:r>
      <w:r>
        <w:br/>
      </w:r>
      <w:r>
        <w:rPr>
          <w:rStyle w:val="VerbatimChar"/>
        </w:rPr>
        <w:t xml:space="preserve">## [1]  0.3474361  0.3330793  0.4085023 -0.6228792 -0.4378884 -0.32063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8-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92 -0.309 -0.383 -0.292 -0.285 -0.260 -0.199 -0.247 -0.247 -0.304 -0.25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26  0.013  0.331  0.255  0.208  0.106 -0.038  0.071  0.054  0.132  0.13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55  0.097  0.064 -0.019  0.06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2 -11   0</w:t>
      </w:r>
      <w:r>
        <w:br/>
      </w:r>
      <w:r>
        <w:rPr>
          <w:rStyle w:val="VerbatimChar"/>
        </w:rPr>
        <w:t xml:space="preserve">## [1] -0.3094427 -0.3831161  0.33097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8-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79 -0.180 -0.146 -0.096  0.037 -0.128 -0.101 -0.008 -0.075  0.005 -0.08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47 -0.051 -0.299 -0.245 -0.042  0.018  0.114  0.037  0.142  0.080  0.23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40 -0.071 -0.001 -0.071 -0.1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8-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278  0.114 -0.133 -0.268 -0.229 -0.204 -0.155 -0.106 -0.282 -0.192 -0.086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-0.109 -0.011 -0.165 -0.226 -0.105 -0.304 -0.162 -0.013  0.017  0.004 -0.032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089  0.002  0.0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8-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32 -0.191 -0.237 -0.093 -0.136 -0.083 -0.016 -0.098 -0.064 -0.074 -0.1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21 -0.260 -0.185 -0.082  0.037  0.006 -0.086 -0.003 -0.179  0.034  0.10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43  0.060  0.040  0.055  0.08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</w:t>
      </w:r>
      <w:r>
        <w:br/>
      </w:r>
      <w:r>
        <w:rPr>
          <w:rStyle w:val="VerbatimChar"/>
        </w:rPr>
        <w:t xml:space="preserve">## [1] -0.3322702</w:t>
      </w:r>
    </w:p>
    <w:bookmarkEnd w:id="459"/>
    <w:bookmarkStart w:id="472" w:name="net-biomass-ccf-analysis"/>
    <w:p>
      <w:pPr>
        <w:pStyle w:val="Heading3"/>
      </w:pPr>
      <w:r>
        <w:t xml:space="preserve">Net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9-1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18  0.076  0.009 -0.090 -0.091 -0.147 -0.179 -0.175 -0.226 -0.186 -0.31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40 -0.557 -0.939 -0.635 -0.559 -0.457 -0.304 -0.387 -0.337 -0.341 -0.30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39 -0.237 -0.147 -0.040 -0.11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3 -2 -1  0  1  2  3  5  6  7</w:t>
      </w:r>
      <w:r>
        <w:br/>
      </w:r>
      <w:r>
        <w:rPr>
          <w:rStyle w:val="VerbatimChar"/>
        </w:rPr>
        <w:t xml:space="preserve">##  [1] -0.3151814 -0.4404788 -0.5566184 -0.9386263 -0.6352319 -0.5585943</w:t>
      </w:r>
      <w:r>
        <w:br/>
      </w:r>
      <w:r>
        <w:rPr>
          <w:rStyle w:val="VerbatimChar"/>
        </w:rPr>
        <w:t xml:space="preserve">##  [7] -0.4565597 -0.3866364 -0.3373617 -0.34075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9-2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34  0.037  0.036  0.080 -0.066  0.078 -0.032 -0.054  0.037 -0.016 -0.01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57 -0.021  0.249  0.007 -0.070 -0.139 -0.217 -0.059 -0.190 -0.124 -0.24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79  0.110  0.010  0.001  0.06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9-3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229 -0.036  0.159  0.275  0.003  0.054  0.091 -0.034  0.048 -0.098 -0.152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-0.080 -0.132 -0.068 -0.084 -0.151  0.004 -0.264 -0.323 -0.250 -0.116 -0.078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147 -0.018 -0.14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-0.32287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59-4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59  0.013  0.098 -0.065 -0.082 -0.129 -0.109 -0.086 -0.029 -0.038 -0.08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54  0.044 -0.150 -0.238 -0.296 -0.301 -0.182 -0.258 -0.118 -0.279 -0.25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56 -0.114 -0.128 -0.052 -0.056</w:t>
      </w:r>
    </w:p>
    <w:bookmarkEnd w:id="472"/>
    <w:bookmarkStart w:id="482" w:name="harvest-rate-ccf-analysis"/>
    <w:p>
      <w:pPr>
        <w:pStyle w:val="Heading3"/>
      </w:pPr>
      <w:r>
        <w:t xml:space="preserve">Harvest Rate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0-1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25  0.010  0.000 -0.069  0.059 -0.024  0.083  0.063 -0.013  0.027  0.05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34  0.071 -0.150  0.121  0.125  0.152  0.204  0.072  0.166  0.100  0.18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29 -0.096 -0.010  0.044 -0.0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0-2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 0.117 -0.035 -0.151 -0.221  0.065  0.010 -0.044  0.081  0.080  0.196  0.203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146  0.179  0.162  0.206  0.236  0.149  0.391  0.390  0.283  0.151  0.130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 0.139  0.020  0.11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5 6</w:t>
      </w:r>
      <w:r>
        <w:br/>
      </w:r>
      <w:r>
        <w:rPr>
          <w:rStyle w:val="VerbatimChar"/>
        </w:rPr>
        <w:t xml:space="preserve">## [1] 0.3908623 0.38977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0-3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00  0.039 -0.031  0.107  0.157  0.204  0.148  0.151  0.080  0.097  0.18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64  0.093  0.279  0.346  0.348  0.334  0.242  0.295  0.198  0.296  0.27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93  0.132  0.168  0.050  0.03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[1] 0.3464286 0.3483422 0.3337863</w:t>
      </w:r>
    </w:p>
    <w:bookmarkEnd w:id="482"/>
    <w:bookmarkStart w:id="489" w:name="oceanic-nino-index-ccf-analysis"/>
    <w:p>
      <w:pPr>
        <w:pStyle w:val="Heading3"/>
      </w:pPr>
      <w:r>
        <w:t xml:space="preserve">Oceanic Nino Index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1-1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oni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220  0.073 -0.042 -0.046  0.071  0.281  0.270 -0.116 -0.248 -0.132 -0.017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 0.047  0.021  0.001 -0.213  0.296  0.843  0.109 -0.244 -0.018  0.205  0.088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152  0.002 -0.03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0.84332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1-2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oni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67  0.048  0.165  0.014 -0.175 -0.225 -0.026  0.130  0.015  0.025 -0.04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66  0.584  0.361 -0.006 -0.171 -0.137 -0.076  0.114  0.034 -0.122  0.04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10  0.224 -0.026 -0.024 -0.07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</w:t>
      </w:r>
      <w:r>
        <w:br/>
      </w:r>
      <w:r>
        <w:rPr>
          <w:rStyle w:val="VerbatimChar"/>
        </w:rPr>
        <w:t xml:space="preserve">## [1] 0.5842851 0.3608859</w:t>
      </w:r>
    </w:p>
    <w:bookmarkEnd w:id="489"/>
    <w:bookmarkStart w:id="493" w:name="multivariate-enso-index-ccf-analysis"/>
    <w:p>
      <w:pPr>
        <w:pStyle w:val="Heading3"/>
      </w:pPr>
      <w:r>
        <w:t xml:space="preserve">Multivariate ENSO Index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change-point-2022_files/figure-docx/unnamed-chunk-62-1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mei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2    -11    -10     -9     -8     -7     -6     -5     -4     -3     -2 </w:t>
      </w:r>
      <w:r>
        <w:br/>
      </w:r>
      <w:r>
        <w:rPr>
          <w:rStyle w:val="VerbatimChar"/>
        </w:rPr>
        <w:t xml:space="preserve">## -0.170 -0.032  0.182  0.214  0.162  0.097  0.200  0.590  0.385  0.099 -0.058 </w:t>
      </w:r>
      <w:r>
        <w:br/>
      </w:r>
      <w:r>
        <w:rPr>
          <w:rStyle w:val="VerbatimChar"/>
        </w:rPr>
        <w:t xml:space="preserve">##     -1      0      1      2      3      4      5      6      7      8      9 </w:t>
      </w:r>
      <w:r>
        <w:br/>
      </w:r>
      <w:r>
        <w:rPr>
          <w:rStyle w:val="VerbatimChar"/>
        </w:rPr>
        <w:t xml:space="preserve">## -0.090 -0.023  0.190  0.138 -0.133  0.058  0.258  0.256  0.038 -0.010 -0.052 </w:t>
      </w:r>
      <w:r>
        <w:br/>
      </w:r>
      <w:r>
        <w:rPr>
          <w:rStyle w:val="VerbatimChar"/>
        </w:rPr>
        <w:t xml:space="preserve">##     10     11     12 </w:t>
      </w:r>
      <w:r>
        <w:br/>
      </w:r>
      <w:r>
        <w:rPr>
          <w:rStyle w:val="VerbatimChar"/>
        </w:rPr>
        <w:t xml:space="preserve">## -0.136 -0.175 -0.08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5 -4</w:t>
      </w:r>
      <w:r>
        <w:br/>
      </w:r>
      <w:r>
        <w:rPr>
          <w:rStyle w:val="VerbatimChar"/>
        </w:rPr>
        <w:t xml:space="preserve">## [1] 0.5901160 0.3847564</w:t>
      </w:r>
    </w:p>
    <w:bookmarkEnd w:id="493"/>
    <w:bookmarkEnd w:id="494"/>
    <w:bookmarkEnd w:id="4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56" Target="media/rId56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60" Target="media/rId60.png" /><Relationship Type="http://schemas.openxmlformats.org/officeDocument/2006/relationships/image" Id="rId248" Target="media/rId248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85" Target="media/rId285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9" Target="media/rId319.png" /><Relationship Type="http://schemas.openxmlformats.org/officeDocument/2006/relationships/image" Id="rId346" Target="media/rId346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1" Target="media/rId421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64" Target="media/rId64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90" Target="media/rId49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ge Point 2022</dc:creator>
  <cp:keywords/>
  <dcterms:created xsi:type="dcterms:W3CDTF">2023-12-06T22:24:20Z</dcterms:created>
  <dcterms:modified xsi:type="dcterms:W3CDTF">2023-12-06T2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